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14"/>
        <w:gridCol w:w="1687"/>
        <w:gridCol w:w="3403"/>
        <w:gridCol w:w="4746"/>
        <w:gridCol w:w="15"/>
      </w:tblGrid>
      <w:tr w:rsidR="00041F84" w:rsidRPr="00DD72A6" w14:paraId="145DDDDD" w14:textId="77777777" w:rsidTr="00256A01">
        <w:tc>
          <w:tcPr>
            <w:tcW w:w="1701" w:type="dxa"/>
            <w:gridSpan w:val="2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38FFCBDE" w14:textId="270BF195" w:rsidR="00041F84" w:rsidRPr="00C04DD7" w:rsidRDefault="009C4A45" w:rsidP="0049612B">
            <w:pPr>
              <w:jc w:val="left"/>
            </w:pPr>
            <w:r w:rsidRPr="00C04DD7">
              <w:rPr>
                <w:noProof/>
                <w:lang w:val="en-US" w:eastAsia="en-US"/>
              </w:rPr>
              <w:drawing>
                <wp:inline distT="0" distB="0" distL="0" distR="0" wp14:anchorId="2F18B723" wp14:editId="1752E851">
                  <wp:extent cx="948410" cy="85852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pture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9" t="13229" r="7215" b="12194"/>
                          <a:stretch/>
                        </pic:blipFill>
                        <pic:spPr bwMode="auto">
                          <a:xfrm>
                            <a:off x="0" y="0"/>
                            <a:ext cx="987975" cy="894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4" w:type="dxa"/>
            <w:gridSpan w:val="3"/>
            <w:shd w:val="clear" w:color="auto" w:fill="auto"/>
          </w:tcPr>
          <w:p w14:paraId="483CC85C" w14:textId="576E15F7" w:rsidR="004E5111" w:rsidRPr="0051679C" w:rsidRDefault="0017772E" w:rsidP="0017772E">
            <w:pPr>
              <w:pStyle w:val="FORM-Reference"/>
              <w:tabs>
                <w:tab w:val="right" w:pos="7994"/>
              </w:tabs>
              <w:spacing w:before="0" w:after="0"/>
              <w:jc w:val="both"/>
              <w:rPr>
                <w:spacing w:val="0"/>
                <w:sz w:val="28"/>
                <w:szCs w:val="28"/>
              </w:rPr>
            </w:pPr>
            <w:r w:rsidRPr="0051679C">
              <w:rPr>
                <w:spacing w:val="0"/>
                <w:sz w:val="28"/>
                <w:szCs w:val="28"/>
              </w:rPr>
              <w:tab/>
            </w:r>
            <w:r w:rsidR="004E5111" w:rsidRPr="0051679C">
              <w:rPr>
                <w:spacing w:val="0"/>
                <w:sz w:val="28"/>
                <w:szCs w:val="28"/>
              </w:rPr>
              <w:t>ISO FORM 1</w:t>
            </w:r>
          </w:p>
          <w:p w14:paraId="5EDF3A8D" w14:textId="6BCA7A22" w:rsidR="004E5111" w:rsidRPr="0051679C" w:rsidRDefault="009C4A45" w:rsidP="0049612B">
            <w:pPr>
              <w:pStyle w:val="FORM-Reference"/>
              <w:spacing w:before="0" w:after="0"/>
              <w:rPr>
                <w:spacing w:val="0"/>
                <w:sz w:val="28"/>
                <w:szCs w:val="28"/>
                <w:lang w:val="en-US"/>
              </w:rPr>
            </w:pPr>
            <w:r w:rsidRPr="0051679C">
              <w:rPr>
                <w:spacing w:val="0"/>
                <w:sz w:val="28"/>
                <w:szCs w:val="28"/>
                <w:lang w:val="en-US"/>
              </w:rPr>
              <w:t xml:space="preserve">ISO </w:t>
            </w:r>
            <w:sdt>
              <w:sdtPr>
                <w:rPr>
                  <w:spacing w:val="0"/>
                  <w:sz w:val="28"/>
                  <w:szCs w:val="28"/>
                  <w:lang w:val="en-US"/>
                </w:rPr>
                <w:id w:val="-1642269514"/>
                <w:placeholder>
                  <w:docPart w:val="DefaultPlaceholder_-1854013440"/>
                </w:placeholder>
                <w:text/>
              </w:sdtPr>
              <w:sdtEndPr/>
              <w:sdtContent>
                <w:r w:rsidR="00DD72A6" w:rsidRPr="0051679C">
                  <w:rPr>
                    <w:spacing w:val="0"/>
                    <w:sz w:val="28"/>
                    <w:szCs w:val="28"/>
                    <w:lang w:val="en-US"/>
                  </w:rPr>
                  <w:t>TS/P XXX</w:t>
                </w:r>
              </w:sdtContent>
            </w:sdt>
            <w:r w:rsidRPr="0051679C">
              <w:rPr>
                <w:spacing w:val="0"/>
                <w:sz w:val="28"/>
                <w:szCs w:val="28"/>
                <w:lang w:val="en-US"/>
              </w:rPr>
              <w:t xml:space="preserve"> </w:t>
            </w:r>
          </w:p>
          <w:p w14:paraId="34D617DA" w14:textId="77777777" w:rsidR="004E5111" w:rsidRPr="0051679C" w:rsidRDefault="004E5111" w:rsidP="0049612B">
            <w:pPr>
              <w:pStyle w:val="FORM-Reference"/>
              <w:spacing w:before="0" w:after="0"/>
              <w:rPr>
                <w:spacing w:val="0"/>
                <w:sz w:val="28"/>
                <w:szCs w:val="28"/>
                <w:lang w:val="en-US"/>
              </w:rPr>
            </w:pPr>
          </w:p>
        </w:tc>
      </w:tr>
      <w:tr w:rsidR="00041F84" w:rsidRPr="00C04DD7" w14:paraId="46CF8DE5" w14:textId="77777777" w:rsidTr="00256A01">
        <w:tc>
          <w:tcPr>
            <w:tcW w:w="1701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70152EB0" w14:textId="77777777" w:rsidR="00041F84" w:rsidRPr="00CE4E8F" w:rsidRDefault="00041F84" w:rsidP="0049612B">
            <w:pPr>
              <w:jc w:val="left"/>
              <w:rPr>
                <w:noProof/>
                <w:lang w:val="en-US" w:eastAsia="en-GB"/>
              </w:rPr>
            </w:pPr>
          </w:p>
        </w:tc>
        <w:tc>
          <w:tcPr>
            <w:tcW w:w="816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7AD1A1C" w14:textId="77777777" w:rsidR="00041F84" w:rsidRPr="009724AA" w:rsidRDefault="00C65413" w:rsidP="0049612B">
            <w:pPr>
              <w:pStyle w:val="FORM-Title"/>
              <w:rPr>
                <w:b/>
                <w:spacing w:val="0"/>
                <w:sz w:val="28"/>
                <w:szCs w:val="28"/>
              </w:rPr>
            </w:pPr>
            <w:r w:rsidRPr="009724AA">
              <w:rPr>
                <w:b/>
                <w:spacing w:val="0"/>
                <w:sz w:val="28"/>
                <w:szCs w:val="28"/>
              </w:rPr>
              <w:t>PROPOSAL FOR A NEW FIELD OF TECHNICAL ACTIVITY</w:t>
            </w:r>
          </w:p>
        </w:tc>
      </w:tr>
      <w:tr w:rsidR="00687F77" w:rsidRPr="00C04DD7" w14:paraId="75CC0E93" w14:textId="77777777" w:rsidTr="00413D72">
        <w:tc>
          <w:tcPr>
            <w:tcW w:w="5104" w:type="dxa"/>
            <w:gridSpan w:val="3"/>
            <w:shd w:val="clear" w:color="auto" w:fill="auto"/>
          </w:tcPr>
          <w:p w14:paraId="045644ED" w14:textId="049751D4" w:rsidR="000A6B4F" w:rsidRPr="00E560A0" w:rsidRDefault="008475BE" w:rsidP="009E12B9">
            <w:pPr>
              <w:pStyle w:val="TABLE-cell"/>
              <w:rPr>
                <w:b/>
                <w:spacing w:val="0"/>
                <w:sz w:val="20"/>
              </w:rPr>
            </w:pPr>
            <w:r w:rsidRPr="008475BE">
              <w:rPr>
                <w:b/>
                <w:spacing w:val="0"/>
                <w:sz w:val="20"/>
              </w:rPr>
              <w:t>PROPOSER</w:t>
            </w:r>
            <w:r w:rsidR="00687F77" w:rsidRPr="00C04DD7">
              <w:rPr>
                <w:b/>
                <w:spacing w:val="0"/>
              </w:rPr>
              <w:t>:</w:t>
            </w:r>
          </w:p>
        </w:tc>
        <w:tc>
          <w:tcPr>
            <w:tcW w:w="4761" w:type="dxa"/>
            <w:gridSpan w:val="2"/>
            <w:shd w:val="clear" w:color="auto" w:fill="auto"/>
          </w:tcPr>
          <w:p w14:paraId="7C9EDE88" w14:textId="3ED4AF89" w:rsidR="00687F77" w:rsidRPr="00C04DD7" w:rsidRDefault="005C2174" w:rsidP="0049612B">
            <w:pPr>
              <w:pStyle w:val="FORM-label"/>
              <w:rPr>
                <w:b/>
                <w:spacing w:val="0"/>
                <w:sz w:val="20"/>
              </w:rPr>
            </w:pPr>
            <w:r w:rsidRPr="00C04DD7">
              <w:rPr>
                <w:b/>
                <w:spacing w:val="0"/>
                <w:sz w:val="20"/>
              </w:rPr>
              <w:t>DATE OF CIRCULATION:</w:t>
            </w:r>
          </w:p>
        </w:tc>
      </w:tr>
      <w:tr w:rsidR="00687F77" w:rsidRPr="00C04DD7" w14:paraId="1B2AF044" w14:textId="77777777" w:rsidTr="00413D72">
        <w:tc>
          <w:tcPr>
            <w:tcW w:w="5104" w:type="dxa"/>
            <w:gridSpan w:val="3"/>
            <w:shd w:val="clear" w:color="auto" w:fill="auto"/>
          </w:tcPr>
          <w:sdt>
            <w:sdtPr>
              <w:rPr>
                <w:b/>
                <w:spacing w:val="0"/>
                <w:sz w:val="20"/>
              </w:rPr>
              <w:id w:val="-1924715935"/>
              <w:placeholder>
                <w:docPart w:val="043702D0F8F1427C999214111B8D96F7"/>
              </w:placeholder>
              <w:showingPlcHdr/>
            </w:sdtPr>
            <w:sdtEndPr/>
            <w:sdtContent>
              <w:p w14:paraId="3D9D2A44" w14:textId="3C2AF12E" w:rsidR="00687F77" w:rsidRPr="009E12B9" w:rsidRDefault="009E12B9" w:rsidP="009E12B9">
                <w:pPr>
                  <w:pStyle w:val="FORM-label"/>
                  <w:rPr>
                    <w:b/>
                    <w:sz w:val="20"/>
                  </w:rPr>
                </w:pPr>
                <w:r w:rsidRPr="009E12B9">
                  <w:rPr>
                    <w:rStyle w:val="PlaceholderText"/>
                    <w:sz w:val="20"/>
                  </w:rPr>
                  <w:t>Click or tap here to enter text.</w:t>
                </w:r>
              </w:p>
            </w:sdtContent>
          </w:sdt>
        </w:tc>
        <w:tc>
          <w:tcPr>
            <w:tcW w:w="4761" w:type="dxa"/>
            <w:gridSpan w:val="2"/>
            <w:shd w:val="clear" w:color="auto" w:fill="auto"/>
          </w:tcPr>
          <w:sdt>
            <w:sdtPr>
              <w:rPr>
                <w:b/>
                <w:spacing w:val="0"/>
                <w:sz w:val="20"/>
              </w:rPr>
              <w:id w:val="1749385973"/>
              <w:placeholder>
                <w:docPart w:val="590EB0429C7649D984890D74A593EACB"/>
              </w:placeholder>
            </w:sdtPr>
            <w:sdtEndPr/>
            <w:sdtContent>
              <w:sdt>
                <w:sdtPr>
                  <w:rPr>
                    <w:b/>
                    <w:spacing w:val="0"/>
                    <w:sz w:val="20"/>
                  </w:rPr>
                  <w:id w:val="-943611118"/>
                  <w:placeholder>
                    <w:docPart w:val="DefaultPlaceholder_-1854013437"/>
                  </w:placeholder>
                  <w:showingPlcHdr/>
                  <w:date>
                    <w:dateFormat w:val="yyyy-MM-dd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516B4460" w14:textId="30B479EB" w:rsidR="00687F77" w:rsidRPr="00E560A0" w:rsidRDefault="0018027A" w:rsidP="0049612B">
                    <w:pPr>
                      <w:pStyle w:val="FORM-label"/>
                      <w:rPr>
                        <w:b/>
                        <w:sz w:val="20"/>
                      </w:rPr>
                    </w:pPr>
                    <w:r w:rsidRPr="00E560A0">
                      <w:rPr>
                        <w:rStyle w:val="PlaceholderText"/>
                        <w:rFonts w:eastAsia="SimSun"/>
                        <w:sz w:val="20"/>
                      </w:rPr>
                      <w:t>Click or tap to enter a date.</w:t>
                    </w:r>
                  </w:p>
                </w:sdtContent>
              </w:sdt>
            </w:sdtContent>
          </w:sdt>
        </w:tc>
      </w:tr>
      <w:tr w:rsidR="00EB3888" w:rsidRPr="00C04DD7" w14:paraId="6DE560B9" w14:textId="77777777" w:rsidTr="00413D72">
        <w:tc>
          <w:tcPr>
            <w:tcW w:w="1701" w:type="dxa"/>
            <w:gridSpan w:val="2"/>
            <w:shd w:val="clear" w:color="auto" w:fill="auto"/>
          </w:tcPr>
          <w:p w14:paraId="59502EED" w14:textId="77777777" w:rsidR="00EB3888" w:rsidRPr="00C04DD7" w:rsidRDefault="00EB3888" w:rsidP="0049612B">
            <w:pPr>
              <w:pStyle w:val="TABLE-cell"/>
              <w:rPr>
                <w:spacing w:val="0"/>
              </w:rPr>
            </w:pPr>
          </w:p>
        </w:tc>
        <w:tc>
          <w:tcPr>
            <w:tcW w:w="3403" w:type="dxa"/>
            <w:shd w:val="clear" w:color="auto" w:fill="auto"/>
          </w:tcPr>
          <w:p w14:paraId="74252C36" w14:textId="77777777" w:rsidR="00EB3888" w:rsidRPr="00C04DD7" w:rsidRDefault="00EB3888" w:rsidP="0049612B">
            <w:pPr>
              <w:pStyle w:val="FORM-content-emphasis"/>
              <w:spacing w:after="120"/>
              <w:rPr>
                <w:spacing w:val="0"/>
              </w:rPr>
            </w:pPr>
          </w:p>
        </w:tc>
        <w:tc>
          <w:tcPr>
            <w:tcW w:w="4761" w:type="dxa"/>
            <w:gridSpan w:val="2"/>
            <w:shd w:val="clear" w:color="auto" w:fill="auto"/>
          </w:tcPr>
          <w:p w14:paraId="07D7690A" w14:textId="2165FD0D" w:rsidR="00EB3888" w:rsidRPr="00C04DD7" w:rsidRDefault="005C2174" w:rsidP="0049612B">
            <w:pPr>
              <w:pStyle w:val="FORM-label"/>
              <w:rPr>
                <w:spacing w:val="0"/>
              </w:rPr>
            </w:pPr>
            <w:r w:rsidRPr="00C04DD7">
              <w:rPr>
                <w:b/>
                <w:spacing w:val="0"/>
                <w:sz w:val="20"/>
              </w:rPr>
              <w:t>CLOSING DATE FOR VOTING:</w:t>
            </w:r>
          </w:p>
        </w:tc>
      </w:tr>
      <w:tr w:rsidR="005C2174" w:rsidRPr="00C04DD7" w14:paraId="6EC420F7" w14:textId="77777777" w:rsidTr="00413D72">
        <w:tc>
          <w:tcPr>
            <w:tcW w:w="1701" w:type="dxa"/>
            <w:gridSpan w:val="2"/>
            <w:shd w:val="clear" w:color="auto" w:fill="auto"/>
          </w:tcPr>
          <w:p w14:paraId="2BC9C67F" w14:textId="77777777" w:rsidR="005C2174" w:rsidRPr="00C04DD7" w:rsidRDefault="005C2174" w:rsidP="0049612B">
            <w:pPr>
              <w:pStyle w:val="TABLE-cell"/>
              <w:rPr>
                <w:spacing w:val="0"/>
              </w:rPr>
            </w:pPr>
          </w:p>
        </w:tc>
        <w:tc>
          <w:tcPr>
            <w:tcW w:w="3403" w:type="dxa"/>
            <w:shd w:val="clear" w:color="auto" w:fill="auto"/>
          </w:tcPr>
          <w:p w14:paraId="76D0C482" w14:textId="77777777" w:rsidR="005C2174" w:rsidRPr="00C04DD7" w:rsidRDefault="005C2174" w:rsidP="0049612B">
            <w:pPr>
              <w:pStyle w:val="FORM-content-emphasis"/>
              <w:spacing w:after="120"/>
              <w:rPr>
                <w:spacing w:val="0"/>
              </w:rPr>
            </w:pPr>
          </w:p>
        </w:tc>
        <w:tc>
          <w:tcPr>
            <w:tcW w:w="4761" w:type="dxa"/>
            <w:gridSpan w:val="2"/>
            <w:shd w:val="clear" w:color="auto" w:fill="auto"/>
          </w:tcPr>
          <w:sdt>
            <w:sdtPr>
              <w:rPr>
                <w:b/>
                <w:spacing w:val="0"/>
                <w:sz w:val="20"/>
              </w:rPr>
              <w:id w:val="230827205"/>
              <w:placeholder>
                <w:docPart w:val="4A257AC1D76B481D8813D5009E349464"/>
              </w:placeholder>
            </w:sdtPr>
            <w:sdtEndPr/>
            <w:sdtContent>
              <w:sdt>
                <w:sdtPr>
                  <w:rPr>
                    <w:b/>
                    <w:spacing w:val="0"/>
                    <w:sz w:val="20"/>
                  </w:rPr>
                  <w:id w:val="-1367833430"/>
                  <w:placeholder>
                    <w:docPart w:val="4A5242B91A19459FB0C424B2313E2B17"/>
                  </w:placeholder>
                  <w:showingPlcHdr/>
                  <w:date>
                    <w:dateFormat w:val="yyyy-MM-dd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420FAF47" w14:textId="1FC0B7BF" w:rsidR="005C2174" w:rsidRPr="00E560A0" w:rsidRDefault="00892BB4" w:rsidP="0049612B">
                    <w:pPr>
                      <w:pStyle w:val="FORM-label"/>
                      <w:rPr>
                        <w:b/>
                        <w:sz w:val="20"/>
                      </w:rPr>
                    </w:pPr>
                    <w:r w:rsidRPr="00E560A0">
                      <w:rPr>
                        <w:rStyle w:val="PlaceholderText"/>
                        <w:rFonts w:eastAsia="SimSun"/>
                        <w:sz w:val="20"/>
                      </w:rPr>
                      <w:t>Click or tap to enter a date.</w:t>
                    </w:r>
                  </w:p>
                </w:sdtContent>
              </w:sdt>
            </w:sdtContent>
          </w:sdt>
        </w:tc>
      </w:tr>
      <w:tr w:rsidR="00EB3888" w:rsidRPr="00C04DD7" w14:paraId="264E8C1D" w14:textId="77777777" w:rsidTr="00413D72">
        <w:tc>
          <w:tcPr>
            <w:tcW w:w="9865" w:type="dxa"/>
            <w:gridSpan w:val="5"/>
            <w:shd w:val="clear" w:color="auto" w:fill="ECE8E8"/>
          </w:tcPr>
          <w:p w14:paraId="1A81E5BE" w14:textId="2CF8D6C5" w:rsidR="00EB3888" w:rsidRPr="00C04DD7" w:rsidRDefault="00EB3888" w:rsidP="0049612B">
            <w:pPr>
              <w:pStyle w:val="FORM-admin"/>
              <w:rPr>
                <w:spacing w:val="0"/>
                <w:sz w:val="20"/>
                <w:szCs w:val="24"/>
              </w:rPr>
            </w:pPr>
            <w:r w:rsidRPr="00C04DD7">
              <w:rPr>
                <w:spacing w:val="0"/>
                <w:sz w:val="20"/>
                <w:szCs w:val="24"/>
              </w:rPr>
              <w:t xml:space="preserve">A proposal for a new field of technical activity shall be submitted to the </w:t>
            </w:r>
            <w:r w:rsidR="000A0324" w:rsidRPr="00C04DD7">
              <w:rPr>
                <w:spacing w:val="0"/>
                <w:sz w:val="20"/>
                <w:szCs w:val="24"/>
              </w:rPr>
              <w:t>Office of the CEO</w:t>
            </w:r>
            <w:r w:rsidR="00FB215B">
              <w:rPr>
                <w:spacing w:val="0"/>
                <w:sz w:val="20"/>
                <w:szCs w:val="24"/>
              </w:rPr>
              <w:t xml:space="preserve"> (</w:t>
            </w:r>
            <w:r w:rsidR="00294D31">
              <w:rPr>
                <w:spacing w:val="0"/>
                <w:sz w:val="20"/>
                <w:szCs w:val="24"/>
              </w:rPr>
              <w:t xml:space="preserve">to </w:t>
            </w:r>
            <w:hyperlink r:id="rId11" w:history="1">
              <w:r w:rsidR="00294D31" w:rsidRPr="00F826CC">
                <w:rPr>
                  <w:rStyle w:val="Hyperlink"/>
                  <w:spacing w:val="0"/>
                  <w:sz w:val="20"/>
                  <w:szCs w:val="24"/>
                </w:rPr>
                <w:t>tmb@iso.org</w:t>
              </w:r>
            </w:hyperlink>
            <w:r w:rsidR="00294D31">
              <w:rPr>
                <w:spacing w:val="0"/>
                <w:sz w:val="20"/>
                <w:szCs w:val="24"/>
              </w:rPr>
              <w:t>)</w:t>
            </w:r>
            <w:r w:rsidRPr="00C04DD7">
              <w:rPr>
                <w:spacing w:val="0"/>
                <w:sz w:val="20"/>
                <w:szCs w:val="24"/>
              </w:rPr>
              <w:t xml:space="preserve">, which will process the proposal in accordance with </w:t>
            </w:r>
            <w:hyperlink r:id="rId12" w:anchor="section-isodocuments-top" w:history="1">
              <w:r w:rsidRPr="003D0F94">
                <w:rPr>
                  <w:rStyle w:val="Hyperlink"/>
                  <w:spacing w:val="0"/>
                  <w:sz w:val="20"/>
                  <w:szCs w:val="24"/>
                </w:rPr>
                <w:t>ISO/IEC Directives, Part 1, Clause 1.5</w:t>
              </w:r>
            </w:hyperlink>
            <w:r w:rsidRPr="00C04DD7">
              <w:rPr>
                <w:spacing w:val="0"/>
                <w:sz w:val="20"/>
                <w:szCs w:val="24"/>
              </w:rPr>
              <w:t xml:space="preserve">. </w:t>
            </w:r>
          </w:p>
          <w:p w14:paraId="0FA77560" w14:textId="4EEEDAB7" w:rsidR="00EB3888" w:rsidRPr="00C04DD7" w:rsidRDefault="00EB3888" w:rsidP="0049612B">
            <w:pPr>
              <w:pStyle w:val="FORM-admin"/>
              <w:rPr>
                <w:spacing w:val="0"/>
                <w:sz w:val="20"/>
                <w:szCs w:val="24"/>
              </w:rPr>
            </w:pPr>
            <w:r w:rsidRPr="00C04DD7">
              <w:rPr>
                <w:spacing w:val="0"/>
                <w:sz w:val="20"/>
                <w:szCs w:val="24"/>
              </w:rPr>
              <w:t>Furthermore, a proposal will be considered as complete if every information field is complete and follows the guidelines for proposing and justifying a new field of activity given in the</w:t>
            </w:r>
            <w:r w:rsidRPr="0023394C">
              <w:rPr>
                <w:spacing w:val="0"/>
                <w:sz w:val="20"/>
                <w:szCs w:val="24"/>
              </w:rPr>
              <w:t xml:space="preserve"> </w:t>
            </w:r>
            <w:hyperlink r:id="rId13" w:anchor="section-isodocuments-top" w:history="1">
              <w:r w:rsidRPr="0023394C">
                <w:rPr>
                  <w:rStyle w:val="Hyperlink"/>
                  <w:spacing w:val="0"/>
                  <w:sz w:val="20"/>
                  <w:szCs w:val="24"/>
                </w:rPr>
                <w:t>ISO/IEC Directives, Part 1, Annex C</w:t>
              </w:r>
            </w:hyperlink>
            <w:r w:rsidRPr="00C04DD7">
              <w:rPr>
                <w:spacing w:val="0"/>
                <w:sz w:val="20"/>
                <w:szCs w:val="24"/>
              </w:rPr>
              <w:t xml:space="preserve">. </w:t>
            </w:r>
          </w:p>
        </w:tc>
      </w:tr>
      <w:tr w:rsidR="00EB3888" w:rsidRPr="00C04DD7" w14:paraId="7B0A1471" w14:textId="77777777" w:rsidTr="00413D72">
        <w:tc>
          <w:tcPr>
            <w:tcW w:w="9865" w:type="dxa"/>
            <w:gridSpan w:val="5"/>
            <w:shd w:val="clear" w:color="auto" w:fill="auto"/>
          </w:tcPr>
          <w:p w14:paraId="289941B8" w14:textId="77777777" w:rsidR="00EB3888" w:rsidRPr="00C04DD7" w:rsidRDefault="00EB3888" w:rsidP="0049612B">
            <w:pPr>
              <w:pStyle w:val="FORM-content"/>
              <w:spacing w:after="60"/>
              <w:rPr>
                <w:caps/>
                <w:spacing w:val="0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>Title</w:t>
            </w:r>
            <w:r w:rsidRPr="00C04DD7">
              <w:rPr>
                <w:caps/>
                <w:spacing w:val="0"/>
              </w:rPr>
              <w:t xml:space="preserve"> </w:t>
            </w:r>
          </w:p>
          <w:p w14:paraId="09429B0C" w14:textId="7B5851AD" w:rsidR="00EB3888" w:rsidRDefault="00EB3888" w:rsidP="0049612B">
            <w:pPr>
              <w:pStyle w:val="FORM-content"/>
              <w:spacing w:after="60"/>
              <w:rPr>
                <w:spacing w:val="0"/>
                <w:sz w:val="20"/>
              </w:rPr>
            </w:pPr>
            <w:r w:rsidRPr="008475BE">
              <w:rPr>
                <w:spacing w:val="0"/>
                <w:sz w:val="20"/>
              </w:rPr>
              <w:t xml:space="preserve">(Please see the </w:t>
            </w:r>
            <w:hyperlink r:id="rId14" w:anchor="section-isodocuments-top" w:history="1">
              <w:r w:rsidRPr="00C772FA">
                <w:rPr>
                  <w:rStyle w:val="Hyperlink"/>
                  <w:spacing w:val="0"/>
                  <w:sz w:val="20"/>
                </w:rPr>
                <w:t>ISO/IEC Directives, Part 1, Annex C, Clause C.4.2</w:t>
              </w:r>
            </w:hyperlink>
            <w:r w:rsidRPr="008475BE">
              <w:rPr>
                <w:spacing w:val="0"/>
                <w:sz w:val="20"/>
              </w:rPr>
              <w:t>)</w:t>
            </w:r>
          </w:p>
          <w:p w14:paraId="69DC3316" w14:textId="77777777" w:rsidR="0049612B" w:rsidRDefault="0049612B" w:rsidP="0049612B">
            <w:pPr>
              <w:pStyle w:val="FORM-content"/>
              <w:spacing w:after="60"/>
              <w:rPr>
                <w:spacing w:val="0"/>
                <w:sz w:val="20"/>
              </w:rPr>
            </w:pPr>
          </w:p>
          <w:sdt>
            <w:sdtPr>
              <w:rPr>
                <w:b/>
                <w:spacing w:val="0"/>
                <w:sz w:val="20"/>
              </w:rPr>
              <w:id w:val="-2091447264"/>
              <w:placeholder>
                <w:docPart w:val="D92D8595AEF04BCFA4B7504FB66C9D42"/>
              </w:placeholder>
              <w:showingPlcHdr/>
            </w:sdtPr>
            <w:sdtEndPr/>
            <w:sdtContent>
              <w:p w14:paraId="0239B60F" w14:textId="7BF43DE0" w:rsidR="0049612B" w:rsidRPr="0049612B" w:rsidRDefault="0049612B" w:rsidP="0049612B">
                <w:pPr>
                  <w:pStyle w:val="FORM-label"/>
                  <w:rPr>
                    <w:b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627401F6" w14:textId="77777777" w:rsidTr="00413D72">
        <w:tc>
          <w:tcPr>
            <w:tcW w:w="9865" w:type="dxa"/>
            <w:gridSpan w:val="5"/>
            <w:shd w:val="clear" w:color="auto" w:fill="auto"/>
          </w:tcPr>
          <w:p w14:paraId="7A387263" w14:textId="77777777" w:rsidR="00EB3888" w:rsidRPr="00C04DD7" w:rsidRDefault="00EB3888" w:rsidP="0049612B">
            <w:pPr>
              <w:pStyle w:val="FORM-content"/>
              <w:spacing w:after="60"/>
              <w:rPr>
                <w:caps/>
                <w:spacing w:val="0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>Scope</w:t>
            </w:r>
            <w:r w:rsidRPr="00C04DD7">
              <w:rPr>
                <w:caps/>
                <w:spacing w:val="0"/>
              </w:rPr>
              <w:t xml:space="preserve"> </w:t>
            </w:r>
          </w:p>
          <w:p w14:paraId="4456029B" w14:textId="14287F7C" w:rsidR="00EB3888" w:rsidRDefault="00EB3888" w:rsidP="0049612B">
            <w:pPr>
              <w:pStyle w:val="FORM-content"/>
              <w:spacing w:after="60"/>
              <w:rPr>
                <w:spacing w:val="0"/>
                <w:sz w:val="20"/>
              </w:rPr>
            </w:pPr>
            <w:r w:rsidRPr="008475BE">
              <w:rPr>
                <w:spacing w:val="0"/>
                <w:sz w:val="20"/>
              </w:rPr>
              <w:t xml:space="preserve">(Please see the </w:t>
            </w:r>
            <w:hyperlink r:id="rId15" w:anchor="section-isodocuments-top" w:history="1">
              <w:r w:rsidRPr="00C772FA">
                <w:rPr>
                  <w:rStyle w:val="Hyperlink"/>
                  <w:spacing w:val="0"/>
                  <w:sz w:val="20"/>
                </w:rPr>
                <w:t>ISO/IEC Directives, Part 1, Annex C, Clause C.4.3</w:t>
              </w:r>
            </w:hyperlink>
            <w:r w:rsidRPr="008475BE">
              <w:rPr>
                <w:spacing w:val="0"/>
                <w:sz w:val="20"/>
              </w:rPr>
              <w:t>)</w:t>
            </w:r>
          </w:p>
          <w:p w14:paraId="2E475D38" w14:textId="77777777" w:rsidR="0049612B" w:rsidRDefault="0049612B" w:rsidP="0049612B">
            <w:pPr>
              <w:pStyle w:val="FORM-content"/>
              <w:spacing w:after="60"/>
              <w:rPr>
                <w:spacing w:val="0"/>
                <w:sz w:val="20"/>
              </w:rPr>
            </w:pPr>
          </w:p>
          <w:sdt>
            <w:sdtPr>
              <w:rPr>
                <w:b/>
                <w:spacing w:val="0"/>
                <w:sz w:val="20"/>
              </w:rPr>
              <w:id w:val="-1871601931"/>
              <w:placeholder>
                <w:docPart w:val="6658DC40E0AF48778B882F6BDC4640E3"/>
              </w:placeholder>
              <w:showingPlcHdr/>
            </w:sdtPr>
            <w:sdtEndPr/>
            <w:sdtContent>
              <w:p w14:paraId="4864EA0E" w14:textId="7756F12F" w:rsidR="0049612B" w:rsidRPr="0049612B" w:rsidRDefault="0049612B" w:rsidP="0049612B">
                <w:pPr>
                  <w:pStyle w:val="FORM-label"/>
                  <w:rPr>
                    <w:b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75FD0163" w14:textId="77777777" w:rsidTr="00413D72">
        <w:tc>
          <w:tcPr>
            <w:tcW w:w="9865" w:type="dxa"/>
            <w:gridSpan w:val="5"/>
            <w:shd w:val="clear" w:color="auto" w:fill="auto"/>
          </w:tcPr>
          <w:p w14:paraId="7CDDBE8A" w14:textId="77777777" w:rsidR="00EB3888" w:rsidRPr="008475BE" w:rsidRDefault="00EB3888" w:rsidP="0049612B">
            <w:pPr>
              <w:pStyle w:val="FORM-content"/>
              <w:spacing w:after="60"/>
              <w:rPr>
                <w:spacing w:val="0"/>
                <w:sz w:val="18"/>
                <w:szCs w:val="22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>Purpose and justification</w:t>
            </w:r>
            <w:r w:rsidRPr="008475BE">
              <w:rPr>
                <w:spacing w:val="0"/>
                <w:sz w:val="18"/>
                <w:szCs w:val="22"/>
              </w:rPr>
              <w:t xml:space="preserve"> (Please use the field immediately below or attach an annex.)</w:t>
            </w:r>
          </w:p>
          <w:p w14:paraId="792BC85B" w14:textId="43ECA0B3" w:rsidR="00EB3888" w:rsidRDefault="00EB3888" w:rsidP="0049612B">
            <w:pPr>
              <w:pStyle w:val="FORM-content"/>
              <w:spacing w:after="60"/>
              <w:rPr>
                <w:spacing w:val="0"/>
                <w:sz w:val="20"/>
              </w:rPr>
            </w:pPr>
            <w:r w:rsidRPr="008475BE">
              <w:rPr>
                <w:spacing w:val="0"/>
                <w:sz w:val="18"/>
                <w:szCs w:val="22"/>
              </w:rPr>
              <w:t>(</w:t>
            </w:r>
            <w:r w:rsidRPr="008475BE">
              <w:rPr>
                <w:spacing w:val="0"/>
                <w:sz w:val="20"/>
              </w:rPr>
              <w:t xml:space="preserve">Please see the </w:t>
            </w:r>
            <w:hyperlink r:id="rId16" w:anchor="section-isodocuments-top" w:history="1">
              <w:r w:rsidRPr="00C772FA">
                <w:rPr>
                  <w:rStyle w:val="Hyperlink"/>
                  <w:spacing w:val="0"/>
                  <w:sz w:val="20"/>
                </w:rPr>
                <w:t>ISO/IEC Directives, Part 1, Annex C, Clause C.4.13</w:t>
              </w:r>
            </w:hyperlink>
            <w:r w:rsidRPr="008475BE">
              <w:rPr>
                <w:spacing w:val="0"/>
                <w:sz w:val="20"/>
              </w:rPr>
              <w:t>)</w:t>
            </w:r>
          </w:p>
          <w:p w14:paraId="5ED838C0" w14:textId="77777777" w:rsidR="0049612B" w:rsidRDefault="0049612B" w:rsidP="0049612B">
            <w:pPr>
              <w:pStyle w:val="FORM-content"/>
              <w:spacing w:after="60"/>
              <w:rPr>
                <w:spacing w:val="0"/>
                <w:sz w:val="20"/>
              </w:rPr>
            </w:pPr>
          </w:p>
          <w:sdt>
            <w:sdtPr>
              <w:rPr>
                <w:b/>
                <w:spacing w:val="0"/>
                <w:sz w:val="20"/>
              </w:rPr>
              <w:id w:val="1358005142"/>
              <w:placeholder>
                <w:docPart w:val="32679798EE6640289737A7CB1D4D3B01"/>
              </w:placeholder>
              <w:showingPlcHdr/>
            </w:sdtPr>
            <w:sdtEndPr/>
            <w:sdtContent>
              <w:p w14:paraId="12FFAF83" w14:textId="28060EE5" w:rsidR="0049612B" w:rsidRPr="0049612B" w:rsidRDefault="0049612B" w:rsidP="0049612B">
                <w:pPr>
                  <w:pStyle w:val="FORM-label"/>
                  <w:rPr>
                    <w:b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767D9F1E" w14:textId="77777777" w:rsidTr="00413D72">
        <w:tc>
          <w:tcPr>
            <w:tcW w:w="9865" w:type="dxa"/>
            <w:gridSpan w:val="5"/>
            <w:shd w:val="clear" w:color="auto" w:fill="auto"/>
          </w:tcPr>
          <w:p w14:paraId="61B167A2" w14:textId="2F112B4F" w:rsidR="00EB3888" w:rsidRPr="008475BE" w:rsidRDefault="00EB3888" w:rsidP="0049612B">
            <w:pPr>
              <w:pStyle w:val="FORM-content"/>
              <w:spacing w:after="0"/>
              <w:rPr>
                <w:spacing w:val="0"/>
                <w:sz w:val="18"/>
                <w:szCs w:val="22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>Proposed initial programme of work</w:t>
            </w:r>
            <w:r w:rsidRPr="008475BE">
              <w:rPr>
                <w:spacing w:val="0"/>
                <w:sz w:val="18"/>
                <w:szCs w:val="22"/>
              </w:rPr>
              <w:t xml:space="preserve"> </w:t>
            </w:r>
            <w:r w:rsidRPr="008475BE">
              <w:rPr>
                <w:spacing w:val="0"/>
                <w:sz w:val="20"/>
              </w:rPr>
              <w:t>(Please use the field immediately below or attach an annex)</w:t>
            </w:r>
          </w:p>
          <w:p w14:paraId="40B75515" w14:textId="015956C5" w:rsidR="00EB3888" w:rsidRPr="008475BE" w:rsidRDefault="00EB3888" w:rsidP="0049612B">
            <w:pPr>
              <w:pStyle w:val="FORM-content"/>
              <w:rPr>
                <w:spacing w:val="0"/>
                <w:sz w:val="20"/>
              </w:rPr>
            </w:pPr>
            <w:r w:rsidRPr="008475BE">
              <w:rPr>
                <w:spacing w:val="0"/>
                <w:sz w:val="20"/>
              </w:rPr>
              <w:t xml:space="preserve">Please see the </w:t>
            </w:r>
            <w:hyperlink r:id="rId17" w:anchor="section-isodocuments-top" w:history="1">
              <w:r w:rsidRPr="00C772FA">
                <w:rPr>
                  <w:rStyle w:val="Hyperlink"/>
                  <w:spacing w:val="0"/>
                  <w:sz w:val="20"/>
                </w:rPr>
                <w:t xml:space="preserve">ISO/IEC Directives, Part 1, Annex </w:t>
              </w:r>
              <w:r w:rsidR="0029756D" w:rsidRPr="00C772FA">
                <w:rPr>
                  <w:rStyle w:val="Hyperlink"/>
                  <w:spacing w:val="0"/>
                  <w:sz w:val="20"/>
                </w:rPr>
                <w:t>C.4.4 and C</w:t>
              </w:r>
              <w:r w:rsidR="006E100C" w:rsidRPr="00C772FA">
                <w:rPr>
                  <w:rStyle w:val="Hyperlink"/>
                  <w:spacing w:val="0"/>
                  <w:sz w:val="20"/>
                </w:rPr>
                <w:t>-4.5</w:t>
              </w:r>
            </w:hyperlink>
            <w:r w:rsidRPr="008475BE">
              <w:rPr>
                <w:spacing w:val="0"/>
                <w:sz w:val="20"/>
              </w:rPr>
              <w:t>)</w:t>
            </w:r>
          </w:p>
          <w:p w14:paraId="48E9B937" w14:textId="57B84061" w:rsidR="00E91C63" w:rsidRPr="008475BE" w:rsidRDefault="00E91C63" w:rsidP="0049612B">
            <w:pPr>
              <w:pStyle w:val="FORM-content"/>
              <w:rPr>
                <w:spacing w:val="0"/>
                <w:sz w:val="20"/>
              </w:rPr>
            </w:pPr>
            <w:r w:rsidRPr="008475BE">
              <w:rPr>
                <w:spacing w:val="0"/>
                <w:sz w:val="20"/>
              </w:rPr>
              <w:t>For each item, the initial work programme shall define the deliverable type and target dates. The initial work programme shall also assign priorities to the different items.</w:t>
            </w:r>
          </w:p>
          <w:sdt>
            <w:sdtPr>
              <w:rPr>
                <w:b/>
                <w:spacing w:val="0"/>
                <w:sz w:val="20"/>
              </w:rPr>
              <w:id w:val="919835632"/>
              <w:placeholder>
                <w:docPart w:val="2147EC880A884BEC82F3D38272729F2A"/>
              </w:placeholder>
              <w:showingPlcHdr/>
            </w:sdtPr>
            <w:sdtEndPr/>
            <w:sdtContent>
              <w:p w14:paraId="1828F64D" w14:textId="7685123A" w:rsidR="00EB3888" w:rsidRPr="00E560A0" w:rsidRDefault="00892BB4" w:rsidP="0049612B">
                <w:pPr>
                  <w:pStyle w:val="FORM-label"/>
                  <w:rPr>
                    <w:b/>
                    <w:sz w:val="20"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51B0CFD3" w14:textId="77777777" w:rsidTr="00413D72">
        <w:tc>
          <w:tcPr>
            <w:tcW w:w="9865" w:type="dxa"/>
            <w:gridSpan w:val="5"/>
            <w:shd w:val="clear" w:color="auto" w:fill="auto"/>
          </w:tcPr>
          <w:p w14:paraId="1817EDB0" w14:textId="2D2B4C32" w:rsidR="00F664A1" w:rsidRPr="008475BE" w:rsidRDefault="00F664A1" w:rsidP="0049612B">
            <w:pPr>
              <w:pStyle w:val="NormalHanging8mm"/>
              <w:tabs>
                <w:tab w:val="clear" w:pos="454"/>
                <w:tab w:val="left" w:pos="0"/>
              </w:tabs>
              <w:ind w:left="0" w:firstLine="0"/>
              <w:rPr>
                <w:rFonts w:eastAsia="Times New Roman" w:cs="Arial"/>
                <w:b/>
                <w:bCs/>
                <w:smallCaps/>
                <w:sz w:val="20"/>
                <w:szCs w:val="20"/>
                <w:lang w:eastAsia="zh-CN"/>
              </w:rPr>
            </w:pPr>
            <w:r w:rsidRPr="008475BE">
              <w:rPr>
                <w:rFonts w:eastAsia="Times New Roman" w:cs="Arial"/>
                <w:b/>
                <w:bCs/>
                <w:smallCaps/>
                <w:sz w:val="20"/>
                <w:szCs w:val="20"/>
                <w:lang w:eastAsia="zh-CN"/>
              </w:rPr>
              <w:t xml:space="preserve">RELATION OF THE PROPOSAL TO EXISTING INERNATIONAL STANDARDS AND ON-GOING STANDARDIZATION WORK </w:t>
            </w:r>
          </w:p>
          <w:p w14:paraId="179A36F9" w14:textId="77777777" w:rsidR="00F664A1" w:rsidRPr="00C04DD7" w:rsidRDefault="00F664A1" w:rsidP="0049612B">
            <w:pPr>
              <w:pStyle w:val="NormalHanging8mm"/>
              <w:jc w:val="both"/>
              <w:rPr>
                <w:rFonts w:cs="Arial"/>
                <w:sz w:val="16"/>
                <w:szCs w:val="16"/>
              </w:rPr>
            </w:pPr>
          </w:p>
          <w:p w14:paraId="6F7EC5E2" w14:textId="56E76100" w:rsidR="00EB3888" w:rsidRPr="008475BE" w:rsidRDefault="002149CA" w:rsidP="0049612B">
            <w:pPr>
              <w:pStyle w:val="NormalHanging8mm"/>
              <w:ind w:left="0" w:firstLine="0"/>
              <w:jc w:val="both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2885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3D7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B3888" w:rsidRPr="00C04DD7">
              <w:rPr>
                <w:rFonts w:cs="Arial"/>
                <w:sz w:val="16"/>
                <w:szCs w:val="16"/>
              </w:rPr>
              <w:tab/>
            </w:r>
            <w:r w:rsidR="00EB3888" w:rsidRPr="008475BE">
              <w:rPr>
                <w:rFonts w:cs="Arial"/>
                <w:bCs/>
                <w:sz w:val="20"/>
                <w:szCs w:val="20"/>
              </w:rPr>
              <w:t>The proposer has checked whether the proposed scope of the new committee overlaps with the scope of any existing ISO</w:t>
            </w:r>
            <w:r w:rsidR="00974D0F" w:rsidRPr="008475BE">
              <w:rPr>
                <w:rFonts w:cs="Arial"/>
                <w:bCs/>
                <w:sz w:val="20"/>
                <w:szCs w:val="20"/>
              </w:rPr>
              <w:t xml:space="preserve"> or IEC</w:t>
            </w:r>
            <w:r w:rsidR="00EB3888" w:rsidRPr="008475BE">
              <w:rPr>
                <w:rFonts w:cs="Arial"/>
                <w:bCs/>
                <w:sz w:val="20"/>
                <w:szCs w:val="20"/>
              </w:rPr>
              <w:t xml:space="preserve"> committee</w:t>
            </w:r>
            <w:r w:rsidR="001122CB" w:rsidRPr="008475BE">
              <w:rPr>
                <w:rFonts w:cs="Arial"/>
                <w:bCs/>
                <w:sz w:val="20"/>
                <w:szCs w:val="20"/>
              </w:rPr>
              <w:t xml:space="preserve"> or JTC1 sub-committee</w:t>
            </w:r>
          </w:p>
          <w:p w14:paraId="6D7A56A6" w14:textId="77777777" w:rsidR="00EB3888" w:rsidRPr="008475BE" w:rsidRDefault="00EB3888" w:rsidP="0049612B">
            <w:pPr>
              <w:autoSpaceDE w:val="0"/>
              <w:autoSpaceDN w:val="0"/>
              <w:adjustRightInd w:val="0"/>
              <w:ind w:right="-2"/>
              <w:rPr>
                <w:bCs/>
              </w:rPr>
            </w:pPr>
          </w:p>
          <w:p w14:paraId="095B1FB6" w14:textId="4D25460C" w:rsidR="00EB3888" w:rsidRPr="008475BE" w:rsidRDefault="002149CA" w:rsidP="0049612B">
            <w:pPr>
              <w:pStyle w:val="NormalHanging8mm"/>
              <w:jc w:val="both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27009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954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B3888" w:rsidRPr="008475BE">
              <w:rPr>
                <w:rFonts w:cs="Arial"/>
                <w:bCs/>
                <w:sz w:val="20"/>
                <w:szCs w:val="20"/>
              </w:rPr>
              <w:tab/>
              <w:t xml:space="preserve">If an overlap or the potential for overlap is identified, the affected committee has been informed and an agreement has been reached between proposer and committee on </w:t>
            </w:r>
          </w:p>
          <w:p w14:paraId="07DC30E8" w14:textId="64EEAE6B" w:rsidR="00EB3888" w:rsidRPr="008475BE" w:rsidRDefault="00EB3888" w:rsidP="0049612B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rPr>
                <w:bCs/>
              </w:rPr>
            </w:pPr>
            <w:r w:rsidRPr="008475BE">
              <w:rPr>
                <w:bCs/>
              </w:rPr>
              <w:t xml:space="preserve">modification/restriction of the scope of the proposal to </w:t>
            </w:r>
            <w:r w:rsidR="00164B8E" w:rsidRPr="008475BE">
              <w:rPr>
                <w:bCs/>
              </w:rPr>
              <w:t>avoid overlapping</w:t>
            </w:r>
            <w:r w:rsidRPr="008475BE">
              <w:rPr>
                <w:bCs/>
              </w:rPr>
              <w:t>,</w:t>
            </w:r>
          </w:p>
          <w:p w14:paraId="254CF911" w14:textId="7910D570" w:rsidR="00EB3888" w:rsidRPr="008475BE" w:rsidRDefault="00EB3888" w:rsidP="0049612B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rPr>
                <w:bCs/>
              </w:rPr>
            </w:pPr>
            <w:r w:rsidRPr="008475BE">
              <w:rPr>
                <w:bCs/>
              </w:rPr>
              <w:lastRenderedPageBreak/>
              <w:t xml:space="preserve">potential modification/restriction of the scope of the existing committee to </w:t>
            </w:r>
            <w:r w:rsidR="00164B8E" w:rsidRPr="008475BE">
              <w:rPr>
                <w:bCs/>
              </w:rPr>
              <w:t>avoid overlapping</w:t>
            </w:r>
            <w:r w:rsidRPr="008475BE">
              <w:rPr>
                <w:bCs/>
              </w:rPr>
              <w:t>.</w:t>
            </w:r>
          </w:p>
          <w:p w14:paraId="14FBD147" w14:textId="77777777" w:rsidR="00EB3888" w:rsidRPr="008475BE" w:rsidRDefault="00EB3888" w:rsidP="0049612B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rPr>
                <w:bCs/>
              </w:rPr>
            </w:pPr>
          </w:p>
          <w:p w14:paraId="1B984AF1" w14:textId="2A951C31" w:rsidR="00EB3888" w:rsidRPr="008475BE" w:rsidRDefault="002149CA" w:rsidP="0049612B">
            <w:pPr>
              <w:pStyle w:val="NormalHanging8mm"/>
              <w:jc w:val="both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30142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88" w:rsidRPr="008475B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EB3888" w:rsidRPr="008475BE">
              <w:rPr>
                <w:rFonts w:cs="Arial"/>
                <w:bCs/>
                <w:sz w:val="20"/>
                <w:szCs w:val="20"/>
              </w:rPr>
              <w:tab/>
              <w:t>If agreement with the existing committee has not been reached</w:t>
            </w:r>
            <w:r w:rsidR="00DE2512" w:rsidRPr="008475BE">
              <w:rPr>
                <w:rFonts w:cs="Arial"/>
                <w:bCs/>
                <w:sz w:val="20"/>
                <w:szCs w:val="20"/>
              </w:rPr>
              <w:t xml:space="preserve">, </w:t>
            </w:r>
            <w:r w:rsidR="00EB3888" w:rsidRPr="008475BE">
              <w:rPr>
                <w:rFonts w:cs="Arial"/>
                <w:bCs/>
                <w:sz w:val="20"/>
                <w:szCs w:val="20"/>
              </w:rPr>
              <w:t>please explain why the proposal should be approved.</w:t>
            </w:r>
          </w:p>
          <w:p w14:paraId="3C7FB13B" w14:textId="77777777" w:rsidR="00EB3888" w:rsidRPr="00C04DD7" w:rsidRDefault="00EB3888" w:rsidP="0049612B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rPr>
                <w:bCs/>
                <w:sz w:val="16"/>
                <w:szCs w:val="16"/>
              </w:rPr>
            </w:pPr>
          </w:p>
          <w:sdt>
            <w:sdtPr>
              <w:rPr>
                <w:b/>
                <w:spacing w:val="0"/>
                <w:sz w:val="20"/>
              </w:rPr>
              <w:id w:val="2044945031"/>
              <w:placeholder>
                <w:docPart w:val="4BB55DC99B0E4DFA95D3C6335D9C79B3"/>
              </w:placeholder>
              <w:showingPlcHdr/>
            </w:sdtPr>
            <w:sdtEndPr/>
            <w:sdtContent>
              <w:p w14:paraId="09BEE853" w14:textId="1A7DDD85" w:rsidR="00EB3888" w:rsidRPr="00E560A0" w:rsidRDefault="00413D72" w:rsidP="0049612B">
                <w:pPr>
                  <w:pStyle w:val="FORM-label"/>
                  <w:rPr>
                    <w:b/>
                    <w:sz w:val="20"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  <w:p w14:paraId="7BE35AFE" w14:textId="77777777" w:rsidR="00EB3888" w:rsidRPr="00C04DD7" w:rsidRDefault="00EB3888" w:rsidP="0049612B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rPr>
                <w:bCs/>
                <w:sz w:val="16"/>
                <w:szCs w:val="16"/>
              </w:rPr>
            </w:pPr>
          </w:p>
          <w:p w14:paraId="5C26ADDE" w14:textId="5B08644F" w:rsidR="00EB3888" w:rsidRPr="008475BE" w:rsidRDefault="002149CA" w:rsidP="0049612B">
            <w:pPr>
              <w:pStyle w:val="NormalHanging8mm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112137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954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B3888" w:rsidRPr="008475BE">
              <w:rPr>
                <w:rFonts w:cs="Arial"/>
                <w:bCs/>
                <w:sz w:val="20"/>
                <w:szCs w:val="20"/>
              </w:rPr>
              <w:tab/>
            </w:r>
            <w:r w:rsidR="00EB3888" w:rsidRPr="008475BE">
              <w:rPr>
                <w:rFonts w:cs="Arial"/>
                <w:sz w:val="20"/>
                <w:szCs w:val="20"/>
              </w:rPr>
              <w:t>Have proposals on this subject been submitted into an existing committee and rejected</w:t>
            </w:r>
            <w:r w:rsidR="0057228C" w:rsidRPr="008475BE">
              <w:rPr>
                <w:rFonts w:cs="Arial"/>
                <w:sz w:val="20"/>
                <w:szCs w:val="20"/>
              </w:rPr>
              <w:t>?</w:t>
            </w:r>
            <w:r w:rsidR="00EB3888" w:rsidRPr="008475BE">
              <w:rPr>
                <w:rFonts w:cs="Arial"/>
                <w:sz w:val="20"/>
                <w:szCs w:val="20"/>
              </w:rPr>
              <w:t xml:space="preserve"> If so, what were the reasons for rejection?</w:t>
            </w:r>
          </w:p>
          <w:p w14:paraId="52E9178E" w14:textId="77777777" w:rsidR="00EB3888" w:rsidRPr="00C04DD7" w:rsidRDefault="00EB3888" w:rsidP="0049612B">
            <w:pPr>
              <w:pStyle w:val="NormalHanging8mm"/>
              <w:jc w:val="both"/>
              <w:rPr>
                <w:rFonts w:cs="Arial"/>
                <w:bCs/>
                <w:sz w:val="16"/>
                <w:szCs w:val="16"/>
              </w:rPr>
            </w:pPr>
          </w:p>
          <w:sdt>
            <w:sdtPr>
              <w:rPr>
                <w:b/>
                <w:spacing w:val="0"/>
                <w:sz w:val="20"/>
              </w:rPr>
              <w:id w:val="-604730719"/>
              <w:placeholder>
                <w:docPart w:val="334F5375057F4165829CDAF2964C6E58"/>
              </w:placeholder>
              <w:showingPlcHdr/>
            </w:sdtPr>
            <w:sdtEndPr/>
            <w:sdtContent>
              <w:p w14:paraId="62723038" w14:textId="1F80D41F" w:rsidR="00EB3888" w:rsidRPr="00E560A0" w:rsidRDefault="00413D72" w:rsidP="0049612B">
                <w:pPr>
                  <w:pStyle w:val="FORM-label"/>
                  <w:rPr>
                    <w:b/>
                    <w:sz w:val="20"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044B0590" w14:textId="77777777" w:rsidTr="00413D72">
        <w:tc>
          <w:tcPr>
            <w:tcW w:w="9865" w:type="dxa"/>
            <w:gridSpan w:val="5"/>
            <w:shd w:val="clear" w:color="auto" w:fill="auto"/>
          </w:tcPr>
          <w:p w14:paraId="750C24CA" w14:textId="16933775" w:rsidR="00EB3888" w:rsidRPr="008475BE" w:rsidRDefault="008475BE" w:rsidP="0049612B">
            <w:pPr>
              <w:pStyle w:val="FORM-content"/>
              <w:spacing w:after="0"/>
              <w:rPr>
                <w:b/>
                <w:smallCaps/>
                <w:color w:val="auto"/>
                <w:spacing w:val="0"/>
                <w:sz w:val="20"/>
              </w:rPr>
            </w:pPr>
            <w:r w:rsidRPr="008475BE">
              <w:rPr>
                <w:b/>
                <w:smallCaps/>
                <w:color w:val="auto"/>
                <w:spacing w:val="0"/>
                <w:sz w:val="20"/>
              </w:rPr>
              <w:lastRenderedPageBreak/>
              <w:t>LISTING OF RELEVANT DOCUMENTS (SUCH AS STANDARDS AND REGULATIONS) AT INTERNATIONAL, REGIONAL AND NATIONAL LEVEL</w:t>
            </w:r>
          </w:p>
          <w:p w14:paraId="0721B8AF" w14:textId="6A84C421" w:rsidR="00EB3888" w:rsidRPr="008475BE" w:rsidRDefault="00EB3888" w:rsidP="0049612B">
            <w:pPr>
              <w:pStyle w:val="FORM-content"/>
              <w:rPr>
                <w:b/>
                <w:caps/>
                <w:color w:val="auto"/>
                <w:spacing w:val="0"/>
                <w:sz w:val="20"/>
              </w:rPr>
            </w:pPr>
            <w:r w:rsidRPr="008475BE">
              <w:rPr>
                <w:smallCaps/>
                <w:color w:val="auto"/>
                <w:spacing w:val="0"/>
                <w:sz w:val="20"/>
              </w:rPr>
              <w:t>(</w:t>
            </w:r>
            <w:r w:rsidR="003D72FE" w:rsidRPr="003D72FE">
              <w:rPr>
                <w:color w:val="auto"/>
                <w:spacing w:val="0"/>
                <w:sz w:val="20"/>
                <w:szCs w:val="24"/>
              </w:rPr>
              <w:t>Please see the</w:t>
            </w:r>
            <w:r w:rsidR="003D72FE">
              <w:rPr>
                <w:smallCaps/>
                <w:color w:val="auto"/>
                <w:spacing w:val="0"/>
                <w:sz w:val="20"/>
                <w:szCs w:val="24"/>
              </w:rPr>
              <w:t xml:space="preserve"> </w:t>
            </w:r>
            <w:hyperlink r:id="rId18" w:anchor="section-isodocuments-top" w:history="1">
              <w:r w:rsidRPr="0028619C">
                <w:rPr>
                  <w:rStyle w:val="Hyperlink"/>
                  <w:spacing w:val="0"/>
                  <w:sz w:val="20"/>
                </w:rPr>
                <w:t>ISO/IEC Directives, Part 1, Annex C, Clause C.4.6</w:t>
              </w:r>
            </w:hyperlink>
            <w:r w:rsidRPr="008475BE">
              <w:rPr>
                <w:smallCaps/>
                <w:color w:val="auto"/>
                <w:spacing w:val="0"/>
                <w:sz w:val="20"/>
              </w:rPr>
              <w:t>)</w:t>
            </w:r>
          </w:p>
          <w:sdt>
            <w:sdtPr>
              <w:rPr>
                <w:b/>
                <w:spacing w:val="0"/>
                <w:sz w:val="20"/>
              </w:rPr>
              <w:id w:val="321480817"/>
              <w:placeholder>
                <w:docPart w:val="D1C91B1E422748E39DDF1EE62AB66C31"/>
              </w:placeholder>
              <w:showingPlcHdr/>
            </w:sdtPr>
            <w:sdtEndPr/>
            <w:sdtContent>
              <w:p w14:paraId="33B6BBAF" w14:textId="47391210" w:rsidR="00EB3888" w:rsidRPr="00E560A0" w:rsidRDefault="00E560A0" w:rsidP="0049612B">
                <w:pPr>
                  <w:pStyle w:val="FORM-label"/>
                  <w:rPr>
                    <w:b/>
                    <w:sz w:val="20"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056A4031" w14:textId="77777777" w:rsidTr="00413D72">
        <w:tc>
          <w:tcPr>
            <w:tcW w:w="9865" w:type="dxa"/>
            <w:gridSpan w:val="5"/>
            <w:shd w:val="clear" w:color="auto" w:fill="auto"/>
          </w:tcPr>
          <w:p w14:paraId="4D2128BF" w14:textId="4B34FD49" w:rsidR="00EB3888" w:rsidRPr="008475BE" w:rsidRDefault="00EB3888" w:rsidP="0049612B">
            <w:pPr>
              <w:pStyle w:val="FORM-content"/>
              <w:rPr>
                <w:smallCaps/>
                <w:color w:val="auto"/>
                <w:spacing w:val="0"/>
                <w:sz w:val="20"/>
                <w:szCs w:val="24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>Listing of relevant countries where the subject of the proposal is important to their national commercial interests</w:t>
            </w:r>
            <w:r w:rsidRPr="00C04DD7">
              <w:rPr>
                <w:smallCaps/>
                <w:color w:val="auto"/>
                <w:spacing w:val="0"/>
              </w:rPr>
              <w:t xml:space="preserve"> </w:t>
            </w:r>
            <w:r w:rsidR="008475BE">
              <w:rPr>
                <w:smallCaps/>
                <w:color w:val="auto"/>
                <w:spacing w:val="0"/>
              </w:rPr>
              <w:br/>
            </w:r>
            <w:r w:rsidRPr="008475BE">
              <w:rPr>
                <w:smallCaps/>
                <w:color w:val="auto"/>
                <w:spacing w:val="0"/>
                <w:sz w:val="20"/>
                <w:szCs w:val="24"/>
              </w:rPr>
              <w:t>(</w:t>
            </w:r>
            <w:r w:rsidR="003D72FE" w:rsidRPr="003D72FE">
              <w:rPr>
                <w:color w:val="auto"/>
                <w:spacing w:val="0"/>
                <w:sz w:val="20"/>
                <w:szCs w:val="24"/>
              </w:rPr>
              <w:t>Please see the</w:t>
            </w:r>
            <w:r w:rsidR="003D72FE">
              <w:rPr>
                <w:smallCaps/>
                <w:color w:val="auto"/>
                <w:spacing w:val="0"/>
                <w:sz w:val="20"/>
                <w:szCs w:val="24"/>
              </w:rPr>
              <w:t xml:space="preserve"> </w:t>
            </w:r>
            <w:hyperlink r:id="rId19" w:anchor="section-isodocuments-top" w:history="1">
              <w:r w:rsidRPr="0028619C">
                <w:rPr>
                  <w:rStyle w:val="Hyperlink"/>
                  <w:spacing w:val="0"/>
                  <w:sz w:val="20"/>
                  <w:szCs w:val="24"/>
                </w:rPr>
                <w:t>ISO/IEC Directives, Part 1, Annex C, Clause C.4.8</w:t>
              </w:r>
            </w:hyperlink>
            <w:r w:rsidRPr="008475BE">
              <w:rPr>
                <w:smallCaps/>
                <w:color w:val="auto"/>
                <w:spacing w:val="0"/>
                <w:sz w:val="20"/>
                <w:szCs w:val="24"/>
              </w:rPr>
              <w:t>)</w:t>
            </w:r>
          </w:p>
          <w:sdt>
            <w:sdtPr>
              <w:rPr>
                <w:b/>
                <w:spacing w:val="0"/>
                <w:sz w:val="20"/>
              </w:rPr>
              <w:id w:val="1503239351"/>
              <w:placeholder>
                <w:docPart w:val="9C0AD37E2F5F4DC4AEFC69623147B493"/>
              </w:placeholder>
              <w:showingPlcHdr/>
            </w:sdtPr>
            <w:sdtEndPr/>
            <w:sdtContent>
              <w:p w14:paraId="0C251383" w14:textId="27D27473" w:rsidR="00EB3888" w:rsidRPr="00E560A0" w:rsidRDefault="00E560A0" w:rsidP="0049612B">
                <w:pPr>
                  <w:pStyle w:val="FORM-label"/>
                  <w:rPr>
                    <w:b/>
                    <w:sz w:val="20"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7395EB15" w14:textId="77777777" w:rsidTr="00413D72">
        <w:tc>
          <w:tcPr>
            <w:tcW w:w="9865" w:type="dxa"/>
            <w:gridSpan w:val="5"/>
            <w:shd w:val="clear" w:color="auto" w:fill="auto"/>
          </w:tcPr>
          <w:p w14:paraId="582D42BC" w14:textId="0B2C29E3" w:rsidR="00EB3888" w:rsidRPr="008475BE" w:rsidRDefault="00EB3888" w:rsidP="0049612B">
            <w:pPr>
              <w:pStyle w:val="FORM-content"/>
              <w:rPr>
                <w:smallCaps/>
                <w:color w:val="auto"/>
                <w:spacing w:val="0"/>
                <w:sz w:val="20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 xml:space="preserve">Listing of relevant external international organizations or internal parties (other than ISO and/or IEC committees) to be engaged as liasons in this work </w:t>
            </w:r>
            <w:r w:rsidR="008475BE">
              <w:rPr>
                <w:b/>
                <w:caps/>
                <w:color w:val="auto"/>
                <w:spacing w:val="0"/>
                <w:sz w:val="20"/>
                <w:szCs w:val="24"/>
              </w:rPr>
              <w:br/>
            </w:r>
            <w:r w:rsidRPr="008475BE">
              <w:rPr>
                <w:smallCaps/>
                <w:color w:val="auto"/>
                <w:spacing w:val="0"/>
                <w:sz w:val="20"/>
              </w:rPr>
              <w:t>(</w:t>
            </w:r>
            <w:r w:rsidRPr="008475BE">
              <w:rPr>
                <w:spacing w:val="0"/>
                <w:sz w:val="20"/>
              </w:rPr>
              <w:t xml:space="preserve">Please see the </w:t>
            </w:r>
            <w:hyperlink r:id="rId20" w:anchor="section-isodocuments-top" w:history="1">
              <w:r w:rsidRPr="0028619C">
                <w:rPr>
                  <w:rStyle w:val="Hyperlink"/>
                  <w:spacing w:val="0"/>
                  <w:sz w:val="20"/>
                </w:rPr>
                <w:t>ISO/IEC Directives, Part 1, Clause C.4.9</w:t>
              </w:r>
            </w:hyperlink>
            <w:r w:rsidRPr="008475BE">
              <w:rPr>
                <w:smallCaps/>
                <w:color w:val="auto"/>
                <w:spacing w:val="0"/>
                <w:sz w:val="20"/>
              </w:rPr>
              <w:t>)</w:t>
            </w:r>
          </w:p>
          <w:sdt>
            <w:sdtPr>
              <w:rPr>
                <w:b/>
                <w:spacing w:val="0"/>
                <w:sz w:val="20"/>
              </w:rPr>
              <w:id w:val="803122077"/>
              <w:placeholder>
                <w:docPart w:val="4C4E3496A68D4073A291EFE6B660D52B"/>
              </w:placeholder>
              <w:showingPlcHdr/>
            </w:sdtPr>
            <w:sdtEndPr/>
            <w:sdtContent>
              <w:p w14:paraId="5B660335" w14:textId="032A799E" w:rsidR="00EB3888" w:rsidRPr="00E560A0" w:rsidRDefault="00E560A0" w:rsidP="0049612B">
                <w:pPr>
                  <w:pStyle w:val="FORM-label"/>
                  <w:rPr>
                    <w:b/>
                    <w:sz w:val="20"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</w:rPr>
                  <w:t>Click or tap here to enter text.</w:t>
                </w:r>
              </w:p>
            </w:sdtContent>
          </w:sdt>
        </w:tc>
      </w:tr>
      <w:tr w:rsidR="00EB3888" w:rsidRPr="00C04DD7" w14:paraId="2EC3818F" w14:textId="77777777" w:rsidTr="00413D72">
        <w:tc>
          <w:tcPr>
            <w:tcW w:w="9865" w:type="dxa"/>
            <w:gridSpan w:val="5"/>
            <w:shd w:val="clear" w:color="auto" w:fill="auto"/>
          </w:tcPr>
          <w:p w14:paraId="596874DF" w14:textId="2C29D0DC" w:rsidR="00EB3888" w:rsidRPr="003D72FE" w:rsidRDefault="00EB3888" w:rsidP="0049612B">
            <w:pPr>
              <w:pStyle w:val="FORM-content"/>
              <w:rPr>
                <w:b/>
                <w:caps/>
                <w:color w:val="auto"/>
                <w:spacing w:val="0"/>
                <w:sz w:val="20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</w:rPr>
              <w:t>Identification and description of relevant affected stakeholder categories</w:t>
            </w:r>
            <w:r w:rsidRPr="00C04DD7">
              <w:rPr>
                <w:smallCaps/>
                <w:color w:val="auto"/>
                <w:spacing w:val="0"/>
                <w:szCs w:val="16"/>
              </w:rPr>
              <w:t xml:space="preserve"> </w:t>
            </w:r>
            <w:r w:rsidRPr="003D72FE">
              <w:rPr>
                <w:smallCaps/>
                <w:color w:val="auto"/>
                <w:spacing w:val="0"/>
                <w:sz w:val="20"/>
              </w:rPr>
              <w:t>(</w:t>
            </w:r>
            <w:r w:rsidRPr="003D72FE">
              <w:rPr>
                <w:spacing w:val="0"/>
                <w:sz w:val="20"/>
              </w:rPr>
              <w:t xml:space="preserve">Please see </w:t>
            </w:r>
            <w:hyperlink r:id="rId21" w:history="1">
              <w:r w:rsidRPr="003D72FE">
                <w:rPr>
                  <w:rStyle w:val="Hyperlink"/>
                  <w:spacing w:val="0"/>
                  <w:sz w:val="20"/>
                </w:rPr>
                <w:t>ISO Connect</w:t>
              </w:r>
            </w:hyperlink>
            <w:r w:rsidRPr="003D72FE">
              <w:rPr>
                <w:smallCaps/>
                <w:color w:val="auto"/>
                <w:spacing w:val="0"/>
                <w:sz w:val="20"/>
              </w:rPr>
              <w:t>)</w:t>
            </w:r>
          </w:p>
          <w:tbl>
            <w:tblPr>
              <w:tblStyle w:val="TableGrid1"/>
              <w:tblW w:w="5000" w:type="pct"/>
              <w:tblInd w:w="0" w:type="dxa"/>
              <w:tblCellMar>
                <w:top w:w="57" w:type="dxa"/>
                <w:left w:w="57" w:type="dxa"/>
                <w:bottom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4842"/>
              <w:gridCol w:w="4843"/>
            </w:tblGrid>
            <w:tr w:rsidR="00EB3888" w:rsidRPr="003D72FE" w14:paraId="529B545A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7586CC0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650BE25" w14:textId="6D88F04E" w:rsidR="00EB3888" w:rsidRPr="003D72FE" w:rsidRDefault="00EB3888" w:rsidP="0049612B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Benefits/Impacts/Examples</w:t>
                  </w:r>
                </w:p>
              </w:tc>
            </w:tr>
            <w:tr w:rsidR="00EB3888" w:rsidRPr="003D72FE" w14:paraId="3A26B5F6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FFE267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  <w:lang w:val="en-US"/>
                    </w:rPr>
                    <w:t>Industry and commerce – large industry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-1915615076"/>
                  <w:placeholder>
                    <w:docPart w:val="9981CE2EAB8D433F9B2168F7F12671E5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-101181631"/>
                        <w:placeholder>
                          <w:docPart w:val="14CFF0C30CAE4BDF8F41DCA6B5233843"/>
                        </w:placeholder>
                        <w:showingPlcHdr/>
                      </w:sdtPr>
                      <w:sdtEndPr/>
                      <w:sdtContent>
                        <w:p w14:paraId="129D5DDE" w14:textId="01BA8AC9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01C55304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A1F6D90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Industry and commerce – SMEs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-1973351648"/>
                  <w:placeholder>
                    <w:docPart w:val="40688F44EE644AA8ABBF404E70010688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-1483915009"/>
                        <w:placeholder>
                          <w:docPart w:val="3C553DED1BF04EC6988319D7BC2B3AEA"/>
                        </w:placeholder>
                        <w:showingPlcHdr/>
                      </w:sdtPr>
                      <w:sdtEndPr/>
                      <w:sdtContent>
                        <w:p w14:paraId="22BB2D4B" w14:textId="7133A3E8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0912245B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0E7FD9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Government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600222057"/>
                  <w:placeholder>
                    <w:docPart w:val="A937EAD871174DA48C7AC0874D8F1E01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1382594310"/>
                        <w:placeholder>
                          <w:docPart w:val="08A469DFF34B437AAEE85B745F694B65"/>
                        </w:placeholder>
                        <w:showingPlcHdr/>
                      </w:sdtPr>
                      <w:sdtEndPr/>
                      <w:sdtContent>
                        <w:p w14:paraId="694B4E92" w14:textId="5B895E39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75E7DAFA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8095BC7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Consumers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2016420321"/>
                  <w:placeholder>
                    <w:docPart w:val="D6A093568EC4463B8FEC6ADA9BDC5D23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-438825423"/>
                        <w:placeholder>
                          <w:docPart w:val="63C92F62E6F848BE950FDF4780127476"/>
                        </w:placeholder>
                        <w:showingPlcHdr/>
                      </w:sdtPr>
                      <w:sdtEndPr/>
                      <w:sdtContent>
                        <w:p w14:paraId="3A1294EB" w14:textId="045DB5B3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03BF9524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AC8A054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Labour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199905329"/>
                  <w:placeholder>
                    <w:docPart w:val="D28317260F6C43C69C6C984919830FDD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-752363328"/>
                        <w:placeholder>
                          <w:docPart w:val="11CB0FE0E84D46A49192502CD8890C78"/>
                        </w:placeholder>
                        <w:showingPlcHdr/>
                      </w:sdtPr>
                      <w:sdtEndPr/>
                      <w:sdtContent>
                        <w:p w14:paraId="5DBBABED" w14:textId="01266CB5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659F5DC7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C94B16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Academic and research bodies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-1150439779"/>
                  <w:placeholder>
                    <w:docPart w:val="8C7CCB39E0714FDB87194D445C79E66E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1187247461"/>
                        <w:placeholder>
                          <w:docPart w:val="DDF2DBB9806147A69F42CB7C5BAE4D4A"/>
                        </w:placeholder>
                        <w:showingPlcHdr/>
                      </w:sdtPr>
                      <w:sdtEndPr/>
                      <w:sdtContent>
                        <w:p w14:paraId="30526FFF" w14:textId="55417C20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12E7AD93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DD9AD3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Standards application businesses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632059441"/>
                  <w:placeholder>
                    <w:docPart w:val="E44C91595D6A479097791D16CAF2A486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-698926420"/>
                        <w:placeholder>
                          <w:docPart w:val="11C721217A174A838782AB7FC01B110A"/>
                        </w:placeholder>
                        <w:showingPlcHdr/>
                      </w:sdtPr>
                      <w:sdtEndPr/>
                      <w:sdtContent>
                        <w:p w14:paraId="298949F9" w14:textId="68C29939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756FD36B" w14:textId="77777777" w:rsidTr="00691399">
              <w:trPr>
                <w:cantSplit/>
                <w:trHeight w:val="18"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FAAB41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Non-governmental organizations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-2074650012"/>
                  <w:placeholder>
                    <w:docPart w:val="5E42EB81B65B44CA81939C58C8C342AD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-1182508714"/>
                        <w:placeholder>
                          <w:docPart w:val="DB80C607ABCC412B8778956C10DD17E9"/>
                        </w:placeholder>
                        <w:showingPlcHdr/>
                      </w:sdtPr>
                      <w:sdtEndPr/>
                      <w:sdtContent>
                        <w:p w14:paraId="1788C810" w14:textId="743028CF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3D72FE" w14:paraId="567FA31D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0EA642" w14:textId="77777777" w:rsidR="00EB3888" w:rsidRPr="003D72FE" w:rsidRDefault="00EB3888" w:rsidP="0049612B">
                  <w:pPr>
                    <w:jc w:val="left"/>
                    <w:rPr>
                      <w:b/>
                      <w:bCs/>
                      <w:sz w:val="20"/>
                      <w:szCs w:val="20"/>
                    </w:rPr>
                  </w:pPr>
                  <w:r w:rsidRPr="003D72FE">
                    <w:rPr>
                      <w:b/>
                      <w:bCs/>
                      <w:sz w:val="20"/>
                      <w:szCs w:val="20"/>
                    </w:rPr>
                    <w:t>Other (please specify)</w:t>
                  </w:r>
                </w:p>
              </w:tc>
              <w:sdt>
                <w:sdtPr>
                  <w:rPr>
                    <w:spacing w:val="0"/>
                    <w:sz w:val="20"/>
                  </w:rPr>
                  <w:id w:val="283083307"/>
                  <w:placeholder>
                    <w:docPart w:val="EEB09E977B774442BBD020C9DC1D6E24"/>
                  </w:placeholder>
                </w:sdtPr>
                <w:sdtEndPr/>
                <w:sdtContent>
                  <w:tc>
                    <w:tcPr>
                      <w:tcW w:w="2500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hideMark/>
                    </w:tcPr>
                    <w:sdt>
                      <w:sdtPr>
                        <w:rPr>
                          <w:b/>
                          <w:spacing w:val="0"/>
                          <w:sz w:val="20"/>
                        </w:rPr>
                        <w:id w:val="-1827191069"/>
                        <w:placeholder>
                          <w:docPart w:val="DE0E697BA318479E937C2CB97D9806FD"/>
                        </w:placeholder>
                        <w:showingPlcHdr/>
                      </w:sdtPr>
                      <w:sdtEndPr/>
                      <w:sdtContent>
                        <w:p w14:paraId="730D0B83" w14:textId="5AAE15F7" w:rsidR="00EB3888" w:rsidRPr="00E560A0" w:rsidRDefault="00E560A0" w:rsidP="0049612B">
                          <w:pPr>
                            <w:pStyle w:val="FORM-label"/>
                            <w:rPr>
                              <w:b/>
                              <w:lang w:val="en-US"/>
                            </w:rPr>
                          </w:pPr>
                          <w:r w:rsidRPr="00E560A0">
                            <w:rPr>
                              <w:rStyle w:val="PlaceholderText"/>
                              <w:rFonts w:eastAsia="SimSun"/>
                              <w:sz w:val="20"/>
                              <w:szCs w:val="20"/>
                              <w:lang w:val="en-US"/>
                            </w:rPr>
                            <w:t>Click or tap here to enter text.</w:t>
                          </w:r>
                        </w:p>
                      </w:sdtContent>
                    </w:sdt>
                  </w:tc>
                </w:sdtContent>
              </w:sdt>
            </w:tr>
            <w:tr w:rsidR="00EB3888" w:rsidRPr="00C04DD7" w14:paraId="0A6581C9" w14:textId="77777777" w:rsidTr="00691399">
              <w:trPr>
                <w:cantSplit/>
              </w:trPr>
              <w:tc>
                <w:tcPr>
                  <w:tcW w:w="2500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9A1798E" w14:textId="77777777" w:rsidR="00EB3888" w:rsidRPr="00C04DD7" w:rsidRDefault="00EB3888" w:rsidP="0049612B">
                  <w:pPr>
                    <w:jc w:val="left"/>
                    <w:rPr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500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2C13D9D" w14:textId="77777777" w:rsidR="00EB3888" w:rsidRPr="00C04DD7" w:rsidRDefault="00EB3888" w:rsidP="0049612B">
                  <w:pPr>
                    <w:jc w:val="left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</w:tbl>
          <w:p w14:paraId="7330B603" w14:textId="77777777" w:rsidR="00EB3888" w:rsidRPr="00C04DD7" w:rsidRDefault="00EB3888" w:rsidP="0049612B">
            <w:pPr>
              <w:pStyle w:val="FORM-content"/>
              <w:rPr>
                <w:b/>
                <w:smallCaps/>
                <w:color w:val="auto"/>
                <w:spacing w:val="0"/>
              </w:rPr>
            </w:pPr>
          </w:p>
        </w:tc>
      </w:tr>
      <w:tr w:rsidR="00EB3888" w:rsidRPr="00C04DD7" w14:paraId="07FF4961" w14:textId="77777777" w:rsidTr="00413D72">
        <w:tc>
          <w:tcPr>
            <w:tcW w:w="9865" w:type="dxa"/>
            <w:gridSpan w:val="5"/>
            <w:shd w:val="clear" w:color="auto" w:fill="auto"/>
          </w:tcPr>
          <w:p w14:paraId="3DC014A5" w14:textId="77777777" w:rsidR="003E6FFE" w:rsidRDefault="003E6FFE" w:rsidP="0049612B">
            <w:pPr>
              <w:pStyle w:val="FORM-content"/>
              <w:spacing w:after="0"/>
              <w:rPr>
                <w:b/>
                <w:caps/>
                <w:color w:val="auto"/>
                <w:spacing w:val="0"/>
                <w:sz w:val="20"/>
                <w:szCs w:val="24"/>
              </w:rPr>
            </w:pPr>
          </w:p>
          <w:p w14:paraId="433FFEBF" w14:textId="77777777" w:rsidR="003E6FFE" w:rsidRDefault="003E6FFE" w:rsidP="0049612B">
            <w:pPr>
              <w:pStyle w:val="FORM-content"/>
              <w:spacing w:after="0"/>
              <w:rPr>
                <w:b/>
                <w:caps/>
                <w:color w:val="auto"/>
                <w:spacing w:val="0"/>
                <w:sz w:val="20"/>
                <w:szCs w:val="24"/>
              </w:rPr>
            </w:pPr>
          </w:p>
          <w:p w14:paraId="5BD5D00D" w14:textId="2CF4B7E8" w:rsidR="00EB3888" w:rsidRPr="00C04DD7" w:rsidRDefault="00EB3888" w:rsidP="0049612B">
            <w:pPr>
              <w:pStyle w:val="FORM-content"/>
              <w:spacing w:after="0"/>
              <w:rPr>
                <w:caps/>
                <w:color w:val="auto"/>
                <w:spacing w:val="0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lastRenderedPageBreak/>
              <w:t xml:space="preserve">Expression of </w:t>
            </w:r>
            <w:r w:rsidR="00D25E1B"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>leadership</w:t>
            </w: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 xml:space="preserve"> commitment from the proposer</w:t>
            </w:r>
            <w:r w:rsidRPr="00C04DD7">
              <w:rPr>
                <w:caps/>
                <w:color w:val="auto"/>
                <w:spacing w:val="0"/>
              </w:rPr>
              <w:t xml:space="preserve"> </w:t>
            </w:r>
          </w:p>
          <w:p w14:paraId="1D4E1727" w14:textId="1729818E" w:rsidR="00EB3888" w:rsidRPr="003D72FE" w:rsidRDefault="00EB3888" w:rsidP="0049612B">
            <w:pPr>
              <w:pStyle w:val="FORM-content"/>
              <w:rPr>
                <w:smallCaps/>
                <w:color w:val="auto"/>
                <w:spacing w:val="0"/>
                <w:sz w:val="20"/>
              </w:rPr>
            </w:pPr>
            <w:r w:rsidRPr="003D72FE">
              <w:rPr>
                <w:smallCaps/>
                <w:color w:val="auto"/>
                <w:spacing w:val="0"/>
                <w:sz w:val="20"/>
              </w:rPr>
              <w:t>(</w:t>
            </w:r>
            <w:r w:rsidRPr="003D72FE">
              <w:rPr>
                <w:spacing w:val="0"/>
                <w:sz w:val="20"/>
              </w:rPr>
              <w:t xml:space="preserve">Please see the </w:t>
            </w:r>
            <w:hyperlink r:id="rId22" w:anchor="section-isodocuments-top" w:history="1">
              <w:r w:rsidRPr="001D198B">
                <w:rPr>
                  <w:rStyle w:val="Hyperlink"/>
                  <w:spacing w:val="0"/>
                  <w:sz w:val="20"/>
                </w:rPr>
                <w:t>ISO/IEC Directives, Part 1, Annex C, Clause C.4.12</w:t>
              </w:r>
            </w:hyperlink>
            <w:r w:rsidRPr="003D72FE">
              <w:rPr>
                <w:smallCaps/>
                <w:color w:val="auto"/>
                <w:spacing w:val="0"/>
                <w:sz w:val="20"/>
              </w:rPr>
              <w:t>)</w:t>
            </w:r>
          </w:p>
          <w:sdt>
            <w:sdtPr>
              <w:rPr>
                <w:b/>
                <w:spacing w:val="0"/>
                <w:sz w:val="20"/>
              </w:rPr>
              <w:id w:val="-444931537"/>
              <w:placeholder>
                <w:docPart w:val="6D15C9814B6049A1B88A227F6DE8B60E"/>
              </w:placeholder>
              <w:showingPlcHdr/>
            </w:sdtPr>
            <w:sdtEndPr/>
            <w:sdtContent>
              <w:p w14:paraId="57DB0297" w14:textId="6BC3D424" w:rsidR="00EB3888" w:rsidRPr="00E560A0" w:rsidRDefault="00E560A0" w:rsidP="0049612B">
                <w:pPr>
                  <w:pStyle w:val="FORM-label"/>
                  <w:rPr>
                    <w:b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EB3888" w:rsidRPr="00C04DD7" w14:paraId="35D48075" w14:textId="77777777" w:rsidTr="00413D72">
        <w:tc>
          <w:tcPr>
            <w:tcW w:w="9865" w:type="dxa"/>
            <w:gridSpan w:val="5"/>
            <w:shd w:val="clear" w:color="auto" w:fill="auto"/>
          </w:tcPr>
          <w:p w14:paraId="67AEBEA4" w14:textId="361414CF" w:rsidR="008E5E0B" w:rsidRPr="008E5E0B" w:rsidRDefault="002149CA" w:rsidP="0049612B">
            <w:pPr>
              <w:pStyle w:val="FORM-content"/>
              <w:ind w:left="367" w:hanging="360"/>
              <w:rPr>
                <w:rFonts w:eastAsia="SimSun"/>
                <w:smallCaps/>
                <w:color w:val="auto"/>
                <w:spacing w:val="0"/>
              </w:rPr>
            </w:pPr>
            <w:sdt>
              <w:sdtPr>
                <w:rPr>
                  <w:b/>
                  <w:bCs w:val="0"/>
                  <w:spacing w:val="0"/>
                  <w:sz w:val="20"/>
                  <w:szCs w:val="24"/>
                </w:rPr>
                <w:id w:val="103523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4F8A">
                  <w:rPr>
                    <w:rFonts w:ascii="MS Gothic" w:eastAsia="MS Gothic" w:hAnsi="MS Gothic" w:hint="eastAsia"/>
                    <w:b/>
                    <w:bCs w:val="0"/>
                    <w:spacing w:val="0"/>
                    <w:sz w:val="20"/>
                    <w:szCs w:val="24"/>
                  </w:rPr>
                  <w:t>☐</w:t>
                </w:r>
              </w:sdtContent>
            </w:sdt>
            <w:r w:rsidR="00EB3888" w:rsidRPr="00C04DD7">
              <w:rPr>
                <w:b/>
                <w:spacing w:val="0"/>
              </w:rPr>
              <w:tab/>
            </w:r>
            <w:r w:rsidR="00D34F8A">
              <w:rPr>
                <w:b/>
                <w:spacing w:val="0"/>
                <w:sz w:val="20"/>
              </w:rPr>
              <w:t>T</w:t>
            </w:r>
            <w:r w:rsidR="00D34F8A" w:rsidRPr="003D72FE">
              <w:rPr>
                <w:b/>
                <w:color w:val="auto"/>
                <w:spacing w:val="0"/>
                <w:sz w:val="20"/>
              </w:rPr>
              <w:t>he proposer confirms that this proposal has been drafted in compliance with iso/iec directives, part 1, annex c</w:t>
            </w:r>
          </w:p>
        </w:tc>
      </w:tr>
      <w:tr w:rsidR="00EB3888" w:rsidRPr="00C04DD7" w14:paraId="408E97F9" w14:textId="77777777" w:rsidTr="00413D72">
        <w:tc>
          <w:tcPr>
            <w:tcW w:w="9865" w:type="dxa"/>
            <w:gridSpan w:val="5"/>
            <w:shd w:val="clear" w:color="auto" w:fill="auto"/>
          </w:tcPr>
          <w:p w14:paraId="3450CB0B" w14:textId="77777777" w:rsidR="00EB3888" w:rsidRPr="008475BE" w:rsidRDefault="00EB3888" w:rsidP="0049612B">
            <w:pPr>
              <w:pStyle w:val="FORM-content"/>
              <w:rPr>
                <w:b/>
                <w:caps/>
                <w:color w:val="auto"/>
                <w:spacing w:val="0"/>
                <w:sz w:val="20"/>
                <w:szCs w:val="24"/>
              </w:rPr>
            </w:pPr>
            <w:r w:rsidRPr="008475BE">
              <w:rPr>
                <w:b/>
                <w:caps/>
                <w:color w:val="auto"/>
                <w:spacing w:val="0"/>
                <w:sz w:val="20"/>
                <w:szCs w:val="24"/>
              </w:rPr>
              <w:t>Signature of the proposer</w:t>
            </w:r>
          </w:p>
          <w:sdt>
            <w:sdtPr>
              <w:rPr>
                <w:b/>
                <w:spacing w:val="0"/>
                <w:sz w:val="20"/>
              </w:rPr>
              <w:id w:val="1408416850"/>
              <w:placeholder>
                <w:docPart w:val="674E106267C440B98F99CA8A08E6AE43"/>
              </w:placeholder>
              <w:showingPlcHdr/>
            </w:sdtPr>
            <w:sdtEndPr/>
            <w:sdtContent>
              <w:p w14:paraId="1A8A23DD" w14:textId="6337777B" w:rsidR="00EB3888" w:rsidRPr="0050536E" w:rsidRDefault="00E560A0" w:rsidP="0049612B">
                <w:pPr>
                  <w:pStyle w:val="FORM-label"/>
                  <w:rPr>
                    <w:b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EB3888" w:rsidRPr="00C04DD7" w14:paraId="312332CE" w14:textId="77777777" w:rsidTr="00413D72">
        <w:trPr>
          <w:gridBefore w:val="1"/>
          <w:gridAfter w:val="1"/>
          <w:wBefore w:w="14" w:type="dxa"/>
          <w:wAfter w:w="15" w:type="dxa"/>
        </w:trPr>
        <w:tc>
          <w:tcPr>
            <w:tcW w:w="9836" w:type="dxa"/>
            <w:gridSpan w:val="3"/>
            <w:shd w:val="clear" w:color="auto" w:fill="auto"/>
          </w:tcPr>
          <w:p w14:paraId="6E0AD891" w14:textId="7F5E9EB0" w:rsidR="00EB3888" w:rsidRPr="00E560A0" w:rsidRDefault="003D72FE" w:rsidP="0049612B">
            <w:pPr>
              <w:pStyle w:val="FORM-label"/>
              <w:rPr>
                <w:spacing w:val="0"/>
                <w:sz w:val="20"/>
              </w:rPr>
            </w:pPr>
            <w:r w:rsidRPr="00E560A0">
              <w:rPr>
                <w:b/>
                <w:spacing w:val="0"/>
                <w:sz w:val="20"/>
              </w:rPr>
              <w:t>COMMENTS OF THE ISO CENTRAL OFFICE</w:t>
            </w:r>
            <w:r w:rsidRPr="00E560A0">
              <w:rPr>
                <w:spacing w:val="0"/>
                <w:sz w:val="20"/>
              </w:rPr>
              <w:t xml:space="preserve"> </w:t>
            </w:r>
            <w:r w:rsidRPr="00E560A0">
              <w:rPr>
                <w:smallCaps/>
                <w:spacing w:val="0"/>
                <w:sz w:val="20"/>
              </w:rPr>
              <w:t>(if any)</w:t>
            </w:r>
          </w:p>
        </w:tc>
      </w:tr>
      <w:tr w:rsidR="00EB3888" w:rsidRPr="00C04DD7" w14:paraId="53A5F262" w14:textId="77777777" w:rsidTr="00CB6EA9">
        <w:trPr>
          <w:gridBefore w:val="1"/>
          <w:gridAfter w:val="1"/>
          <w:wBefore w:w="14" w:type="dxa"/>
          <w:wAfter w:w="15" w:type="dxa"/>
          <w:trHeight w:val="22"/>
        </w:trPr>
        <w:tc>
          <w:tcPr>
            <w:tcW w:w="9836" w:type="dxa"/>
            <w:gridSpan w:val="3"/>
            <w:shd w:val="clear" w:color="auto" w:fill="auto"/>
          </w:tcPr>
          <w:sdt>
            <w:sdtPr>
              <w:rPr>
                <w:b/>
                <w:spacing w:val="0"/>
                <w:sz w:val="20"/>
              </w:rPr>
              <w:id w:val="-1096470693"/>
              <w:placeholder>
                <w:docPart w:val="F3EC2E733AC143B1A1F55E17B2636639"/>
              </w:placeholder>
              <w:showingPlcHdr/>
            </w:sdtPr>
            <w:sdtEndPr/>
            <w:sdtContent>
              <w:p w14:paraId="2E60D3B1" w14:textId="762BA1A4" w:rsidR="00EB3888" w:rsidRPr="0050536E" w:rsidRDefault="0050536E" w:rsidP="0049612B">
                <w:pPr>
                  <w:pStyle w:val="FORM-label"/>
                  <w:rPr>
                    <w:b/>
                  </w:rPr>
                </w:pPr>
                <w:r w:rsidRPr="00E560A0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20508593" w14:textId="77777777" w:rsidR="00C65413" w:rsidRPr="00C04DD7" w:rsidRDefault="00C65413" w:rsidP="0049612B"/>
    <w:p w14:paraId="4C21286D" w14:textId="35D427E9" w:rsidR="00462C2B" w:rsidRPr="00C04DD7" w:rsidRDefault="00462C2B" w:rsidP="0049612B"/>
    <w:sectPr w:rsidR="00462C2B" w:rsidRPr="00C04DD7" w:rsidSect="00835ADA">
      <w:pgSz w:w="11907" w:h="16840" w:code="9"/>
      <w:pgMar w:top="1021" w:right="1021" w:bottom="1843" w:left="1021" w:header="1134" w:footer="851" w:gutter="0"/>
      <w:pgNumType w:start="2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FB7A7" w14:textId="77777777" w:rsidR="00DF66ED" w:rsidRDefault="00DF66ED">
      <w:r>
        <w:separator/>
      </w:r>
    </w:p>
  </w:endnote>
  <w:endnote w:type="continuationSeparator" w:id="0">
    <w:p w14:paraId="17527AF0" w14:textId="77777777" w:rsidR="00DF66ED" w:rsidRDefault="00DF66ED">
      <w:r>
        <w:continuationSeparator/>
      </w:r>
    </w:p>
  </w:endnote>
  <w:endnote w:type="continuationNotice" w:id="1">
    <w:p w14:paraId="735072D7" w14:textId="77777777" w:rsidR="00DF66ED" w:rsidRDefault="00DF66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8951E" w14:textId="77777777" w:rsidR="00DF66ED" w:rsidRDefault="00DF66ED">
      <w:r>
        <w:separator/>
      </w:r>
    </w:p>
  </w:footnote>
  <w:footnote w:type="continuationSeparator" w:id="0">
    <w:p w14:paraId="2EC3EDD3" w14:textId="77777777" w:rsidR="00DF66ED" w:rsidRDefault="00DF66ED">
      <w:r>
        <w:continuationSeparator/>
      </w:r>
    </w:p>
  </w:footnote>
  <w:footnote w:type="continuationNotice" w:id="1">
    <w:p w14:paraId="419B2657" w14:textId="77777777" w:rsidR="00DF66ED" w:rsidRDefault="00DF66E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2A85"/>
    <w:multiLevelType w:val="singleLevel"/>
    <w:tmpl w:val="89EE0208"/>
    <w:lvl w:ilvl="0">
      <w:start w:val="1"/>
      <w:numFmt w:val="lowerLetter"/>
      <w:pStyle w:val="ListNumber4"/>
      <w:lvlText w:val="%1)"/>
      <w:lvlJc w:val="left"/>
      <w:pPr>
        <w:tabs>
          <w:tab w:val="num" w:pos="1361"/>
        </w:tabs>
        <w:ind w:left="1361" w:hanging="340"/>
      </w:pPr>
      <w:rPr>
        <w:rFonts w:hint="default"/>
      </w:rPr>
    </w:lvl>
  </w:abstractNum>
  <w:abstractNum w:abstractNumId="1" w15:restartNumberingAfterBreak="0">
    <w:nsid w:val="06C72845"/>
    <w:multiLevelType w:val="multilevel"/>
    <w:tmpl w:val="E964633A"/>
    <w:numStyleLink w:val="Headings"/>
  </w:abstractNum>
  <w:abstractNum w:abstractNumId="2" w15:restartNumberingAfterBreak="0">
    <w:nsid w:val="0A0F21B5"/>
    <w:multiLevelType w:val="multilevel"/>
    <w:tmpl w:val="3AA63D4C"/>
    <w:numStyleLink w:val="Annexes"/>
  </w:abstractNum>
  <w:abstractNum w:abstractNumId="3" w15:restartNumberingAfterBreak="0">
    <w:nsid w:val="0A452867"/>
    <w:multiLevelType w:val="singleLevel"/>
    <w:tmpl w:val="24ECCB5E"/>
    <w:lvl w:ilvl="0">
      <w:start w:val="1"/>
      <w:numFmt w:val="bullet"/>
      <w:pStyle w:val="ListBullet2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 w:hint="default"/>
      </w:rPr>
    </w:lvl>
  </w:abstractNum>
  <w:abstractNum w:abstractNumId="4" w15:restartNumberingAfterBreak="0">
    <w:nsid w:val="0BAB497D"/>
    <w:multiLevelType w:val="hybridMultilevel"/>
    <w:tmpl w:val="E2A20EE8"/>
    <w:lvl w:ilvl="0" w:tplc="40C41500">
      <w:start w:val="1"/>
      <w:numFmt w:val="decimal"/>
      <w:pStyle w:val="BIBLIOGRAPHY-numbered"/>
      <w:lvlText w:val="[%1]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D1DEC"/>
    <w:multiLevelType w:val="hybridMultilevel"/>
    <w:tmpl w:val="16089BB4"/>
    <w:lvl w:ilvl="0" w:tplc="5378B382">
      <w:start w:val="1"/>
      <w:numFmt w:val="bullet"/>
      <w:pStyle w:val="ListDash3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411C8"/>
    <w:multiLevelType w:val="hybridMultilevel"/>
    <w:tmpl w:val="E27E9FC4"/>
    <w:lvl w:ilvl="0" w:tplc="CCDA54D8">
      <w:start w:val="1"/>
      <w:numFmt w:val="bullet"/>
      <w:pStyle w:val="ListDash2"/>
      <w:lvlText w:val="–"/>
      <w:lvlJc w:val="left"/>
      <w:pPr>
        <w:tabs>
          <w:tab w:val="num" w:pos="680"/>
        </w:tabs>
        <w:ind w:left="68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C731F35"/>
    <w:multiLevelType w:val="hybridMultilevel"/>
    <w:tmpl w:val="DE62D45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1573C4D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9" w15:restartNumberingAfterBreak="0">
    <w:nsid w:val="291723D4"/>
    <w:multiLevelType w:val="singleLevel"/>
    <w:tmpl w:val="6E8663FE"/>
    <w:lvl w:ilvl="0">
      <w:start w:val="1"/>
      <w:numFmt w:val="lowerRoman"/>
      <w:pStyle w:val="ListNumber3"/>
      <w:lvlText w:val="%1)"/>
      <w:lvlJc w:val="left"/>
      <w:pPr>
        <w:tabs>
          <w:tab w:val="num" w:pos="1021"/>
        </w:tabs>
        <w:ind w:left="1021" w:hanging="341"/>
      </w:pPr>
      <w:rPr>
        <w:rFonts w:hint="default"/>
      </w:rPr>
    </w:lvl>
  </w:abstractNum>
  <w:abstractNum w:abstractNumId="10" w15:restartNumberingAfterBreak="0">
    <w:nsid w:val="2C556927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11" w15:restartNumberingAfterBreak="0">
    <w:nsid w:val="31F959E3"/>
    <w:multiLevelType w:val="singleLevel"/>
    <w:tmpl w:val="EF36A376"/>
    <w:lvl w:ilvl="0">
      <w:start w:val="1"/>
      <w:numFmt w:val="decimal"/>
      <w:pStyle w:val="ListNumber2"/>
      <w:lvlText w:val="%1)"/>
      <w:lvlJc w:val="left"/>
      <w:pPr>
        <w:tabs>
          <w:tab w:val="num" w:pos="680"/>
        </w:tabs>
        <w:ind w:left="680" w:hanging="323"/>
      </w:pPr>
      <w:rPr>
        <w:rFonts w:hint="default"/>
      </w:rPr>
    </w:lvl>
  </w:abstractNum>
  <w:abstractNum w:abstractNumId="12" w15:restartNumberingAfterBreak="0">
    <w:nsid w:val="35B80B12"/>
    <w:multiLevelType w:val="multilevel"/>
    <w:tmpl w:val="E964633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758"/>
        </w:tabs>
        <w:ind w:left="1758" w:hanging="1758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211"/>
        </w:tabs>
        <w:ind w:left="2211" w:hanging="2211"/>
      </w:pPr>
      <w:rPr>
        <w:rFonts w:hint="default"/>
      </w:rPr>
    </w:lvl>
  </w:abstractNum>
  <w:abstractNum w:abstractNumId="13" w15:restartNumberingAfterBreak="0">
    <w:nsid w:val="36FF1519"/>
    <w:multiLevelType w:val="singleLevel"/>
    <w:tmpl w:val="AC769848"/>
    <w:lvl w:ilvl="0">
      <w:start w:val="1"/>
      <w:numFmt w:val="lowerLetter"/>
      <w:pStyle w:val="ListNumb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B683819"/>
    <w:multiLevelType w:val="multilevel"/>
    <w:tmpl w:val="3AA63D4C"/>
    <w:styleLink w:val="Annexes"/>
    <w:lvl w:ilvl="0">
      <w:start w:val="1"/>
      <w:numFmt w:val="upperLetter"/>
      <w:pStyle w:val="ANNEXtitle"/>
      <w:suff w:val="nothing"/>
      <w:lvlText w:val="Annex %1"/>
      <w:lvlJc w:val="center"/>
      <w:pPr>
        <w:ind w:left="0" w:firstLine="51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54"/>
        </w:tabs>
        <w:ind w:left="0" w:firstLine="454"/>
      </w:pPr>
      <w:rPr>
        <w:rFonts w:hint="default"/>
      </w:rPr>
    </w:lvl>
  </w:abstractNum>
  <w:abstractNum w:abstractNumId="15" w15:restartNumberingAfterBreak="0">
    <w:nsid w:val="43FF3E55"/>
    <w:multiLevelType w:val="hybridMultilevel"/>
    <w:tmpl w:val="02EA162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DC42EF7"/>
    <w:multiLevelType w:val="multilevel"/>
    <w:tmpl w:val="87C65032"/>
    <w:lvl w:ilvl="0">
      <w:start w:val="1"/>
      <w:numFmt w:val="decimal"/>
      <w:pStyle w:val="ListNumberalt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alt2"/>
      <w:lvlText w:val="%2)"/>
      <w:lvlJc w:val="left"/>
      <w:pPr>
        <w:ind w:left="680" w:hanging="320"/>
      </w:pPr>
      <w:rPr>
        <w:rFonts w:hint="default"/>
      </w:rPr>
    </w:lvl>
    <w:lvl w:ilvl="2">
      <w:start w:val="1"/>
      <w:numFmt w:val="lowerRoman"/>
      <w:pStyle w:val="ListNumberalt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F8D07C1"/>
    <w:multiLevelType w:val="hybridMultilevel"/>
    <w:tmpl w:val="4EB4D00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1045073"/>
    <w:multiLevelType w:val="hybridMultilevel"/>
    <w:tmpl w:val="31945F2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1C52760"/>
    <w:multiLevelType w:val="singleLevel"/>
    <w:tmpl w:val="B540039A"/>
    <w:lvl w:ilvl="0">
      <w:start w:val="1"/>
      <w:numFmt w:val="decimal"/>
      <w:pStyle w:val="ListNumber5"/>
      <w:lvlText w:val="%1)"/>
      <w:lvlJc w:val="left"/>
      <w:pPr>
        <w:tabs>
          <w:tab w:val="num" w:pos="1701"/>
        </w:tabs>
        <w:ind w:left="1701" w:hanging="340"/>
      </w:pPr>
      <w:rPr>
        <w:rFonts w:hint="default"/>
      </w:rPr>
    </w:lvl>
  </w:abstractNum>
  <w:abstractNum w:abstractNumId="20" w15:restartNumberingAfterBreak="0">
    <w:nsid w:val="54435571"/>
    <w:multiLevelType w:val="hybridMultilevel"/>
    <w:tmpl w:val="04404C80"/>
    <w:lvl w:ilvl="0" w:tplc="25EC1A2A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191FCF"/>
    <w:multiLevelType w:val="hybridMultilevel"/>
    <w:tmpl w:val="DE6680B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5B83093C"/>
    <w:multiLevelType w:val="hybridMultilevel"/>
    <w:tmpl w:val="12187330"/>
    <w:lvl w:ilvl="0" w:tplc="8EF6DE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52B8EE3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CC44F2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24" w15:restartNumberingAfterBreak="0">
    <w:nsid w:val="5EC901DF"/>
    <w:multiLevelType w:val="singleLevel"/>
    <w:tmpl w:val="3B7454CE"/>
    <w:lvl w:ilvl="0">
      <w:start w:val="1"/>
      <w:numFmt w:val="bullet"/>
      <w:pStyle w:val="ListDash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</w:abstractNum>
  <w:abstractNum w:abstractNumId="25" w15:restartNumberingAfterBreak="0">
    <w:nsid w:val="63755CFF"/>
    <w:multiLevelType w:val="multilevel"/>
    <w:tmpl w:val="E964633A"/>
    <w:numStyleLink w:val="Headings"/>
  </w:abstractNum>
  <w:abstractNum w:abstractNumId="26" w15:restartNumberingAfterBreak="0">
    <w:nsid w:val="72C007A2"/>
    <w:multiLevelType w:val="hybridMultilevel"/>
    <w:tmpl w:val="E7E60FCE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 w15:restartNumberingAfterBreak="0">
    <w:nsid w:val="76B00A8C"/>
    <w:multiLevelType w:val="hybridMultilevel"/>
    <w:tmpl w:val="A50ADD74"/>
    <w:lvl w:ilvl="0" w:tplc="79C03760">
      <w:start w:val="1"/>
      <w:numFmt w:val="bullet"/>
      <w:pStyle w:val="ListDash4"/>
      <w:lvlText w:val="–"/>
      <w:lvlJc w:val="left"/>
      <w:pPr>
        <w:tabs>
          <w:tab w:val="num" w:pos="1361"/>
        </w:tabs>
        <w:ind w:left="1361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61"/>
        </w:tabs>
        <w:ind w:left="24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181"/>
        </w:tabs>
        <w:ind w:left="31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01"/>
        </w:tabs>
        <w:ind w:left="39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21"/>
        </w:tabs>
        <w:ind w:left="46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41"/>
        </w:tabs>
        <w:ind w:left="53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61"/>
        </w:tabs>
        <w:ind w:left="60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781"/>
        </w:tabs>
        <w:ind w:left="67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01"/>
        </w:tabs>
        <w:ind w:left="7501" w:hanging="360"/>
      </w:pPr>
      <w:rPr>
        <w:rFonts w:ascii="Wingdings" w:hAnsi="Wingdings" w:hint="default"/>
      </w:rPr>
    </w:lvl>
  </w:abstractNum>
  <w:num w:numId="1" w16cid:durableId="993606237">
    <w:abstractNumId w:val="13"/>
  </w:num>
  <w:num w:numId="2" w16cid:durableId="1845781612">
    <w:abstractNumId w:val="24"/>
  </w:num>
  <w:num w:numId="3" w16cid:durableId="1534541685">
    <w:abstractNumId w:val="11"/>
  </w:num>
  <w:num w:numId="4" w16cid:durableId="2076122828">
    <w:abstractNumId w:val="9"/>
  </w:num>
  <w:num w:numId="5" w16cid:durableId="1098212869">
    <w:abstractNumId w:val="0"/>
  </w:num>
  <w:num w:numId="6" w16cid:durableId="1242913946">
    <w:abstractNumId w:val="19"/>
  </w:num>
  <w:num w:numId="7" w16cid:durableId="205869583">
    <w:abstractNumId w:val="3"/>
  </w:num>
  <w:num w:numId="8" w16cid:durableId="1833373813">
    <w:abstractNumId w:val="20"/>
  </w:num>
  <w:num w:numId="9" w16cid:durableId="1881939148">
    <w:abstractNumId w:val="6"/>
  </w:num>
  <w:num w:numId="10" w16cid:durableId="1381442219">
    <w:abstractNumId w:val="27"/>
  </w:num>
  <w:num w:numId="11" w16cid:durableId="1106463554">
    <w:abstractNumId w:val="5"/>
  </w:num>
  <w:num w:numId="12" w16cid:durableId="1451784726">
    <w:abstractNumId w:val="4"/>
  </w:num>
  <w:num w:numId="13" w16cid:durableId="2026125622">
    <w:abstractNumId w:val="16"/>
  </w:num>
  <w:num w:numId="14" w16cid:durableId="1075393772">
    <w:abstractNumId w:val="26"/>
  </w:num>
  <w:num w:numId="15" w16cid:durableId="1811052628">
    <w:abstractNumId w:val="18"/>
  </w:num>
  <w:num w:numId="16" w16cid:durableId="1252082591">
    <w:abstractNumId w:val="21"/>
  </w:num>
  <w:num w:numId="17" w16cid:durableId="1381320997">
    <w:abstractNumId w:val="17"/>
  </w:num>
  <w:num w:numId="18" w16cid:durableId="1093163966">
    <w:abstractNumId w:val="14"/>
  </w:num>
  <w:num w:numId="19" w16cid:durableId="489103668">
    <w:abstractNumId w:val="2"/>
  </w:num>
  <w:num w:numId="20" w16cid:durableId="1477457414">
    <w:abstractNumId w:val="12"/>
  </w:num>
  <w:num w:numId="21" w16cid:durableId="1072658210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2" w16cid:durableId="1139885892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3" w16cid:durableId="506752502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4" w16cid:durableId="1192107166">
    <w:abstractNumId w:val="15"/>
  </w:num>
  <w:num w:numId="25" w16cid:durableId="1746417150">
    <w:abstractNumId w:val="7"/>
  </w:num>
  <w:num w:numId="26" w16cid:durableId="1665815502">
    <w:abstractNumId w:val="23"/>
  </w:num>
  <w:num w:numId="27" w16cid:durableId="536049069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8" w16cid:durableId="1600723352">
    <w:abstractNumId w:val="13"/>
    <w:lvlOverride w:ilvl="0">
      <w:startOverride w:val="1"/>
    </w:lvlOverride>
  </w:num>
  <w:num w:numId="29" w16cid:durableId="1241674910">
    <w:abstractNumId w:val="11"/>
    <w:lvlOverride w:ilvl="0">
      <w:startOverride w:val="1"/>
    </w:lvlOverride>
  </w:num>
  <w:num w:numId="30" w16cid:durableId="379210228">
    <w:abstractNumId w:val="9"/>
    <w:lvlOverride w:ilvl="0">
      <w:startOverride w:val="1"/>
    </w:lvlOverride>
  </w:num>
  <w:num w:numId="31" w16cid:durableId="311643994">
    <w:abstractNumId w:val="9"/>
    <w:lvlOverride w:ilvl="0">
      <w:startOverride w:val="1"/>
    </w:lvlOverride>
  </w:num>
  <w:num w:numId="32" w16cid:durableId="96946476">
    <w:abstractNumId w:val="0"/>
    <w:lvlOverride w:ilvl="0">
      <w:startOverride w:val="1"/>
    </w:lvlOverride>
  </w:num>
  <w:num w:numId="33" w16cid:durableId="472675774">
    <w:abstractNumId w:val="0"/>
    <w:lvlOverride w:ilvl="0">
      <w:startOverride w:val="1"/>
    </w:lvlOverride>
  </w:num>
  <w:num w:numId="34" w16cid:durableId="469130768">
    <w:abstractNumId w:val="19"/>
    <w:lvlOverride w:ilvl="0">
      <w:startOverride w:val="1"/>
    </w:lvlOverride>
  </w:num>
  <w:num w:numId="35" w16cid:durableId="2039238543">
    <w:abstractNumId w:val="19"/>
    <w:lvlOverride w:ilvl="0">
      <w:startOverride w:val="1"/>
    </w:lvlOverride>
  </w:num>
  <w:num w:numId="36" w16cid:durableId="286619146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077"/>
          </w:tabs>
          <w:ind w:left="1077" w:hanging="1077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304"/>
          </w:tabs>
          <w:ind w:left="1304" w:hanging="1304"/>
        </w:pPr>
        <w:rPr>
          <w:rFonts w:hint="default"/>
          <w:b/>
        </w:rPr>
      </w:lvl>
    </w:lvlOverride>
  </w:num>
  <w:num w:numId="37" w16cid:durableId="814034205">
    <w:abstractNumId w:val="10"/>
  </w:num>
  <w:num w:numId="38" w16cid:durableId="2121870089">
    <w:abstractNumId w:val="8"/>
  </w:num>
  <w:num w:numId="39" w16cid:durableId="778138573">
    <w:abstractNumId w:val="25"/>
    <w:lvlOverride w:ilvl="0">
      <w:lvl w:ilvl="0">
        <w:numFmt w:val="decimal"/>
        <w:pStyle w:val="Heading1"/>
        <w:lvlText w:val=""/>
        <w:lvlJc w:val="left"/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  <w:b/>
        </w:rPr>
      </w:lvl>
    </w:lvlOverride>
  </w:num>
  <w:num w:numId="40" w16cid:durableId="108884766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cumentProtection w:edit="forms" w:formatting="1" w:enforcement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o:colormru v:ext="edit" colors="#ddd5d5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MDI3NLU0tLA0sjRQ0lEKTi0uzszPAykwqgUA3E5JASwAAAA="/>
  </w:docVars>
  <w:rsids>
    <w:rsidRoot w:val="009C4A45"/>
    <w:rsid w:val="00001C30"/>
    <w:rsid w:val="00015D53"/>
    <w:rsid w:val="000217C4"/>
    <w:rsid w:val="000225AA"/>
    <w:rsid w:val="0003089F"/>
    <w:rsid w:val="00034473"/>
    <w:rsid w:val="00041F84"/>
    <w:rsid w:val="00094501"/>
    <w:rsid w:val="00096E79"/>
    <w:rsid w:val="000A0324"/>
    <w:rsid w:val="000A639C"/>
    <w:rsid w:val="000A6B4F"/>
    <w:rsid w:val="000D0AD8"/>
    <w:rsid w:val="000D3565"/>
    <w:rsid w:val="000E3B03"/>
    <w:rsid w:val="000F6CA3"/>
    <w:rsid w:val="00102758"/>
    <w:rsid w:val="00107985"/>
    <w:rsid w:val="001122CB"/>
    <w:rsid w:val="00123762"/>
    <w:rsid w:val="00130E7A"/>
    <w:rsid w:val="00132ADE"/>
    <w:rsid w:val="001366F9"/>
    <w:rsid w:val="001443B8"/>
    <w:rsid w:val="00152D1B"/>
    <w:rsid w:val="00164B8E"/>
    <w:rsid w:val="0016713A"/>
    <w:rsid w:val="0017772E"/>
    <w:rsid w:val="0018027A"/>
    <w:rsid w:val="001949E9"/>
    <w:rsid w:val="001A6A6E"/>
    <w:rsid w:val="001C6FB2"/>
    <w:rsid w:val="001D0779"/>
    <w:rsid w:val="001D198B"/>
    <w:rsid w:val="001E0C82"/>
    <w:rsid w:val="00206064"/>
    <w:rsid w:val="002149CA"/>
    <w:rsid w:val="0022475A"/>
    <w:rsid w:val="00225167"/>
    <w:rsid w:val="002306FD"/>
    <w:rsid w:val="0023394C"/>
    <w:rsid w:val="00236108"/>
    <w:rsid w:val="00250583"/>
    <w:rsid w:val="00254221"/>
    <w:rsid w:val="00256A01"/>
    <w:rsid w:val="00257D46"/>
    <w:rsid w:val="0026326A"/>
    <w:rsid w:val="00273671"/>
    <w:rsid w:val="0028619C"/>
    <w:rsid w:val="00294096"/>
    <w:rsid w:val="0029478E"/>
    <w:rsid w:val="00294D31"/>
    <w:rsid w:val="0029756D"/>
    <w:rsid w:val="002A65A7"/>
    <w:rsid w:val="002C4575"/>
    <w:rsid w:val="002D65E3"/>
    <w:rsid w:val="002D66D0"/>
    <w:rsid w:val="002E0175"/>
    <w:rsid w:val="002E242A"/>
    <w:rsid w:val="002F3EEF"/>
    <w:rsid w:val="002F63B3"/>
    <w:rsid w:val="002F77DF"/>
    <w:rsid w:val="00311776"/>
    <w:rsid w:val="00333DBA"/>
    <w:rsid w:val="0034237D"/>
    <w:rsid w:val="003533C9"/>
    <w:rsid w:val="00354D56"/>
    <w:rsid w:val="0035555F"/>
    <w:rsid w:val="00374267"/>
    <w:rsid w:val="003A0CD1"/>
    <w:rsid w:val="003A1EC4"/>
    <w:rsid w:val="003B5E2A"/>
    <w:rsid w:val="003D0F94"/>
    <w:rsid w:val="003D6EA0"/>
    <w:rsid w:val="003D72FE"/>
    <w:rsid w:val="003E52A4"/>
    <w:rsid w:val="003E696A"/>
    <w:rsid w:val="003E6FFE"/>
    <w:rsid w:val="00413D72"/>
    <w:rsid w:val="00414BE3"/>
    <w:rsid w:val="0044541B"/>
    <w:rsid w:val="0045608B"/>
    <w:rsid w:val="004628A3"/>
    <w:rsid w:val="00462C2B"/>
    <w:rsid w:val="004727D7"/>
    <w:rsid w:val="00477405"/>
    <w:rsid w:val="00480A99"/>
    <w:rsid w:val="00483BD9"/>
    <w:rsid w:val="0049612B"/>
    <w:rsid w:val="004A7D1E"/>
    <w:rsid w:val="004D1BC2"/>
    <w:rsid w:val="004D3B2A"/>
    <w:rsid w:val="004D75B6"/>
    <w:rsid w:val="004E5111"/>
    <w:rsid w:val="004F0BB5"/>
    <w:rsid w:val="00500EEB"/>
    <w:rsid w:val="0050536E"/>
    <w:rsid w:val="00512192"/>
    <w:rsid w:val="005165FE"/>
    <w:rsid w:val="0051679C"/>
    <w:rsid w:val="00531703"/>
    <w:rsid w:val="00534328"/>
    <w:rsid w:val="00555B38"/>
    <w:rsid w:val="00571D82"/>
    <w:rsid w:val="0057228C"/>
    <w:rsid w:val="00590382"/>
    <w:rsid w:val="005C2174"/>
    <w:rsid w:val="005C26A3"/>
    <w:rsid w:val="005D437F"/>
    <w:rsid w:val="0060140E"/>
    <w:rsid w:val="0060177A"/>
    <w:rsid w:val="00603ECD"/>
    <w:rsid w:val="00614074"/>
    <w:rsid w:val="006235F1"/>
    <w:rsid w:val="0062553A"/>
    <w:rsid w:val="006343D5"/>
    <w:rsid w:val="0065078F"/>
    <w:rsid w:val="00650DCA"/>
    <w:rsid w:val="00687F77"/>
    <w:rsid w:val="00691399"/>
    <w:rsid w:val="006A3692"/>
    <w:rsid w:val="006B1BF9"/>
    <w:rsid w:val="006B29C4"/>
    <w:rsid w:val="006E100C"/>
    <w:rsid w:val="006E6863"/>
    <w:rsid w:val="006F4BDE"/>
    <w:rsid w:val="007201B8"/>
    <w:rsid w:val="00726DC0"/>
    <w:rsid w:val="00730A24"/>
    <w:rsid w:val="00747BC3"/>
    <w:rsid w:val="0075219D"/>
    <w:rsid w:val="007664D9"/>
    <w:rsid w:val="00770018"/>
    <w:rsid w:val="007845F7"/>
    <w:rsid w:val="007A2C2A"/>
    <w:rsid w:val="007A63E6"/>
    <w:rsid w:val="007A67C6"/>
    <w:rsid w:val="007B0880"/>
    <w:rsid w:val="007B7BFF"/>
    <w:rsid w:val="007D1606"/>
    <w:rsid w:val="007E3EC8"/>
    <w:rsid w:val="007E755D"/>
    <w:rsid w:val="008128F2"/>
    <w:rsid w:val="008235AC"/>
    <w:rsid w:val="008268BE"/>
    <w:rsid w:val="00834895"/>
    <w:rsid w:val="008353F8"/>
    <w:rsid w:val="00835ADA"/>
    <w:rsid w:val="00837044"/>
    <w:rsid w:val="008438E2"/>
    <w:rsid w:val="008475BE"/>
    <w:rsid w:val="00855BED"/>
    <w:rsid w:val="00887954"/>
    <w:rsid w:val="00892BB4"/>
    <w:rsid w:val="008A2043"/>
    <w:rsid w:val="008B5C7C"/>
    <w:rsid w:val="008C1E39"/>
    <w:rsid w:val="008E3CC9"/>
    <w:rsid w:val="008E5E0B"/>
    <w:rsid w:val="00901CD4"/>
    <w:rsid w:val="00917578"/>
    <w:rsid w:val="00935778"/>
    <w:rsid w:val="00937D29"/>
    <w:rsid w:val="009466DF"/>
    <w:rsid w:val="00971F8E"/>
    <w:rsid w:val="009724AA"/>
    <w:rsid w:val="00974D0F"/>
    <w:rsid w:val="00990B07"/>
    <w:rsid w:val="00995348"/>
    <w:rsid w:val="009A3C65"/>
    <w:rsid w:val="009B7353"/>
    <w:rsid w:val="009C4A45"/>
    <w:rsid w:val="009C621F"/>
    <w:rsid w:val="009D0FF2"/>
    <w:rsid w:val="009D6666"/>
    <w:rsid w:val="009E12B9"/>
    <w:rsid w:val="009F4283"/>
    <w:rsid w:val="00A06176"/>
    <w:rsid w:val="00A1062D"/>
    <w:rsid w:val="00A14F99"/>
    <w:rsid w:val="00A20038"/>
    <w:rsid w:val="00A23BF4"/>
    <w:rsid w:val="00A2539D"/>
    <w:rsid w:val="00A26CCF"/>
    <w:rsid w:val="00A37282"/>
    <w:rsid w:val="00A374FF"/>
    <w:rsid w:val="00A64E11"/>
    <w:rsid w:val="00A72E45"/>
    <w:rsid w:val="00A9557A"/>
    <w:rsid w:val="00A96AED"/>
    <w:rsid w:val="00AA5DCD"/>
    <w:rsid w:val="00AB1385"/>
    <w:rsid w:val="00AB2FF7"/>
    <w:rsid w:val="00AC381B"/>
    <w:rsid w:val="00AD5C3F"/>
    <w:rsid w:val="00B0427E"/>
    <w:rsid w:val="00B11B29"/>
    <w:rsid w:val="00B163CA"/>
    <w:rsid w:val="00B26A9A"/>
    <w:rsid w:val="00B35420"/>
    <w:rsid w:val="00B431C2"/>
    <w:rsid w:val="00B65330"/>
    <w:rsid w:val="00B7614B"/>
    <w:rsid w:val="00B94514"/>
    <w:rsid w:val="00BA6A87"/>
    <w:rsid w:val="00BB5544"/>
    <w:rsid w:val="00BC2657"/>
    <w:rsid w:val="00C04DD7"/>
    <w:rsid w:val="00C12C03"/>
    <w:rsid w:val="00C14869"/>
    <w:rsid w:val="00C16715"/>
    <w:rsid w:val="00C17501"/>
    <w:rsid w:val="00C453AC"/>
    <w:rsid w:val="00C6354D"/>
    <w:rsid w:val="00C65413"/>
    <w:rsid w:val="00C66965"/>
    <w:rsid w:val="00C676A4"/>
    <w:rsid w:val="00C73AD4"/>
    <w:rsid w:val="00C772FA"/>
    <w:rsid w:val="00C85E85"/>
    <w:rsid w:val="00C951DC"/>
    <w:rsid w:val="00CB25C5"/>
    <w:rsid w:val="00CB6EA9"/>
    <w:rsid w:val="00CD18F9"/>
    <w:rsid w:val="00CE4E8F"/>
    <w:rsid w:val="00CF24BB"/>
    <w:rsid w:val="00D11999"/>
    <w:rsid w:val="00D16414"/>
    <w:rsid w:val="00D25E1B"/>
    <w:rsid w:val="00D34B7D"/>
    <w:rsid w:val="00D34F8A"/>
    <w:rsid w:val="00D451D1"/>
    <w:rsid w:val="00D45DDC"/>
    <w:rsid w:val="00D47CFC"/>
    <w:rsid w:val="00D62397"/>
    <w:rsid w:val="00D93496"/>
    <w:rsid w:val="00D94376"/>
    <w:rsid w:val="00DB180C"/>
    <w:rsid w:val="00DC50C5"/>
    <w:rsid w:val="00DC55C5"/>
    <w:rsid w:val="00DD6A14"/>
    <w:rsid w:val="00DD72A6"/>
    <w:rsid w:val="00DE2512"/>
    <w:rsid w:val="00DE705C"/>
    <w:rsid w:val="00DE7AAB"/>
    <w:rsid w:val="00DF225A"/>
    <w:rsid w:val="00DF66ED"/>
    <w:rsid w:val="00DF79B1"/>
    <w:rsid w:val="00E0400F"/>
    <w:rsid w:val="00E1189E"/>
    <w:rsid w:val="00E13641"/>
    <w:rsid w:val="00E423EB"/>
    <w:rsid w:val="00E560A0"/>
    <w:rsid w:val="00E73EBD"/>
    <w:rsid w:val="00E77E2F"/>
    <w:rsid w:val="00E81447"/>
    <w:rsid w:val="00E866D7"/>
    <w:rsid w:val="00E91C63"/>
    <w:rsid w:val="00EB3888"/>
    <w:rsid w:val="00EC387B"/>
    <w:rsid w:val="00ED5B24"/>
    <w:rsid w:val="00F01182"/>
    <w:rsid w:val="00F06FCF"/>
    <w:rsid w:val="00F34C9C"/>
    <w:rsid w:val="00F664A1"/>
    <w:rsid w:val="00F71AD7"/>
    <w:rsid w:val="00F72B4B"/>
    <w:rsid w:val="00F81FE9"/>
    <w:rsid w:val="00F91AF9"/>
    <w:rsid w:val="00FA3CA9"/>
    <w:rsid w:val="00FA6215"/>
    <w:rsid w:val="00FA7394"/>
    <w:rsid w:val="00FB087A"/>
    <w:rsid w:val="00FB215B"/>
    <w:rsid w:val="00FB2B4D"/>
    <w:rsid w:val="00FE5315"/>
    <w:rsid w:val="00FE59BF"/>
    <w:rsid w:val="00FF31F3"/>
    <w:rsid w:val="00FF6F5C"/>
    <w:rsid w:val="00FF7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ddd5d5"/>
    </o:shapedefaults>
    <o:shapelayout v:ext="edit">
      <o:idmap v:ext="edit" data="1"/>
    </o:shapelayout>
  </w:shapeDefaults>
  <w:decimalSymbol w:val="."/>
  <w:listSeparator w:val=","/>
  <w14:docId w14:val="27231BB5"/>
  <w15:docId w15:val="{F1EDAE50-69CB-4CED-92A3-E2D39A913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2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29" w:unhideWhenUsed="1"/>
    <w:lsdException w:name="page number" w:semiHidden="1" w:uiPriority="29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59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F77"/>
    <w:pPr>
      <w:jc w:val="both"/>
    </w:pPr>
    <w:rPr>
      <w:rFonts w:ascii="Arial" w:eastAsia="Times New Roman" w:hAnsi="Arial" w:cs="Arial"/>
      <w:lang w:eastAsia="zh-CN"/>
    </w:rPr>
  </w:style>
  <w:style w:type="paragraph" w:styleId="Heading1">
    <w:name w:val="heading 1"/>
    <w:basedOn w:val="PARAGRAPH"/>
    <w:next w:val="PARAGRAPH"/>
    <w:qFormat/>
    <w:rsid w:val="00294096"/>
    <w:pPr>
      <w:keepNext/>
      <w:numPr>
        <w:numId w:val="39"/>
      </w:numPr>
      <w:suppressAutoHyphens/>
      <w:spacing w:before="200"/>
      <w:jc w:val="left"/>
      <w:outlineLvl w:val="0"/>
    </w:pPr>
    <w:rPr>
      <w:b/>
      <w:bCs/>
      <w:sz w:val="22"/>
      <w:szCs w:val="22"/>
    </w:rPr>
  </w:style>
  <w:style w:type="paragraph" w:styleId="Heading2">
    <w:name w:val="heading 2"/>
    <w:basedOn w:val="Heading1"/>
    <w:next w:val="PARAGRAPH"/>
    <w:qFormat/>
    <w:rsid w:val="00294096"/>
    <w:pPr>
      <w:numPr>
        <w:ilvl w:val="1"/>
      </w:numPr>
      <w:spacing w:before="100" w:after="100"/>
      <w:outlineLvl w:val="1"/>
    </w:pPr>
    <w:rPr>
      <w:sz w:val="20"/>
      <w:szCs w:val="20"/>
    </w:rPr>
  </w:style>
  <w:style w:type="paragraph" w:styleId="Heading3">
    <w:name w:val="heading 3"/>
    <w:basedOn w:val="Heading2"/>
    <w:next w:val="PARAGRAPH"/>
    <w:qFormat/>
    <w:rsid w:val="00294096"/>
    <w:pPr>
      <w:numPr>
        <w:ilvl w:val="2"/>
      </w:numPr>
      <w:outlineLvl w:val="2"/>
    </w:pPr>
  </w:style>
  <w:style w:type="paragraph" w:styleId="Heading4">
    <w:name w:val="heading 4"/>
    <w:basedOn w:val="Heading3"/>
    <w:next w:val="PARAGRAPH"/>
    <w:qFormat/>
    <w:rsid w:val="00294096"/>
    <w:pPr>
      <w:numPr>
        <w:ilvl w:val="3"/>
      </w:numPr>
      <w:outlineLvl w:val="3"/>
    </w:pPr>
  </w:style>
  <w:style w:type="paragraph" w:styleId="Heading5">
    <w:name w:val="heading 5"/>
    <w:basedOn w:val="Heading4"/>
    <w:next w:val="PARAGRAPH"/>
    <w:link w:val="Heading5Char"/>
    <w:qFormat/>
    <w:rsid w:val="00294096"/>
    <w:pPr>
      <w:numPr>
        <w:ilvl w:val="4"/>
      </w:numPr>
      <w:outlineLvl w:val="4"/>
    </w:pPr>
  </w:style>
  <w:style w:type="paragraph" w:styleId="Heading6">
    <w:name w:val="heading 6"/>
    <w:basedOn w:val="Heading5"/>
    <w:next w:val="PARAGRAPH"/>
    <w:link w:val="Heading6Char"/>
    <w:qFormat/>
    <w:rsid w:val="00294096"/>
    <w:pPr>
      <w:numPr>
        <w:ilvl w:val="5"/>
      </w:numPr>
      <w:outlineLvl w:val="5"/>
    </w:pPr>
  </w:style>
  <w:style w:type="paragraph" w:styleId="Heading7">
    <w:name w:val="heading 7"/>
    <w:basedOn w:val="Heading6"/>
    <w:next w:val="PARAGRAPH"/>
    <w:link w:val="Heading7Char"/>
    <w:qFormat/>
    <w:rsid w:val="00294096"/>
    <w:pPr>
      <w:numPr>
        <w:ilvl w:val="6"/>
      </w:numPr>
      <w:outlineLvl w:val="6"/>
    </w:pPr>
  </w:style>
  <w:style w:type="paragraph" w:styleId="Heading8">
    <w:name w:val="heading 8"/>
    <w:basedOn w:val="Heading7"/>
    <w:next w:val="PARAGRAPH"/>
    <w:link w:val="Heading8Char"/>
    <w:qFormat/>
    <w:rsid w:val="00294096"/>
    <w:pPr>
      <w:numPr>
        <w:ilvl w:val="7"/>
      </w:numPr>
      <w:outlineLvl w:val="7"/>
    </w:pPr>
  </w:style>
  <w:style w:type="paragraph" w:styleId="Heading9">
    <w:name w:val="heading 9"/>
    <w:basedOn w:val="Heading8"/>
    <w:next w:val="PARAGRAPH"/>
    <w:link w:val="Heading9Char"/>
    <w:qFormat/>
    <w:rsid w:val="0029409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94096"/>
    <w:pPr>
      <w:tabs>
        <w:tab w:val="center" w:pos="4536"/>
        <w:tab w:val="right" w:pos="9072"/>
      </w:tabs>
      <w:snapToGrid w:val="0"/>
    </w:pPr>
  </w:style>
  <w:style w:type="paragraph" w:styleId="Footer">
    <w:name w:val="footer"/>
    <w:basedOn w:val="Header"/>
    <w:uiPriority w:val="29"/>
    <w:rsid w:val="00294096"/>
  </w:style>
  <w:style w:type="character" w:styleId="PageNumber">
    <w:name w:val="page number"/>
    <w:uiPriority w:val="29"/>
    <w:unhideWhenUsed/>
    <w:rsid w:val="00294096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5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55F"/>
    <w:rPr>
      <w:rFonts w:ascii="Tahoma" w:eastAsia="Times New Roman" w:hAnsi="Tahoma" w:cs="Tahoma"/>
      <w:spacing w:val="8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2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6Char">
    <w:name w:val="Heading 6 Char"/>
    <w:link w:val="Heading6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7Char">
    <w:name w:val="Heading 7 Char"/>
    <w:link w:val="Heading7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8Char">
    <w:name w:val="Heading 8 Char"/>
    <w:link w:val="Heading8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9Char">
    <w:name w:val="Heading 9 Char"/>
    <w:link w:val="Heading9"/>
    <w:rsid w:val="00294096"/>
    <w:rPr>
      <w:rFonts w:ascii="Arial" w:eastAsia="Times New Roman" w:hAnsi="Arial" w:cs="Arial"/>
      <w:b/>
      <w:bCs/>
      <w:spacing w:val="8"/>
      <w:lang w:eastAsia="zh-CN"/>
    </w:rPr>
  </w:style>
  <w:style w:type="paragraph" w:customStyle="1" w:styleId="CODE-TableCell">
    <w:name w:val="CODE-TableCell"/>
    <w:basedOn w:val="CODE"/>
    <w:qFormat/>
    <w:rsid w:val="00294096"/>
    <w:rPr>
      <w:sz w:val="16"/>
    </w:rPr>
  </w:style>
  <w:style w:type="paragraph" w:customStyle="1" w:styleId="PARAGRAPH">
    <w:name w:val="PARAGRAPH"/>
    <w:link w:val="PARAGRAPHChar"/>
    <w:qFormat/>
    <w:rsid w:val="00294096"/>
    <w:pPr>
      <w:snapToGrid w:val="0"/>
      <w:spacing w:before="100" w:after="200"/>
      <w:jc w:val="both"/>
    </w:pPr>
    <w:rPr>
      <w:rFonts w:ascii="Arial" w:eastAsia="Times New Roman" w:hAnsi="Arial" w:cs="Arial"/>
      <w:spacing w:val="8"/>
      <w:lang w:eastAsia="zh-CN"/>
    </w:rPr>
  </w:style>
  <w:style w:type="paragraph" w:customStyle="1" w:styleId="FIGURE-title">
    <w:name w:val="FIGURE-title"/>
    <w:basedOn w:val="Normal"/>
    <w:next w:val="PARAGRAPH"/>
    <w:qFormat/>
    <w:rsid w:val="00294096"/>
    <w:pPr>
      <w:snapToGrid w:val="0"/>
      <w:spacing w:before="100" w:after="200"/>
      <w:jc w:val="center"/>
    </w:pPr>
    <w:rPr>
      <w:b/>
      <w:bCs/>
    </w:rPr>
  </w:style>
  <w:style w:type="character" w:styleId="CommentReference">
    <w:name w:val="annotation reference"/>
    <w:uiPriority w:val="99"/>
    <w:semiHidden/>
    <w:rsid w:val="00294096"/>
    <w:rPr>
      <w:sz w:val="16"/>
      <w:szCs w:val="16"/>
    </w:rPr>
  </w:style>
  <w:style w:type="paragraph" w:customStyle="1" w:styleId="NumberedPARAlevel4">
    <w:name w:val="Numbered PARA (level 4)"/>
    <w:basedOn w:val="Heading4"/>
    <w:qFormat/>
    <w:rsid w:val="00294096"/>
    <w:pPr>
      <w:ind w:left="0" w:firstLine="0"/>
      <w:jc w:val="both"/>
    </w:pPr>
    <w:rPr>
      <w:b w:val="0"/>
    </w:rPr>
  </w:style>
  <w:style w:type="paragraph" w:customStyle="1" w:styleId="NOTE">
    <w:name w:val="NOTE"/>
    <w:basedOn w:val="Normal"/>
    <w:next w:val="PARAGRAPH"/>
    <w:qFormat/>
    <w:rsid w:val="00294096"/>
    <w:pPr>
      <w:snapToGrid w:val="0"/>
      <w:spacing w:before="100" w:after="100"/>
    </w:pPr>
    <w:rPr>
      <w:sz w:val="16"/>
      <w:szCs w:val="16"/>
    </w:rPr>
  </w:style>
  <w:style w:type="paragraph" w:styleId="List">
    <w:name w:val="List"/>
    <w:basedOn w:val="Normal"/>
    <w:qFormat/>
    <w:rsid w:val="00294096"/>
    <w:pPr>
      <w:tabs>
        <w:tab w:val="left" w:pos="340"/>
      </w:tabs>
      <w:snapToGrid w:val="0"/>
      <w:spacing w:after="100"/>
      <w:ind w:left="340" w:hanging="340"/>
    </w:pPr>
  </w:style>
  <w:style w:type="paragraph" w:customStyle="1" w:styleId="FOREWORD">
    <w:name w:val="FOREWORD"/>
    <w:basedOn w:val="Normal"/>
    <w:rsid w:val="00294096"/>
    <w:pPr>
      <w:tabs>
        <w:tab w:val="left" w:pos="284"/>
      </w:tabs>
      <w:snapToGrid w:val="0"/>
      <w:spacing w:after="100"/>
      <w:ind w:left="284" w:hanging="284"/>
    </w:pPr>
    <w:rPr>
      <w:sz w:val="16"/>
      <w:szCs w:val="16"/>
    </w:rPr>
  </w:style>
  <w:style w:type="paragraph" w:customStyle="1" w:styleId="TABLE-title">
    <w:name w:val="TABLE-title"/>
    <w:basedOn w:val="PARAGRAPH"/>
    <w:next w:val="PARAGRAPH"/>
    <w:qFormat/>
    <w:rsid w:val="00294096"/>
    <w:pPr>
      <w:keepNext/>
      <w:jc w:val="center"/>
    </w:pPr>
    <w:rPr>
      <w:b/>
      <w:bCs/>
    </w:rPr>
  </w:style>
  <w:style w:type="paragraph" w:styleId="FootnoteText">
    <w:name w:val="footnote text"/>
    <w:basedOn w:val="Normal"/>
    <w:link w:val="FootnoteTextChar"/>
    <w:semiHidden/>
    <w:rsid w:val="00294096"/>
    <w:pPr>
      <w:snapToGrid w:val="0"/>
      <w:spacing w:after="100"/>
      <w:ind w:left="284" w:hanging="284"/>
    </w:pPr>
    <w:rPr>
      <w:sz w:val="16"/>
      <w:szCs w:val="16"/>
    </w:rPr>
  </w:style>
  <w:style w:type="character" w:customStyle="1" w:styleId="FootnoteTextChar">
    <w:name w:val="Footnote Text Char"/>
    <w:link w:val="FootnoteText"/>
    <w:semiHidden/>
    <w:rsid w:val="00294096"/>
    <w:rPr>
      <w:rFonts w:ascii="Arial" w:eastAsia="Times New Roman" w:hAnsi="Arial" w:cs="Arial"/>
      <w:spacing w:val="8"/>
      <w:sz w:val="16"/>
      <w:szCs w:val="16"/>
      <w:lang w:eastAsia="zh-CN"/>
    </w:rPr>
  </w:style>
  <w:style w:type="character" w:styleId="FootnoteReference">
    <w:name w:val="footnote reference"/>
    <w:semiHidden/>
    <w:rsid w:val="00294096"/>
    <w:rPr>
      <w:rFonts w:ascii="Arial" w:hAnsi="Arial"/>
      <w:position w:val="4"/>
      <w:sz w:val="16"/>
      <w:szCs w:val="16"/>
      <w:vertAlign w:val="baseline"/>
    </w:rPr>
  </w:style>
  <w:style w:type="paragraph" w:styleId="TOC1">
    <w:name w:val="toc 1"/>
    <w:basedOn w:val="Normal"/>
    <w:uiPriority w:val="39"/>
    <w:rsid w:val="00294096"/>
    <w:pPr>
      <w:tabs>
        <w:tab w:val="left" w:pos="454"/>
        <w:tab w:val="right" w:leader="dot" w:pos="9070"/>
      </w:tabs>
      <w:suppressAutoHyphens/>
      <w:snapToGrid w:val="0"/>
      <w:spacing w:after="100"/>
      <w:ind w:left="454" w:right="680" w:hanging="454"/>
      <w:jc w:val="left"/>
    </w:pPr>
    <w:rPr>
      <w:noProof/>
    </w:rPr>
  </w:style>
  <w:style w:type="paragraph" w:styleId="TOC2">
    <w:name w:val="toc 2"/>
    <w:basedOn w:val="TOC1"/>
    <w:uiPriority w:val="39"/>
    <w:rsid w:val="00294096"/>
    <w:pPr>
      <w:tabs>
        <w:tab w:val="clear" w:pos="454"/>
        <w:tab w:val="left" w:pos="993"/>
      </w:tabs>
      <w:spacing w:after="60"/>
      <w:ind w:left="993" w:hanging="709"/>
    </w:pPr>
  </w:style>
  <w:style w:type="paragraph" w:styleId="TOC3">
    <w:name w:val="toc 3"/>
    <w:basedOn w:val="TOC2"/>
    <w:uiPriority w:val="39"/>
    <w:rsid w:val="00294096"/>
    <w:pPr>
      <w:tabs>
        <w:tab w:val="clear" w:pos="993"/>
        <w:tab w:val="left" w:pos="1560"/>
      </w:tabs>
      <w:ind w:left="1446" w:hanging="992"/>
    </w:pPr>
  </w:style>
  <w:style w:type="paragraph" w:styleId="TOC4">
    <w:name w:val="toc 4"/>
    <w:basedOn w:val="TOC3"/>
    <w:semiHidden/>
    <w:rsid w:val="00294096"/>
    <w:pPr>
      <w:tabs>
        <w:tab w:val="left" w:pos="2608"/>
      </w:tabs>
      <w:ind w:left="2608" w:hanging="907"/>
    </w:pPr>
  </w:style>
  <w:style w:type="paragraph" w:styleId="TOC5">
    <w:name w:val="toc 5"/>
    <w:basedOn w:val="TOC4"/>
    <w:semiHidden/>
    <w:rsid w:val="00294096"/>
    <w:pPr>
      <w:tabs>
        <w:tab w:val="clear" w:pos="2608"/>
        <w:tab w:val="left" w:pos="3686"/>
      </w:tabs>
      <w:ind w:left="3685" w:hanging="1077"/>
    </w:pPr>
  </w:style>
  <w:style w:type="paragraph" w:styleId="TOC6">
    <w:name w:val="toc 6"/>
    <w:basedOn w:val="TOC5"/>
    <w:semiHidden/>
    <w:rsid w:val="00294096"/>
    <w:pPr>
      <w:tabs>
        <w:tab w:val="clear" w:pos="3686"/>
        <w:tab w:val="left" w:pos="4933"/>
      </w:tabs>
      <w:ind w:left="4933" w:hanging="1247"/>
    </w:pPr>
  </w:style>
  <w:style w:type="paragraph" w:styleId="TOC7">
    <w:name w:val="toc 7"/>
    <w:basedOn w:val="TOC1"/>
    <w:semiHidden/>
    <w:rsid w:val="00294096"/>
    <w:pPr>
      <w:tabs>
        <w:tab w:val="right" w:pos="9070"/>
      </w:tabs>
    </w:pPr>
  </w:style>
  <w:style w:type="paragraph" w:styleId="TOC8">
    <w:name w:val="toc 8"/>
    <w:basedOn w:val="TOC1"/>
    <w:semiHidden/>
    <w:rsid w:val="00294096"/>
    <w:pPr>
      <w:ind w:left="720" w:hanging="720"/>
    </w:pPr>
  </w:style>
  <w:style w:type="paragraph" w:styleId="TOC9">
    <w:name w:val="toc 9"/>
    <w:basedOn w:val="TOC1"/>
    <w:semiHidden/>
    <w:rsid w:val="00294096"/>
    <w:pPr>
      <w:ind w:left="720" w:hanging="720"/>
    </w:pPr>
  </w:style>
  <w:style w:type="paragraph" w:customStyle="1" w:styleId="HEADINGNonumber">
    <w:name w:val="HEADING(Nonumber)"/>
    <w:basedOn w:val="PARAGRAPH"/>
    <w:next w:val="PARAGRAPH"/>
    <w:qFormat/>
    <w:rsid w:val="00294096"/>
    <w:pPr>
      <w:keepNext/>
      <w:suppressAutoHyphens/>
      <w:spacing w:before="0"/>
      <w:jc w:val="center"/>
      <w:outlineLvl w:val="0"/>
    </w:pPr>
    <w:rPr>
      <w:sz w:val="24"/>
    </w:rPr>
  </w:style>
  <w:style w:type="paragraph" w:styleId="List4">
    <w:name w:val="List 4"/>
    <w:basedOn w:val="List3"/>
    <w:rsid w:val="00294096"/>
    <w:pPr>
      <w:tabs>
        <w:tab w:val="clear" w:pos="1021"/>
        <w:tab w:val="left" w:pos="1361"/>
      </w:tabs>
      <w:ind w:left="1361"/>
    </w:pPr>
  </w:style>
  <w:style w:type="paragraph" w:styleId="List3">
    <w:name w:val="List 3"/>
    <w:basedOn w:val="List2"/>
    <w:rsid w:val="00294096"/>
    <w:pPr>
      <w:tabs>
        <w:tab w:val="clear" w:pos="680"/>
        <w:tab w:val="left" w:pos="1021"/>
      </w:tabs>
      <w:ind w:left="1020"/>
    </w:pPr>
  </w:style>
  <w:style w:type="paragraph" w:styleId="List2">
    <w:name w:val="List 2"/>
    <w:basedOn w:val="List"/>
    <w:rsid w:val="00294096"/>
    <w:pPr>
      <w:tabs>
        <w:tab w:val="clear" w:pos="340"/>
        <w:tab w:val="left" w:pos="680"/>
      </w:tabs>
      <w:ind w:left="680"/>
    </w:pPr>
  </w:style>
  <w:style w:type="paragraph" w:customStyle="1" w:styleId="TABLE-col-heading">
    <w:name w:val="TABLE-col-heading"/>
    <w:basedOn w:val="PARAGRAPH"/>
    <w:qFormat/>
    <w:rsid w:val="00294096"/>
    <w:pPr>
      <w:keepNext/>
      <w:spacing w:before="60" w:after="60"/>
      <w:jc w:val="center"/>
    </w:pPr>
    <w:rPr>
      <w:b/>
      <w:bCs/>
      <w:sz w:val="16"/>
      <w:szCs w:val="16"/>
    </w:rPr>
  </w:style>
  <w:style w:type="paragraph" w:customStyle="1" w:styleId="ANNEXtitle">
    <w:name w:val="ANNEX_title"/>
    <w:basedOn w:val="MAIN-TITLE"/>
    <w:next w:val="ANNEX-heading1"/>
    <w:qFormat/>
    <w:rsid w:val="00294096"/>
    <w:pPr>
      <w:pageBreakBefore/>
      <w:numPr>
        <w:numId w:val="19"/>
      </w:numPr>
      <w:spacing w:after="200"/>
      <w:outlineLvl w:val="0"/>
    </w:pPr>
  </w:style>
  <w:style w:type="paragraph" w:customStyle="1" w:styleId="MAIN-TITLE">
    <w:name w:val="MAIN-TITLE"/>
    <w:basedOn w:val="Normal"/>
    <w:qFormat/>
    <w:rsid w:val="00294096"/>
    <w:pPr>
      <w:snapToGrid w:val="0"/>
      <w:jc w:val="center"/>
    </w:pPr>
    <w:rPr>
      <w:b/>
      <w:bCs/>
      <w:sz w:val="24"/>
      <w:szCs w:val="24"/>
    </w:rPr>
  </w:style>
  <w:style w:type="paragraph" w:customStyle="1" w:styleId="ANNEX-heading1">
    <w:name w:val="ANNEX-heading1"/>
    <w:basedOn w:val="Heading1"/>
    <w:next w:val="PARAGRAPH"/>
    <w:qFormat/>
    <w:rsid w:val="00294096"/>
    <w:pPr>
      <w:numPr>
        <w:ilvl w:val="1"/>
        <w:numId w:val="19"/>
      </w:numPr>
      <w:outlineLvl w:val="1"/>
    </w:pPr>
  </w:style>
  <w:style w:type="paragraph" w:customStyle="1" w:styleId="TERM">
    <w:name w:val="TERM"/>
    <w:basedOn w:val="Normal"/>
    <w:next w:val="TERM-definition"/>
    <w:qFormat/>
    <w:rsid w:val="00294096"/>
    <w:pPr>
      <w:keepNext/>
      <w:snapToGrid w:val="0"/>
      <w:ind w:left="340" w:hanging="340"/>
    </w:pPr>
    <w:rPr>
      <w:b/>
      <w:bCs/>
    </w:rPr>
  </w:style>
  <w:style w:type="paragraph" w:customStyle="1" w:styleId="TERM-definition">
    <w:name w:val="TERM-definition"/>
    <w:basedOn w:val="Normal"/>
    <w:next w:val="TERM-number"/>
    <w:qFormat/>
    <w:rsid w:val="00294096"/>
    <w:pPr>
      <w:snapToGrid w:val="0"/>
      <w:spacing w:after="200"/>
    </w:pPr>
  </w:style>
  <w:style w:type="paragraph" w:customStyle="1" w:styleId="TERM-number">
    <w:name w:val="TERM-number"/>
    <w:basedOn w:val="Heading2"/>
    <w:next w:val="TERM"/>
    <w:qFormat/>
    <w:rsid w:val="00294096"/>
    <w:pPr>
      <w:spacing w:after="0"/>
      <w:ind w:left="0" w:firstLine="0"/>
      <w:outlineLvl w:val="9"/>
    </w:pPr>
  </w:style>
  <w:style w:type="character" w:styleId="LineNumber">
    <w:name w:val="line number"/>
    <w:uiPriority w:val="29"/>
    <w:unhideWhenUsed/>
    <w:rsid w:val="00294096"/>
    <w:rPr>
      <w:rFonts w:ascii="Arial" w:hAnsi="Arial" w:cs="Arial"/>
      <w:spacing w:val="8"/>
      <w:sz w:val="16"/>
      <w:lang w:val="en-GB" w:eastAsia="zh-CN" w:bidi="ar-SA"/>
    </w:rPr>
  </w:style>
  <w:style w:type="paragraph" w:styleId="ListNumber3">
    <w:name w:val="List Number 3"/>
    <w:basedOn w:val="ListNumber2"/>
    <w:rsid w:val="00294096"/>
    <w:pPr>
      <w:numPr>
        <w:numId w:val="30"/>
      </w:numPr>
    </w:pPr>
  </w:style>
  <w:style w:type="paragraph" w:styleId="ListBullet5">
    <w:name w:val="List Bullet 5"/>
    <w:basedOn w:val="ListBullet4"/>
    <w:rsid w:val="00294096"/>
    <w:pPr>
      <w:tabs>
        <w:tab w:val="clear" w:pos="1361"/>
        <w:tab w:val="left" w:pos="1701"/>
      </w:tabs>
      <w:ind w:left="1701"/>
    </w:pPr>
  </w:style>
  <w:style w:type="paragraph" w:styleId="ListBullet4">
    <w:name w:val="List Bullet 4"/>
    <w:basedOn w:val="ListBullet3"/>
    <w:rsid w:val="00294096"/>
    <w:pPr>
      <w:tabs>
        <w:tab w:val="clear" w:pos="1021"/>
        <w:tab w:val="left" w:pos="1361"/>
      </w:tabs>
      <w:ind w:left="1361"/>
    </w:pPr>
  </w:style>
  <w:style w:type="paragraph" w:styleId="ListBullet3">
    <w:name w:val="List Bullet 3"/>
    <w:basedOn w:val="ListBullet2"/>
    <w:rsid w:val="00294096"/>
    <w:pPr>
      <w:tabs>
        <w:tab w:val="clear" w:pos="340"/>
        <w:tab w:val="left" w:pos="1021"/>
      </w:tabs>
      <w:ind w:left="1020"/>
    </w:pPr>
  </w:style>
  <w:style w:type="paragraph" w:styleId="ListBullet2">
    <w:name w:val="List Bullet 2"/>
    <w:basedOn w:val="ListBullet"/>
    <w:rsid w:val="00294096"/>
    <w:pPr>
      <w:numPr>
        <w:numId w:val="7"/>
      </w:numPr>
      <w:tabs>
        <w:tab w:val="clear" w:pos="700"/>
      </w:tabs>
      <w:ind w:left="680" w:hanging="340"/>
    </w:pPr>
  </w:style>
  <w:style w:type="paragraph" w:styleId="ListBullet">
    <w:name w:val="List Bullet"/>
    <w:basedOn w:val="Normal"/>
    <w:qFormat/>
    <w:rsid w:val="00294096"/>
    <w:pPr>
      <w:numPr>
        <w:numId w:val="8"/>
      </w:numPr>
      <w:tabs>
        <w:tab w:val="clear" w:pos="720"/>
        <w:tab w:val="left" w:pos="340"/>
      </w:tabs>
      <w:snapToGrid w:val="0"/>
      <w:spacing w:after="100"/>
      <w:ind w:left="340" w:hanging="340"/>
    </w:pPr>
  </w:style>
  <w:style w:type="character" w:styleId="EndnoteReference">
    <w:name w:val="endnote reference"/>
    <w:semiHidden/>
    <w:rsid w:val="00294096"/>
    <w:rPr>
      <w:vertAlign w:val="superscript"/>
    </w:rPr>
  </w:style>
  <w:style w:type="paragraph" w:customStyle="1" w:styleId="TABFIGfootnote">
    <w:name w:val="TAB_FIG_footnote"/>
    <w:basedOn w:val="FootnoteText"/>
    <w:rsid w:val="00294096"/>
    <w:pPr>
      <w:tabs>
        <w:tab w:val="left" w:pos="284"/>
      </w:tabs>
      <w:spacing w:before="60" w:after="60"/>
    </w:pPr>
  </w:style>
  <w:style w:type="character" w:customStyle="1" w:styleId="Reference">
    <w:name w:val="Reference"/>
    <w:uiPriority w:val="29"/>
    <w:semiHidden/>
    <w:rsid w:val="00294096"/>
    <w:rPr>
      <w:rFonts w:ascii="Arial" w:hAnsi="Arial"/>
      <w:noProof/>
      <w:sz w:val="20"/>
      <w:szCs w:val="20"/>
    </w:rPr>
  </w:style>
  <w:style w:type="paragraph" w:customStyle="1" w:styleId="TABLE-cell">
    <w:name w:val="TABLE-cell"/>
    <w:basedOn w:val="PARAGRAPH"/>
    <w:qFormat/>
    <w:rsid w:val="00294096"/>
    <w:pPr>
      <w:spacing w:before="60" w:after="60"/>
      <w:jc w:val="left"/>
    </w:pPr>
    <w:rPr>
      <w:bCs/>
      <w:sz w:val="16"/>
    </w:rPr>
  </w:style>
  <w:style w:type="paragraph" w:styleId="ListContinue">
    <w:name w:val="List Continue"/>
    <w:basedOn w:val="Normal"/>
    <w:rsid w:val="00294096"/>
    <w:pPr>
      <w:snapToGrid w:val="0"/>
      <w:spacing w:after="100"/>
      <w:ind w:left="340"/>
    </w:pPr>
  </w:style>
  <w:style w:type="paragraph" w:styleId="ListContinue2">
    <w:name w:val="List Continue 2"/>
    <w:basedOn w:val="ListContinue"/>
    <w:rsid w:val="00294096"/>
    <w:pPr>
      <w:ind w:left="680"/>
    </w:pPr>
  </w:style>
  <w:style w:type="paragraph" w:styleId="ListContinue3">
    <w:name w:val="List Continue 3"/>
    <w:basedOn w:val="ListContinue2"/>
    <w:rsid w:val="00294096"/>
    <w:pPr>
      <w:ind w:left="1021"/>
    </w:pPr>
  </w:style>
  <w:style w:type="paragraph" w:styleId="ListContinue4">
    <w:name w:val="List Continue 4"/>
    <w:basedOn w:val="ListContinue3"/>
    <w:rsid w:val="00294096"/>
    <w:pPr>
      <w:ind w:left="1361"/>
    </w:pPr>
  </w:style>
  <w:style w:type="paragraph" w:styleId="ListContinue5">
    <w:name w:val="List Continue 5"/>
    <w:basedOn w:val="ListContinue4"/>
    <w:rsid w:val="00294096"/>
    <w:pPr>
      <w:ind w:left="1701"/>
    </w:pPr>
  </w:style>
  <w:style w:type="paragraph" w:styleId="List5">
    <w:name w:val="List 5"/>
    <w:basedOn w:val="List4"/>
    <w:rsid w:val="00294096"/>
    <w:pPr>
      <w:tabs>
        <w:tab w:val="clear" w:pos="1361"/>
        <w:tab w:val="left" w:pos="1701"/>
      </w:tabs>
      <w:ind w:left="1701"/>
    </w:pPr>
  </w:style>
  <w:style w:type="character" w:customStyle="1" w:styleId="VARIABLE">
    <w:name w:val="VARIABLE"/>
    <w:rsid w:val="00294096"/>
    <w:rPr>
      <w:rFonts w:ascii="Times New Roman" w:hAnsi="Times New Roman"/>
      <w:i/>
      <w:iCs/>
    </w:rPr>
  </w:style>
  <w:style w:type="character" w:styleId="Hyperlink">
    <w:name w:val="Hyperlink"/>
    <w:uiPriority w:val="99"/>
    <w:rsid w:val="00294096"/>
    <w:rPr>
      <w:color w:val="0000FF"/>
      <w:u w:val="single"/>
    </w:rPr>
  </w:style>
  <w:style w:type="paragraph" w:styleId="ListNumber">
    <w:name w:val="List Number"/>
    <w:basedOn w:val="List"/>
    <w:qFormat/>
    <w:rsid w:val="00294096"/>
    <w:pPr>
      <w:numPr>
        <w:numId w:val="28"/>
      </w:numPr>
      <w:tabs>
        <w:tab w:val="clear" w:pos="360"/>
        <w:tab w:val="left" w:pos="340"/>
      </w:tabs>
      <w:ind w:left="340" w:hanging="340"/>
    </w:pPr>
  </w:style>
  <w:style w:type="paragraph" w:styleId="ListNumber2">
    <w:name w:val="List Number 2"/>
    <w:basedOn w:val="ListNumber"/>
    <w:rsid w:val="00294096"/>
    <w:pPr>
      <w:numPr>
        <w:numId w:val="29"/>
      </w:numPr>
      <w:tabs>
        <w:tab w:val="left" w:pos="340"/>
      </w:tabs>
    </w:pPr>
  </w:style>
  <w:style w:type="character" w:styleId="FollowedHyperlink">
    <w:name w:val="FollowedHyperlink"/>
    <w:uiPriority w:val="99"/>
    <w:rsid w:val="00294096"/>
    <w:rPr>
      <w:color w:val="0000FF"/>
      <w:u w:val="single"/>
    </w:rPr>
  </w:style>
  <w:style w:type="paragraph" w:customStyle="1" w:styleId="TABLE-centered">
    <w:name w:val="TABLE-centered"/>
    <w:basedOn w:val="TABLE-cell"/>
    <w:rsid w:val="00294096"/>
    <w:pPr>
      <w:jc w:val="center"/>
    </w:pPr>
  </w:style>
  <w:style w:type="paragraph" w:styleId="ListNumber4">
    <w:name w:val="List Number 4"/>
    <w:basedOn w:val="ListNumber3"/>
    <w:rsid w:val="00294096"/>
    <w:pPr>
      <w:numPr>
        <w:numId w:val="32"/>
      </w:numPr>
    </w:pPr>
  </w:style>
  <w:style w:type="paragraph" w:styleId="ListNumber5">
    <w:name w:val="List Number 5"/>
    <w:basedOn w:val="ListNumber4"/>
    <w:rsid w:val="00294096"/>
    <w:pPr>
      <w:numPr>
        <w:numId w:val="34"/>
      </w:numPr>
    </w:pPr>
  </w:style>
  <w:style w:type="paragraph" w:styleId="TableofFigures">
    <w:name w:val="table of figures"/>
    <w:basedOn w:val="TOC1"/>
    <w:uiPriority w:val="99"/>
    <w:semiHidden/>
    <w:rsid w:val="00294096"/>
    <w:pPr>
      <w:ind w:left="0" w:firstLine="0"/>
    </w:pPr>
  </w:style>
  <w:style w:type="paragraph" w:styleId="Title">
    <w:name w:val="Title"/>
    <w:basedOn w:val="MAIN-TITLE"/>
    <w:link w:val="TitleChar"/>
    <w:qFormat/>
    <w:rsid w:val="00294096"/>
    <w:rPr>
      <w:kern w:val="28"/>
    </w:rPr>
  </w:style>
  <w:style w:type="character" w:customStyle="1" w:styleId="TitleChar">
    <w:name w:val="Title Char"/>
    <w:link w:val="Title"/>
    <w:rsid w:val="00294096"/>
    <w:rPr>
      <w:rFonts w:ascii="Arial" w:eastAsia="Times New Roman" w:hAnsi="Arial" w:cs="Arial"/>
      <w:b/>
      <w:bCs/>
      <w:spacing w:val="8"/>
      <w:kern w:val="28"/>
      <w:sz w:val="24"/>
      <w:szCs w:val="24"/>
      <w:lang w:eastAsia="zh-CN"/>
    </w:rPr>
  </w:style>
  <w:style w:type="paragraph" w:styleId="BlockText">
    <w:name w:val="Block Text"/>
    <w:basedOn w:val="Normal"/>
    <w:uiPriority w:val="59"/>
    <w:semiHidden/>
    <w:rsid w:val="00294096"/>
    <w:pPr>
      <w:spacing w:after="120"/>
      <w:ind w:left="1440" w:right="1440"/>
    </w:pPr>
  </w:style>
  <w:style w:type="paragraph" w:customStyle="1" w:styleId="AMD-Heading1">
    <w:name w:val="AMD-Heading1"/>
    <w:basedOn w:val="PARAGRAPH"/>
    <w:next w:val="PARAGRAPH"/>
    <w:rsid w:val="00294096"/>
    <w:pPr>
      <w:keepNext/>
      <w:tabs>
        <w:tab w:val="left" w:pos="397"/>
      </w:tabs>
      <w:suppressAutoHyphens/>
      <w:spacing w:before="200"/>
      <w:ind w:left="397" w:hanging="397"/>
      <w:jc w:val="left"/>
      <w:outlineLvl w:val="0"/>
    </w:pPr>
    <w:rPr>
      <w:b/>
      <w:sz w:val="22"/>
    </w:rPr>
  </w:style>
  <w:style w:type="paragraph" w:customStyle="1" w:styleId="AMD-Heading2">
    <w:name w:val="AMD-Heading2..."/>
    <w:basedOn w:val="PARAGRAPH"/>
    <w:next w:val="PARAGRAPH"/>
    <w:rsid w:val="00294096"/>
    <w:pPr>
      <w:keepNext/>
      <w:tabs>
        <w:tab w:val="left" w:pos="624"/>
      </w:tabs>
      <w:suppressAutoHyphens/>
      <w:spacing w:after="100"/>
      <w:ind w:left="624" w:hanging="624"/>
      <w:outlineLvl w:val="1"/>
    </w:pPr>
    <w:rPr>
      <w:b/>
    </w:rPr>
  </w:style>
  <w:style w:type="paragraph" w:customStyle="1" w:styleId="ANNEX-heading2">
    <w:name w:val="ANNEX-heading2"/>
    <w:basedOn w:val="Heading2"/>
    <w:next w:val="PARAGRAPH"/>
    <w:qFormat/>
    <w:rsid w:val="00294096"/>
    <w:pPr>
      <w:numPr>
        <w:ilvl w:val="2"/>
        <w:numId w:val="19"/>
      </w:numPr>
      <w:outlineLvl w:val="2"/>
    </w:pPr>
  </w:style>
  <w:style w:type="paragraph" w:customStyle="1" w:styleId="ANNEX-heading3">
    <w:name w:val="ANNEX-heading3"/>
    <w:basedOn w:val="Heading3"/>
    <w:next w:val="PARAGRAPH"/>
    <w:rsid w:val="00294096"/>
    <w:pPr>
      <w:numPr>
        <w:ilvl w:val="3"/>
        <w:numId w:val="19"/>
      </w:numPr>
      <w:outlineLvl w:val="3"/>
    </w:pPr>
  </w:style>
  <w:style w:type="paragraph" w:customStyle="1" w:styleId="ANNEX-heading4">
    <w:name w:val="ANNEX-heading4"/>
    <w:basedOn w:val="Heading4"/>
    <w:next w:val="PARAGRAPH"/>
    <w:rsid w:val="00294096"/>
    <w:pPr>
      <w:numPr>
        <w:ilvl w:val="4"/>
        <w:numId w:val="19"/>
      </w:numPr>
      <w:outlineLvl w:val="4"/>
    </w:pPr>
  </w:style>
  <w:style w:type="paragraph" w:customStyle="1" w:styleId="ANNEX-heading5">
    <w:name w:val="ANNEX-heading5"/>
    <w:basedOn w:val="Heading5"/>
    <w:next w:val="PARAGRAPH"/>
    <w:rsid w:val="00294096"/>
    <w:pPr>
      <w:numPr>
        <w:ilvl w:val="5"/>
        <w:numId w:val="19"/>
      </w:numPr>
      <w:outlineLvl w:val="5"/>
    </w:pPr>
  </w:style>
  <w:style w:type="character" w:customStyle="1" w:styleId="SUPerscript">
    <w:name w:val="SUPerscript"/>
    <w:rsid w:val="00294096"/>
    <w:rPr>
      <w:kern w:val="0"/>
      <w:position w:val="6"/>
      <w:sz w:val="16"/>
      <w:szCs w:val="16"/>
    </w:rPr>
  </w:style>
  <w:style w:type="character" w:customStyle="1" w:styleId="SUBscript">
    <w:name w:val="SUBscript"/>
    <w:rsid w:val="00294096"/>
    <w:rPr>
      <w:kern w:val="0"/>
      <w:position w:val="-6"/>
      <w:sz w:val="16"/>
      <w:szCs w:val="16"/>
    </w:rPr>
  </w:style>
  <w:style w:type="paragraph" w:customStyle="1" w:styleId="ListDash">
    <w:name w:val="List Dash"/>
    <w:basedOn w:val="ListBullet"/>
    <w:qFormat/>
    <w:rsid w:val="00294096"/>
    <w:pPr>
      <w:numPr>
        <w:numId w:val="2"/>
      </w:numPr>
    </w:pPr>
  </w:style>
  <w:style w:type="paragraph" w:customStyle="1" w:styleId="TERM-number3">
    <w:name w:val="TERM-number 3"/>
    <w:basedOn w:val="Heading3"/>
    <w:next w:val="TERM"/>
    <w:rsid w:val="00294096"/>
    <w:pPr>
      <w:spacing w:after="0"/>
      <w:ind w:left="0" w:firstLine="0"/>
      <w:outlineLvl w:val="9"/>
    </w:pPr>
  </w:style>
  <w:style w:type="character" w:customStyle="1" w:styleId="SMALLCAPS">
    <w:name w:val="SMALL CAPS"/>
    <w:rsid w:val="00294096"/>
    <w:rPr>
      <w:caps w:val="0"/>
      <w:smallCaps/>
      <w:strike w:val="0"/>
      <w:dstrike w:val="0"/>
      <w:vanish w:val="0"/>
      <w:vertAlign w:val="baseline"/>
    </w:rPr>
  </w:style>
  <w:style w:type="paragraph" w:customStyle="1" w:styleId="NumberedPARAlevel3">
    <w:name w:val="Numbered PARA (level 3)"/>
    <w:basedOn w:val="Heading3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2">
    <w:name w:val="List Dash 2"/>
    <w:basedOn w:val="ListBullet2"/>
    <w:rsid w:val="00294096"/>
    <w:pPr>
      <w:numPr>
        <w:numId w:val="9"/>
      </w:numPr>
      <w:tabs>
        <w:tab w:val="clear" w:pos="340"/>
      </w:tabs>
    </w:pPr>
  </w:style>
  <w:style w:type="paragraph" w:customStyle="1" w:styleId="NumberedPARAlevel2">
    <w:name w:val="Numbered PARA (level 2)"/>
    <w:basedOn w:val="Heading2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3">
    <w:name w:val="List Dash 3"/>
    <w:basedOn w:val="Normal"/>
    <w:rsid w:val="00294096"/>
    <w:pPr>
      <w:numPr>
        <w:numId w:val="11"/>
      </w:numPr>
      <w:tabs>
        <w:tab w:val="clear" w:pos="340"/>
        <w:tab w:val="left" w:pos="1021"/>
      </w:tabs>
      <w:snapToGrid w:val="0"/>
      <w:spacing w:after="100"/>
      <w:ind w:left="1020"/>
    </w:pPr>
  </w:style>
  <w:style w:type="paragraph" w:customStyle="1" w:styleId="ListDash4">
    <w:name w:val="List Dash 4"/>
    <w:basedOn w:val="Normal"/>
    <w:rsid w:val="00294096"/>
    <w:pPr>
      <w:numPr>
        <w:numId w:val="10"/>
      </w:numPr>
      <w:snapToGrid w:val="0"/>
      <w:spacing w:after="100"/>
    </w:pPr>
  </w:style>
  <w:style w:type="paragraph" w:customStyle="1" w:styleId="PARAEQUATION">
    <w:name w:val="PARAEQUATION"/>
    <w:basedOn w:val="Normal"/>
    <w:next w:val="PARAGRAPH"/>
    <w:qFormat/>
    <w:rsid w:val="00294096"/>
    <w:pPr>
      <w:tabs>
        <w:tab w:val="center" w:pos="4536"/>
        <w:tab w:val="right" w:pos="9072"/>
      </w:tabs>
      <w:snapToGrid w:val="0"/>
      <w:spacing w:before="200" w:after="200"/>
    </w:pPr>
  </w:style>
  <w:style w:type="paragraph" w:customStyle="1" w:styleId="TERM-deprecated">
    <w:name w:val="TERM-deprecated"/>
    <w:basedOn w:val="TERM"/>
    <w:next w:val="TERM-definition"/>
    <w:qFormat/>
    <w:rsid w:val="00294096"/>
    <w:rPr>
      <w:b w:val="0"/>
    </w:rPr>
  </w:style>
  <w:style w:type="paragraph" w:customStyle="1" w:styleId="TERM-admitted">
    <w:name w:val="TERM-admitted"/>
    <w:basedOn w:val="TERM"/>
    <w:next w:val="TERM-definition"/>
    <w:qFormat/>
    <w:rsid w:val="00294096"/>
    <w:rPr>
      <w:b w:val="0"/>
    </w:rPr>
  </w:style>
  <w:style w:type="paragraph" w:customStyle="1" w:styleId="TERM-note">
    <w:name w:val="TERM-note"/>
    <w:basedOn w:val="NOTE"/>
    <w:next w:val="TERM-number"/>
    <w:qFormat/>
    <w:rsid w:val="00294096"/>
  </w:style>
  <w:style w:type="paragraph" w:customStyle="1" w:styleId="EXAMPLE">
    <w:name w:val="EXAMPLE"/>
    <w:basedOn w:val="NOTE"/>
    <w:next w:val="PARAGRAPH"/>
    <w:qFormat/>
    <w:rsid w:val="00294096"/>
  </w:style>
  <w:style w:type="paragraph" w:customStyle="1" w:styleId="TERM-example">
    <w:name w:val="TERM-example"/>
    <w:basedOn w:val="EXAMPLE"/>
    <w:next w:val="TERM-number"/>
    <w:qFormat/>
    <w:rsid w:val="00294096"/>
  </w:style>
  <w:style w:type="paragraph" w:customStyle="1" w:styleId="TERM-source">
    <w:name w:val="TERM-source"/>
    <w:basedOn w:val="Normal"/>
    <w:next w:val="TERM-number"/>
    <w:qFormat/>
    <w:rsid w:val="00294096"/>
    <w:pPr>
      <w:snapToGrid w:val="0"/>
      <w:spacing w:before="100" w:after="200"/>
    </w:pPr>
  </w:style>
  <w:style w:type="character" w:styleId="Emphasis">
    <w:name w:val="Emphasis"/>
    <w:qFormat/>
    <w:rsid w:val="00294096"/>
    <w:rPr>
      <w:i/>
      <w:iCs/>
    </w:rPr>
  </w:style>
  <w:style w:type="character" w:styleId="Strong">
    <w:name w:val="Strong"/>
    <w:qFormat/>
    <w:rsid w:val="00294096"/>
    <w:rPr>
      <w:b/>
      <w:bCs/>
    </w:rPr>
  </w:style>
  <w:style w:type="paragraph" w:customStyle="1" w:styleId="TERM-number4">
    <w:name w:val="TERM-number 4"/>
    <w:basedOn w:val="Heading4"/>
    <w:next w:val="TERM"/>
    <w:qFormat/>
    <w:rsid w:val="00294096"/>
    <w:pPr>
      <w:spacing w:after="0"/>
      <w:outlineLvl w:val="9"/>
    </w:pPr>
  </w:style>
  <w:style w:type="character" w:customStyle="1" w:styleId="SMALLCAPSemphasis">
    <w:name w:val="SMALL CAPS emphasis"/>
    <w:qFormat/>
    <w:rsid w:val="00294096"/>
    <w:rPr>
      <w:i/>
      <w:caps w:val="0"/>
      <w:smallCaps/>
      <w:strike w:val="0"/>
      <w:dstrike w:val="0"/>
      <w:vanish w:val="0"/>
      <w:vertAlign w:val="baseline"/>
    </w:rPr>
  </w:style>
  <w:style w:type="character" w:customStyle="1" w:styleId="SMALLCAPSstrong">
    <w:name w:val="SMALL CAPS strong"/>
    <w:qFormat/>
    <w:rsid w:val="00294096"/>
    <w:rPr>
      <w:b/>
      <w:caps w:val="0"/>
      <w:smallCaps/>
      <w:strike w:val="0"/>
      <w:dstrike w:val="0"/>
      <w:vanish w:val="0"/>
      <w:vertAlign w:val="baseline"/>
    </w:rPr>
  </w:style>
  <w:style w:type="paragraph" w:customStyle="1" w:styleId="BIBLIOGRAPHY-numbered">
    <w:name w:val="BIBLIOGRAPHY-numbered"/>
    <w:basedOn w:val="PARAGRAPH"/>
    <w:qFormat/>
    <w:rsid w:val="00294096"/>
    <w:pPr>
      <w:numPr>
        <w:numId w:val="12"/>
      </w:numPr>
      <w:jc w:val="left"/>
    </w:pPr>
  </w:style>
  <w:style w:type="paragraph" w:customStyle="1" w:styleId="ListNumberalt">
    <w:name w:val="List Number alt"/>
    <w:basedOn w:val="Normal"/>
    <w:qFormat/>
    <w:rsid w:val="00294096"/>
    <w:pPr>
      <w:numPr>
        <w:numId w:val="13"/>
      </w:numPr>
      <w:tabs>
        <w:tab w:val="left" w:pos="357"/>
      </w:tabs>
      <w:snapToGrid w:val="0"/>
      <w:spacing w:after="100"/>
    </w:pPr>
  </w:style>
  <w:style w:type="paragraph" w:customStyle="1" w:styleId="ListNumberalt2">
    <w:name w:val="List Number alt 2"/>
    <w:basedOn w:val="ListNumberalt"/>
    <w:qFormat/>
    <w:rsid w:val="00294096"/>
    <w:pPr>
      <w:numPr>
        <w:ilvl w:val="1"/>
      </w:numPr>
      <w:tabs>
        <w:tab w:val="clear" w:pos="357"/>
        <w:tab w:val="left" w:pos="680"/>
      </w:tabs>
      <w:ind w:left="675" w:hanging="318"/>
    </w:pPr>
  </w:style>
  <w:style w:type="paragraph" w:customStyle="1" w:styleId="ListNumberalt3">
    <w:name w:val="List Number alt 3"/>
    <w:basedOn w:val="ListNumberalt2"/>
    <w:qFormat/>
    <w:rsid w:val="00294096"/>
    <w:pPr>
      <w:numPr>
        <w:ilvl w:val="2"/>
      </w:numPr>
    </w:pPr>
  </w:style>
  <w:style w:type="character" w:customStyle="1" w:styleId="SUBscript-small">
    <w:name w:val="SUBscript-small"/>
    <w:qFormat/>
    <w:rsid w:val="00294096"/>
    <w:rPr>
      <w:kern w:val="0"/>
      <w:position w:val="-6"/>
      <w:sz w:val="12"/>
      <w:szCs w:val="16"/>
    </w:rPr>
  </w:style>
  <w:style w:type="character" w:customStyle="1" w:styleId="SUPerscript-small">
    <w:name w:val="SUPerscript-small"/>
    <w:qFormat/>
    <w:rsid w:val="00294096"/>
    <w:rPr>
      <w:kern w:val="0"/>
      <w:position w:val="6"/>
      <w:sz w:val="12"/>
      <w:szCs w:val="16"/>
    </w:rPr>
  </w:style>
  <w:style w:type="character" w:styleId="IntenseEmphasis">
    <w:name w:val="Intense Emphasis"/>
    <w:qFormat/>
    <w:rsid w:val="00294096"/>
    <w:rPr>
      <w:b/>
      <w:bCs/>
      <w:i/>
      <w:iCs/>
      <w:color w:val="auto"/>
    </w:rPr>
  </w:style>
  <w:style w:type="paragraph" w:customStyle="1" w:styleId="CODE">
    <w:name w:val="CODE"/>
    <w:basedOn w:val="Normal"/>
    <w:rsid w:val="00294096"/>
    <w:pPr>
      <w:snapToGrid w:val="0"/>
      <w:spacing w:before="100" w:after="100"/>
      <w:contextualSpacing/>
      <w:jc w:val="left"/>
    </w:pPr>
    <w:rPr>
      <w:rFonts w:ascii="Courier New" w:hAnsi="Courier New"/>
      <w:noProof/>
      <w:spacing w:val="-2"/>
      <w:sz w:val="18"/>
    </w:rPr>
  </w:style>
  <w:style w:type="paragraph" w:customStyle="1" w:styleId="FIGURE">
    <w:name w:val="FIGURE"/>
    <w:basedOn w:val="Normal"/>
    <w:next w:val="FIGURE-title"/>
    <w:qFormat/>
    <w:rsid w:val="00294096"/>
    <w:pPr>
      <w:keepNext/>
      <w:snapToGrid w:val="0"/>
      <w:spacing w:before="100" w:after="200"/>
      <w:jc w:val="center"/>
    </w:pPr>
  </w:style>
  <w:style w:type="paragraph" w:customStyle="1" w:styleId="IECINSTRUCTIONS">
    <w:name w:val="IEC_INSTRUCTIONS"/>
    <w:basedOn w:val="Normal"/>
    <w:uiPriority w:val="99"/>
    <w:semiHidden/>
    <w:qFormat/>
    <w:rsid w:val="00294096"/>
    <w:pPr>
      <w:pBdr>
        <w:top w:val="dashed" w:sz="6" w:space="5" w:color="C00000"/>
        <w:left w:val="dashed" w:sz="6" w:space="5" w:color="C00000"/>
        <w:bottom w:val="dashed" w:sz="6" w:space="5" w:color="C00000"/>
        <w:right w:val="dashed" w:sz="6" w:space="5" w:color="C00000"/>
      </w:pBdr>
      <w:spacing w:before="60" w:after="60"/>
      <w:ind w:left="567" w:right="567"/>
      <w:jc w:val="left"/>
    </w:pPr>
    <w:rPr>
      <w:rFonts w:ascii="Cambria" w:hAnsi="Cambria"/>
      <w:color w:val="0070C0"/>
    </w:rPr>
  </w:style>
  <w:style w:type="numbering" w:customStyle="1" w:styleId="Annexes">
    <w:name w:val="Annexes"/>
    <w:rsid w:val="00294096"/>
    <w:pPr>
      <w:numPr>
        <w:numId w:val="18"/>
      </w:numPr>
    </w:pPr>
  </w:style>
  <w:style w:type="numbering" w:customStyle="1" w:styleId="Headings">
    <w:name w:val="Headings"/>
    <w:rsid w:val="00294096"/>
    <w:pPr>
      <w:numPr>
        <w:numId w:val="20"/>
      </w:numPr>
    </w:pPr>
  </w:style>
  <w:style w:type="character" w:customStyle="1" w:styleId="PARAGRAPHChar">
    <w:name w:val="PARAGRAPH Char"/>
    <w:link w:val="PARAGRAPH"/>
    <w:rsid w:val="00294096"/>
    <w:rPr>
      <w:rFonts w:ascii="Arial" w:eastAsia="Times New Roman" w:hAnsi="Arial" w:cs="Arial"/>
      <w:spacing w:val="8"/>
      <w:lang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rsid w:val="00294096"/>
  </w:style>
  <w:style w:type="paragraph" w:styleId="Caption">
    <w:name w:val="caption"/>
    <w:basedOn w:val="Normal"/>
    <w:next w:val="Normal"/>
    <w:uiPriority w:val="35"/>
    <w:qFormat/>
    <w:rsid w:val="00294096"/>
    <w:rPr>
      <w:b/>
      <w:bCs/>
    </w:rPr>
  </w:style>
  <w:style w:type="paragraph" w:styleId="EnvelopeAddress">
    <w:name w:val="envelope address"/>
    <w:basedOn w:val="Normal"/>
    <w:uiPriority w:val="99"/>
    <w:semiHidden/>
    <w:unhideWhenUsed/>
    <w:rsid w:val="00294096"/>
    <w:pPr>
      <w:framePr w:w="7920" w:h="1980" w:hRule="exact" w:hSpace="180" w:wrap="auto" w:hAnchor="page" w:xAlign="center" w:yAlign="bottom"/>
      <w:ind w:left="2880"/>
    </w:pPr>
    <w:rPr>
      <w:rFonts w:ascii="Cambria" w:eastAsia="MS Gothic" w:hAnsi="Cambria" w:cs="Times New Roman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94096"/>
    <w:rPr>
      <w:rFonts w:ascii="Cambria" w:eastAsia="MS Gothic" w:hAnsi="Cambria"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9409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9409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9409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9409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9409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9409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9409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9409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9409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94096"/>
    <w:rPr>
      <w:rFonts w:ascii="Cambria" w:eastAsia="MS Gothic" w:hAnsi="Cambria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94096"/>
    <w:pPr>
      <w:ind w:left="567"/>
    </w:pPr>
  </w:style>
  <w:style w:type="paragraph" w:styleId="NoSpacing">
    <w:name w:val="No Spacing"/>
    <w:uiPriority w:val="1"/>
    <w:qFormat/>
    <w:rsid w:val="00294096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29409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94096"/>
    <w:pPr>
      <w:ind w:left="567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94096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294096"/>
    <w:pPr>
      <w:spacing w:before="120"/>
    </w:pPr>
    <w:rPr>
      <w:rFonts w:ascii="Cambria" w:eastAsia="MS Gothic" w:hAnsi="Cambria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294096"/>
    <w:pPr>
      <w:numPr>
        <w:numId w:val="0"/>
      </w:numPr>
      <w:suppressAutoHyphens w:val="0"/>
      <w:snapToGrid/>
      <w:spacing w:before="240" w:after="60"/>
      <w:jc w:val="both"/>
      <w:outlineLvl w:val="9"/>
    </w:pPr>
    <w:rPr>
      <w:rFonts w:ascii="Cambria" w:eastAsia="MS Gothic" w:hAnsi="Cambria" w:cs="Times New Roman"/>
      <w:kern w:val="32"/>
      <w:sz w:val="32"/>
      <w:szCs w:val="32"/>
    </w:rPr>
  </w:style>
  <w:style w:type="paragraph" w:customStyle="1" w:styleId="FORM-label">
    <w:name w:val="FORM-label"/>
    <w:basedOn w:val="TABLE-cell"/>
    <w:qFormat/>
    <w:rsid w:val="00F34C9C"/>
  </w:style>
  <w:style w:type="paragraph" w:customStyle="1" w:styleId="FORM-Title">
    <w:name w:val="FORM-Title"/>
    <w:basedOn w:val="PARAGRAPH"/>
    <w:qFormat/>
    <w:rsid w:val="003A1EC4"/>
    <w:pPr>
      <w:jc w:val="right"/>
    </w:pPr>
  </w:style>
  <w:style w:type="paragraph" w:customStyle="1" w:styleId="FORM-Reference">
    <w:name w:val="FORM-Reference"/>
    <w:basedOn w:val="PARAGRAPH"/>
    <w:qFormat/>
    <w:rsid w:val="003A1EC4"/>
    <w:pPr>
      <w:spacing w:after="360"/>
      <w:jc w:val="right"/>
    </w:pPr>
    <w:rPr>
      <w:b/>
      <w:color w:val="323232"/>
      <w:sz w:val="36"/>
    </w:rPr>
  </w:style>
  <w:style w:type="paragraph" w:customStyle="1" w:styleId="FORM-content">
    <w:name w:val="FORM-content"/>
    <w:basedOn w:val="TABLE-cell"/>
    <w:qFormat/>
    <w:rsid w:val="001443B8"/>
    <w:pPr>
      <w:spacing w:after="200"/>
    </w:pPr>
    <w:rPr>
      <w:color w:val="323232"/>
    </w:rPr>
  </w:style>
  <w:style w:type="paragraph" w:customStyle="1" w:styleId="FORM-content-emphasis">
    <w:name w:val="FORM-content-emphasis"/>
    <w:basedOn w:val="FORM-content"/>
    <w:qFormat/>
    <w:rsid w:val="003A1EC4"/>
    <w:rPr>
      <w:b/>
    </w:rPr>
  </w:style>
  <w:style w:type="paragraph" w:customStyle="1" w:styleId="FORM-admin">
    <w:name w:val="FORM-admin"/>
    <w:basedOn w:val="FORM-content"/>
    <w:qFormat/>
    <w:rsid w:val="003A1EC4"/>
    <w:pPr>
      <w:jc w:val="both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4D56"/>
    <w:rPr>
      <w:color w:val="605E5C"/>
      <w:shd w:val="clear" w:color="auto" w:fill="E1DFDD"/>
    </w:rPr>
  </w:style>
  <w:style w:type="paragraph" w:customStyle="1" w:styleId="NormalHanging8mm">
    <w:name w:val="Normal Hanging 8 mm"/>
    <w:basedOn w:val="Normal"/>
    <w:qFormat/>
    <w:rsid w:val="00354D56"/>
    <w:pPr>
      <w:tabs>
        <w:tab w:val="left" w:pos="454"/>
      </w:tabs>
      <w:ind w:left="454" w:hanging="454"/>
      <w:jc w:val="left"/>
    </w:pPr>
    <w:rPr>
      <w:rFonts w:eastAsiaTheme="minorHAnsi" w:cstheme="minorBidi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14074"/>
    <w:rPr>
      <w:rFonts w:ascii="Arial" w:eastAsia="Times New Roman" w:hAnsi="Arial" w:cs="Arial"/>
      <w:spacing w:val="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869"/>
    <w:rPr>
      <w:rFonts w:eastAsia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869"/>
    <w:rPr>
      <w:rFonts w:ascii="Arial" w:eastAsiaTheme="minorHAnsi" w:hAnsi="Arial" w:cstheme="minorBid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14869"/>
    <w:rPr>
      <w:color w:val="808080"/>
    </w:rPr>
  </w:style>
  <w:style w:type="table" w:customStyle="1" w:styleId="TableGrid1">
    <w:name w:val="Table Grid1"/>
    <w:basedOn w:val="TableNormal"/>
    <w:uiPriority w:val="39"/>
    <w:rsid w:val="00C14869"/>
    <w:rPr>
      <w:rFonts w:asciiTheme="minorHAnsi" w:eastAsiaTheme="minorHAnsi" w:hAnsiTheme="minorHAnsi" w:cstheme="minorBidi"/>
      <w:sz w:val="22"/>
      <w:szCs w:val="22"/>
      <w:lang w:val="fr-CH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2B4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2B4D"/>
    <w:rPr>
      <w:rFonts w:eastAsia="Times New Roman" w:cs="Arial"/>
      <w:b/>
      <w:bCs/>
      <w:spacing w:val="8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2B4D"/>
    <w:rPr>
      <w:rFonts w:ascii="Arial" w:eastAsia="Times New Roman" w:hAnsi="Arial" w:cs="Arial"/>
      <w:b/>
      <w:bCs/>
      <w:spacing w:val="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8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nnect.iso.org/display/standards/Stakeholders+and+liaison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7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0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mb@iso.org" TargetMode="External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2" Type="http://schemas.openxmlformats.org/officeDocument/2006/relationships/hyperlink" Target="https://www.iso.org/resources/publicly-available-resources.html?t=712usHn2eATZXjtj0c3FIJ16gvWZXP-_fykOV8H1WAolmA84oAGBwILzOVFUEc46&amp;view=document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81CE2EAB8D433F9B2168F7F126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D69D9-C4FB-4CC8-9385-423587442725}"/>
      </w:docPartPr>
      <w:docPartBody>
        <w:p w:rsidR="00666226" w:rsidRDefault="002C4C33" w:rsidP="002C4C33">
          <w:pPr>
            <w:pStyle w:val="9981CE2EAB8D433F9B2168F7F12671E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40688F44EE644AA8ABBF404E70010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02B49-6A03-4928-8995-5C62217F063E}"/>
      </w:docPartPr>
      <w:docPartBody>
        <w:p w:rsidR="00666226" w:rsidRDefault="002C4C33" w:rsidP="002C4C33">
          <w:pPr>
            <w:pStyle w:val="40688F44EE644AA8ABBF404E7001068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937EAD871174DA48C7AC0874D8F1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706A4-BF7A-4B66-8382-947C40AE3D43}"/>
      </w:docPartPr>
      <w:docPartBody>
        <w:p w:rsidR="00666226" w:rsidRDefault="002C4C33" w:rsidP="002C4C33">
          <w:pPr>
            <w:pStyle w:val="A937EAD871174DA48C7AC0874D8F1E0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6A093568EC4463B8FEC6ADA9BDC5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233EE-42B2-412F-AF8D-C42E39D41335}"/>
      </w:docPartPr>
      <w:docPartBody>
        <w:p w:rsidR="00666226" w:rsidRDefault="002C4C33" w:rsidP="002C4C33">
          <w:pPr>
            <w:pStyle w:val="D6A093568EC4463B8FEC6ADA9BDC5D2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28317260F6C43C69C6C984919830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4B19-900F-4451-9855-D1226F364971}"/>
      </w:docPartPr>
      <w:docPartBody>
        <w:p w:rsidR="00666226" w:rsidRDefault="002C4C33" w:rsidP="002C4C33">
          <w:pPr>
            <w:pStyle w:val="D28317260F6C43C69C6C984919830FD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C7CCB39E0714FDB87194D445C79E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65B94-C45C-41E0-B200-1429CB750748}"/>
      </w:docPartPr>
      <w:docPartBody>
        <w:p w:rsidR="00666226" w:rsidRDefault="002C4C33" w:rsidP="002C4C33">
          <w:pPr>
            <w:pStyle w:val="8C7CCB39E0714FDB87194D445C79E66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44C91595D6A479097791D16CAF2A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77921-0FCE-4731-9708-C2CBE191AAF5}"/>
      </w:docPartPr>
      <w:docPartBody>
        <w:p w:rsidR="00666226" w:rsidRDefault="002C4C33" w:rsidP="002C4C33">
          <w:pPr>
            <w:pStyle w:val="E44C91595D6A479097791D16CAF2A48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E42EB81B65B44CA81939C58C8C3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34DDB-DAB7-43FD-8A04-D6BD3AC51BB4}"/>
      </w:docPartPr>
      <w:docPartBody>
        <w:p w:rsidR="00666226" w:rsidRDefault="002C4C33" w:rsidP="002C4C33">
          <w:pPr>
            <w:pStyle w:val="5E42EB81B65B44CA81939C58C8C342A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EB09E977B774442BBD020C9DC1D6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03E27-87AC-4813-A676-DB4794952A0D}"/>
      </w:docPartPr>
      <w:docPartBody>
        <w:p w:rsidR="00666226" w:rsidRDefault="002C4C33" w:rsidP="002C4C33">
          <w:pPr>
            <w:pStyle w:val="EEB09E977B774442BBD020C9DC1D6E2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9EAB5-6C4E-439D-98C6-4AC10FA0348A}"/>
      </w:docPartPr>
      <w:docPartBody>
        <w:p w:rsidR="00CB3176" w:rsidRDefault="00E56B8A"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EB0429C7649D984890D74A593E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A3FF1-9846-45A1-8F2E-8F4A858CD29B}"/>
      </w:docPartPr>
      <w:docPartBody>
        <w:p w:rsidR="00CB3176" w:rsidRDefault="00E56B8A" w:rsidP="00E56B8A">
          <w:pPr>
            <w:pStyle w:val="590EB0429C7649D984890D74A593EACB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257AC1D76B481D8813D5009E349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9182B-5185-4148-B227-6A20B916F837}"/>
      </w:docPartPr>
      <w:docPartBody>
        <w:p w:rsidR="00CB3176" w:rsidRDefault="00E56B8A" w:rsidP="00E56B8A">
          <w:pPr>
            <w:pStyle w:val="4A257AC1D76B481D8813D5009E349464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68A6F-D31C-4DE4-947B-2299AD1737B3}"/>
      </w:docPartPr>
      <w:docPartBody>
        <w:p w:rsidR="00CB3176" w:rsidRDefault="00E56B8A">
          <w:r w:rsidRPr="001346E7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5242B91A19459FB0C424B2313E2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B261F-3208-4009-AEB3-E87418F2B055}"/>
      </w:docPartPr>
      <w:docPartBody>
        <w:p w:rsidR="00CB3176" w:rsidRDefault="00E56B8A" w:rsidP="00E56B8A">
          <w:pPr>
            <w:pStyle w:val="4A5242B91A19459FB0C424B2313E2B17"/>
          </w:pPr>
          <w:r w:rsidRPr="001346E7">
            <w:rPr>
              <w:rStyle w:val="PlaceholderText"/>
            </w:rPr>
            <w:t>Click or tap to enter a date.</w:t>
          </w:r>
        </w:p>
      </w:docPartBody>
    </w:docPart>
    <w:docPart>
      <w:docPartPr>
        <w:name w:val="2147EC880A884BEC82F3D38272729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407C0-A9DA-462E-A370-FEC241982483}"/>
      </w:docPartPr>
      <w:docPartBody>
        <w:p w:rsidR="00CB3176" w:rsidRDefault="00E56B8A" w:rsidP="00E56B8A">
          <w:pPr>
            <w:pStyle w:val="2147EC880A884BEC82F3D38272729F2A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B55DC99B0E4DFA95D3C6335D9C7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A19A5-AE91-4691-9C9D-7E184AFE081E}"/>
      </w:docPartPr>
      <w:docPartBody>
        <w:p w:rsidR="00CB3176" w:rsidRDefault="00E56B8A" w:rsidP="00E56B8A">
          <w:pPr>
            <w:pStyle w:val="4BB55DC99B0E4DFA95D3C6335D9C79B3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4F5375057F4165829CDAF2964C6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6CFF9-27BF-48E7-8E3F-B1CCE8A97C33}"/>
      </w:docPartPr>
      <w:docPartBody>
        <w:p w:rsidR="00CB3176" w:rsidRDefault="00E56B8A" w:rsidP="00E56B8A">
          <w:pPr>
            <w:pStyle w:val="334F5375057F4165829CDAF2964C6E58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C91B1E422748E39DDF1EE62AB66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0A6AF-7799-4432-8B3F-E027E1DFB71B}"/>
      </w:docPartPr>
      <w:docPartBody>
        <w:p w:rsidR="00CB3176" w:rsidRDefault="00E56B8A" w:rsidP="00E56B8A">
          <w:pPr>
            <w:pStyle w:val="D1C91B1E422748E39DDF1EE62AB66C31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0AD37E2F5F4DC4AEFC69623147B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74129-3D41-49AC-A00A-664F341EDC5E}"/>
      </w:docPartPr>
      <w:docPartBody>
        <w:p w:rsidR="00CB3176" w:rsidRDefault="00E56B8A" w:rsidP="00E56B8A">
          <w:pPr>
            <w:pStyle w:val="9C0AD37E2F5F4DC4AEFC69623147B493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E3496A68D4073A291EFE6B660D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1B257-555E-4E6A-8B37-E81E5D0A97C2}"/>
      </w:docPartPr>
      <w:docPartBody>
        <w:p w:rsidR="00CB3176" w:rsidRDefault="00E56B8A" w:rsidP="00E56B8A">
          <w:pPr>
            <w:pStyle w:val="4C4E3496A68D4073A291EFE6B660D52B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FF0C30CAE4BDF8F41DCA6B5233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67B16-FAAF-4EC3-9C55-0A6733746BDF}"/>
      </w:docPartPr>
      <w:docPartBody>
        <w:p w:rsidR="00CB3176" w:rsidRDefault="00E56B8A" w:rsidP="00E56B8A">
          <w:pPr>
            <w:pStyle w:val="14CFF0C30CAE4BDF8F41DCA6B5233843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553DED1BF04EC6988319D7BC2B3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131B8-915C-4497-8ABB-4A33BB9EF5B4}"/>
      </w:docPartPr>
      <w:docPartBody>
        <w:p w:rsidR="00CB3176" w:rsidRDefault="00E56B8A" w:rsidP="00E56B8A">
          <w:pPr>
            <w:pStyle w:val="3C553DED1BF04EC6988319D7BC2B3AEA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469DFF34B437AAEE85B745F694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6EF3C-9B4D-465D-B41A-01C44BAD9461}"/>
      </w:docPartPr>
      <w:docPartBody>
        <w:p w:rsidR="00CB3176" w:rsidRDefault="00E56B8A" w:rsidP="00E56B8A">
          <w:pPr>
            <w:pStyle w:val="08A469DFF34B437AAEE85B745F694B65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C92F62E6F848BE950FDF4780127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A0788-8C1B-4AB6-953F-2BFE134A47F6}"/>
      </w:docPartPr>
      <w:docPartBody>
        <w:p w:rsidR="00CB3176" w:rsidRDefault="00E56B8A" w:rsidP="00E56B8A">
          <w:pPr>
            <w:pStyle w:val="63C92F62E6F848BE950FDF4780127476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B0FE0E84D46A49192502CD8890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F586B-DF98-449D-A3A5-B872F78B018E}"/>
      </w:docPartPr>
      <w:docPartBody>
        <w:p w:rsidR="00CB3176" w:rsidRDefault="00E56B8A" w:rsidP="00E56B8A">
          <w:pPr>
            <w:pStyle w:val="11CB0FE0E84D46A49192502CD8890C78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2DBB9806147A69F42CB7C5BAE4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78104-809A-4437-95E9-5DB86A0D2F7A}"/>
      </w:docPartPr>
      <w:docPartBody>
        <w:p w:rsidR="00CB3176" w:rsidRDefault="00E56B8A" w:rsidP="00E56B8A">
          <w:pPr>
            <w:pStyle w:val="DDF2DBB9806147A69F42CB7C5BAE4D4A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721217A174A838782AB7FC01B1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8C4CA-7089-40E1-80D3-84C59BB067D7}"/>
      </w:docPartPr>
      <w:docPartBody>
        <w:p w:rsidR="00CB3176" w:rsidRDefault="00E56B8A" w:rsidP="00E56B8A">
          <w:pPr>
            <w:pStyle w:val="11C721217A174A838782AB7FC01B110A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0C607ABCC412B8778956C10DD1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2F382-6F1F-4E9C-8A28-ACFB674C2C70}"/>
      </w:docPartPr>
      <w:docPartBody>
        <w:p w:rsidR="00CB3176" w:rsidRDefault="00E56B8A" w:rsidP="00E56B8A">
          <w:pPr>
            <w:pStyle w:val="DB80C607ABCC412B8778956C10DD17E9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0E697BA318479E937C2CB97D980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26A2F-5743-4CF4-B630-0BB6DFD7ED87}"/>
      </w:docPartPr>
      <w:docPartBody>
        <w:p w:rsidR="00CB3176" w:rsidRDefault="00E56B8A" w:rsidP="00E56B8A">
          <w:pPr>
            <w:pStyle w:val="DE0E697BA318479E937C2CB97D9806FD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5C9814B6049A1B88A227F6DE8B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E49EC-7FEB-4C60-99BD-85833170BE14}"/>
      </w:docPartPr>
      <w:docPartBody>
        <w:p w:rsidR="00CB3176" w:rsidRDefault="00E56B8A" w:rsidP="00E56B8A">
          <w:pPr>
            <w:pStyle w:val="6D15C9814B6049A1B88A227F6DE8B60E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4E106267C440B98F99CA8A08E6A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FF908-00DD-4C02-A486-2BAE3A347FF5}"/>
      </w:docPartPr>
      <w:docPartBody>
        <w:p w:rsidR="00CB3176" w:rsidRDefault="00E56B8A" w:rsidP="00E56B8A">
          <w:pPr>
            <w:pStyle w:val="674E106267C440B98F99CA8A08E6AE43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EC2E733AC143B1A1F55E17B2636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B80C-18FD-4372-AEAD-DA29B5F1C5C0}"/>
      </w:docPartPr>
      <w:docPartBody>
        <w:p w:rsidR="00CB3176" w:rsidRDefault="00E56B8A" w:rsidP="00E56B8A">
          <w:pPr>
            <w:pStyle w:val="F3EC2E733AC143B1A1F55E17B2636639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679798EE6640289737A7CB1D4D3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EDF6D-BF4E-45C5-A06C-3B6B81ABE2FD}"/>
      </w:docPartPr>
      <w:docPartBody>
        <w:p w:rsidR="00CB3176" w:rsidRDefault="00E56B8A" w:rsidP="00E56B8A">
          <w:pPr>
            <w:pStyle w:val="32679798EE6640289737A7CB1D4D3B01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58DC40E0AF48778B882F6BDC464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D3241-2192-43CC-AD0A-F51A744175BB}"/>
      </w:docPartPr>
      <w:docPartBody>
        <w:p w:rsidR="00CB3176" w:rsidRDefault="00E56B8A" w:rsidP="00E56B8A">
          <w:pPr>
            <w:pStyle w:val="6658DC40E0AF48778B882F6BDC4640E3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2D8595AEF04BCFA4B7504FB66C9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8A33A-18F5-49C3-9517-95D0031F549E}"/>
      </w:docPartPr>
      <w:docPartBody>
        <w:p w:rsidR="00CB3176" w:rsidRDefault="00E56B8A" w:rsidP="00E56B8A">
          <w:pPr>
            <w:pStyle w:val="D92D8595AEF04BCFA4B7504FB66C9D42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3702D0F8F1427C999214111B8D9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7B75D-8ED9-4FCB-854E-BCD53D2EAD25}"/>
      </w:docPartPr>
      <w:docPartBody>
        <w:p w:rsidR="000F422F" w:rsidRDefault="005919F3" w:rsidP="005919F3">
          <w:pPr>
            <w:pStyle w:val="043702D0F8F1427C999214111B8D96F7"/>
          </w:pPr>
          <w:r w:rsidRPr="001346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0F93"/>
    <w:rsid w:val="00054E8F"/>
    <w:rsid w:val="00085C39"/>
    <w:rsid w:val="000F422F"/>
    <w:rsid w:val="00195047"/>
    <w:rsid w:val="002C4C33"/>
    <w:rsid w:val="0038213E"/>
    <w:rsid w:val="00410F93"/>
    <w:rsid w:val="00463419"/>
    <w:rsid w:val="004850F8"/>
    <w:rsid w:val="00512BB0"/>
    <w:rsid w:val="005919F3"/>
    <w:rsid w:val="00666226"/>
    <w:rsid w:val="007E34D5"/>
    <w:rsid w:val="008030F8"/>
    <w:rsid w:val="00892B6A"/>
    <w:rsid w:val="00CB3176"/>
    <w:rsid w:val="00E5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19F3"/>
    <w:rPr>
      <w:color w:val="808080"/>
    </w:rPr>
  </w:style>
  <w:style w:type="paragraph" w:customStyle="1" w:styleId="9981CE2EAB8D433F9B2168F7F12671E5">
    <w:name w:val="9981CE2EAB8D433F9B2168F7F12671E5"/>
    <w:rsid w:val="002C4C33"/>
  </w:style>
  <w:style w:type="paragraph" w:customStyle="1" w:styleId="40688F44EE644AA8ABBF404E70010688">
    <w:name w:val="40688F44EE644AA8ABBF404E70010688"/>
    <w:rsid w:val="002C4C33"/>
  </w:style>
  <w:style w:type="paragraph" w:customStyle="1" w:styleId="A937EAD871174DA48C7AC0874D8F1E01">
    <w:name w:val="A937EAD871174DA48C7AC0874D8F1E01"/>
    <w:rsid w:val="002C4C33"/>
  </w:style>
  <w:style w:type="paragraph" w:customStyle="1" w:styleId="D6A093568EC4463B8FEC6ADA9BDC5D23">
    <w:name w:val="D6A093568EC4463B8FEC6ADA9BDC5D23"/>
    <w:rsid w:val="002C4C33"/>
  </w:style>
  <w:style w:type="paragraph" w:customStyle="1" w:styleId="D28317260F6C43C69C6C984919830FDD">
    <w:name w:val="D28317260F6C43C69C6C984919830FDD"/>
    <w:rsid w:val="002C4C33"/>
  </w:style>
  <w:style w:type="paragraph" w:customStyle="1" w:styleId="8C7CCB39E0714FDB87194D445C79E66E">
    <w:name w:val="8C7CCB39E0714FDB87194D445C79E66E"/>
    <w:rsid w:val="002C4C33"/>
  </w:style>
  <w:style w:type="paragraph" w:customStyle="1" w:styleId="E44C91595D6A479097791D16CAF2A486">
    <w:name w:val="E44C91595D6A479097791D16CAF2A486"/>
    <w:rsid w:val="002C4C33"/>
  </w:style>
  <w:style w:type="paragraph" w:customStyle="1" w:styleId="5E42EB81B65B44CA81939C58C8C342AD">
    <w:name w:val="5E42EB81B65B44CA81939C58C8C342AD"/>
    <w:rsid w:val="002C4C33"/>
  </w:style>
  <w:style w:type="paragraph" w:customStyle="1" w:styleId="EEB09E977B774442BBD020C9DC1D6E24">
    <w:name w:val="EEB09E977B774442BBD020C9DC1D6E24"/>
    <w:rsid w:val="002C4C33"/>
  </w:style>
  <w:style w:type="paragraph" w:customStyle="1" w:styleId="590EB0429C7649D984890D74A593EACB">
    <w:name w:val="590EB0429C7649D984890D74A593EACB"/>
    <w:rsid w:val="00E56B8A"/>
  </w:style>
  <w:style w:type="paragraph" w:customStyle="1" w:styleId="4A257AC1D76B481D8813D5009E349464">
    <w:name w:val="4A257AC1D76B481D8813D5009E349464"/>
    <w:rsid w:val="00E56B8A"/>
  </w:style>
  <w:style w:type="paragraph" w:customStyle="1" w:styleId="C58A2C3C38A14EECB885D7DB5FF05785">
    <w:name w:val="C58A2C3C38A14EECB885D7DB5FF05785"/>
    <w:rsid w:val="00E56B8A"/>
  </w:style>
  <w:style w:type="paragraph" w:customStyle="1" w:styleId="3C8B5953B84F4D08B7E423253552BA27">
    <w:name w:val="3C8B5953B84F4D08B7E423253552BA27"/>
    <w:rsid w:val="00E56B8A"/>
  </w:style>
  <w:style w:type="paragraph" w:customStyle="1" w:styleId="5D907CE6F417423C88F214386B974736">
    <w:name w:val="5D907CE6F417423C88F214386B974736"/>
    <w:rsid w:val="00E56B8A"/>
  </w:style>
  <w:style w:type="paragraph" w:customStyle="1" w:styleId="25FE6F0BF5374A53A28CB865EBFCF7F1">
    <w:name w:val="25FE6F0BF5374A53A28CB865EBFCF7F1"/>
    <w:rsid w:val="00E56B8A"/>
  </w:style>
  <w:style w:type="paragraph" w:customStyle="1" w:styleId="4A5242B91A19459FB0C424B2313E2B17">
    <w:name w:val="4A5242B91A19459FB0C424B2313E2B17"/>
    <w:rsid w:val="00E56B8A"/>
  </w:style>
  <w:style w:type="paragraph" w:customStyle="1" w:styleId="2C75BABE2FC345DEA24BDE81B78DAF49">
    <w:name w:val="2C75BABE2FC345DEA24BDE81B78DAF49"/>
    <w:rsid w:val="00E56B8A"/>
  </w:style>
  <w:style w:type="paragraph" w:customStyle="1" w:styleId="2147EC880A884BEC82F3D38272729F2A">
    <w:name w:val="2147EC880A884BEC82F3D38272729F2A"/>
    <w:rsid w:val="00E56B8A"/>
  </w:style>
  <w:style w:type="paragraph" w:customStyle="1" w:styleId="4BB55DC99B0E4DFA95D3C6335D9C79B3">
    <w:name w:val="4BB55DC99B0E4DFA95D3C6335D9C79B3"/>
    <w:rsid w:val="00E56B8A"/>
  </w:style>
  <w:style w:type="paragraph" w:customStyle="1" w:styleId="334F5375057F4165829CDAF2964C6E58">
    <w:name w:val="334F5375057F4165829CDAF2964C6E58"/>
    <w:rsid w:val="00E56B8A"/>
  </w:style>
  <w:style w:type="paragraph" w:customStyle="1" w:styleId="D1C91B1E422748E39DDF1EE62AB66C31">
    <w:name w:val="D1C91B1E422748E39DDF1EE62AB66C31"/>
    <w:rsid w:val="00E56B8A"/>
  </w:style>
  <w:style w:type="paragraph" w:customStyle="1" w:styleId="9C0AD37E2F5F4DC4AEFC69623147B493">
    <w:name w:val="9C0AD37E2F5F4DC4AEFC69623147B493"/>
    <w:rsid w:val="00E56B8A"/>
  </w:style>
  <w:style w:type="paragraph" w:customStyle="1" w:styleId="4C4E3496A68D4073A291EFE6B660D52B">
    <w:name w:val="4C4E3496A68D4073A291EFE6B660D52B"/>
    <w:rsid w:val="00E56B8A"/>
  </w:style>
  <w:style w:type="paragraph" w:customStyle="1" w:styleId="14CFF0C30CAE4BDF8F41DCA6B5233843">
    <w:name w:val="14CFF0C30CAE4BDF8F41DCA6B5233843"/>
    <w:rsid w:val="00E56B8A"/>
  </w:style>
  <w:style w:type="paragraph" w:customStyle="1" w:styleId="3C553DED1BF04EC6988319D7BC2B3AEA">
    <w:name w:val="3C553DED1BF04EC6988319D7BC2B3AEA"/>
    <w:rsid w:val="00E56B8A"/>
  </w:style>
  <w:style w:type="paragraph" w:customStyle="1" w:styleId="08A469DFF34B437AAEE85B745F694B65">
    <w:name w:val="08A469DFF34B437AAEE85B745F694B65"/>
    <w:rsid w:val="00E56B8A"/>
  </w:style>
  <w:style w:type="paragraph" w:customStyle="1" w:styleId="63C92F62E6F848BE950FDF4780127476">
    <w:name w:val="63C92F62E6F848BE950FDF4780127476"/>
    <w:rsid w:val="00E56B8A"/>
  </w:style>
  <w:style w:type="paragraph" w:customStyle="1" w:styleId="11CB0FE0E84D46A49192502CD8890C78">
    <w:name w:val="11CB0FE0E84D46A49192502CD8890C78"/>
    <w:rsid w:val="00E56B8A"/>
  </w:style>
  <w:style w:type="paragraph" w:customStyle="1" w:styleId="DDF2DBB9806147A69F42CB7C5BAE4D4A">
    <w:name w:val="DDF2DBB9806147A69F42CB7C5BAE4D4A"/>
    <w:rsid w:val="00E56B8A"/>
  </w:style>
  <w:style w:type="paragraph" w:customStyle="1" w:styleId="11C721217A174A838782AB7FC01B110A">
    <w:name w:val="11C721217A174A838782AB7FC01B110A"/>
    <w:rsid w:val="00E56B8A"/>
  </w:style>
  <w:style w:type="paragraph" w:customStyle="1" w:styleId="DB80C607ABCC412B8778956C10DD17E9">
    <w:name w:val="DB80C607ABCC412B8778956C10DD17E9"/>
    <w:rsid w:val="00E56B8A"/>
  </w:style>
  <w:style w:type="paragraph" w:customStyle="1" w:styleId="DE0E697BA318479E937C2CB97D9806FD">
    <w:name w:val="DE0E697BA318479E937C2CB97D9806FD"/>
    <w:rsid w:val="00E56B8A"/>
  </w:style>
  <w:style w:type="paragraph" w:customStyle="1" w:styleId="6D15C9814B6049A1B88A227F6DE8B60E">
    <w:name w:val="6D15C9814B6049A1B88A227F6DE8B60E"/>
    <w:rsid w:val="00E56B8A"/>
  </w:style>
  <w:style w:type="paragraph" w:customStyle="1" w:styleId="674E106267C440B98F99CA8A08E6AE43">
    <w:name w:val="674E106267C440B98F99CA8A08E6AE43"/>
    <w:rsid w:val="00E56B8A"/>
  </w:style>
  <w:style w:type="paragraph" w:customStyle="1" w:styleId="F3EC2E733AC143B1A1F55E17B2636639">
    <w:name w:val="F3EC2E733AC143B1A1F55E17B2636639"/>
    <w:rsid w:val="00E56B8A"/>
  </w:style>
  <w:style w:type="paragraph" w:customStyle="1" w:styleId="32679798EE6640289737A7CB1D4D3B01">
    <w:name w:val="32679798EE6640289737A7CB1D4D3B01"/>
    <w:rsid w:val="00E56B8A"/>
  </w:style>
  <w:style w:type="paragraph" w:customStyle="1" w:styleId="6658DC40E0AF48778B882F6BDC4640E3">
    <w:name w:val="6658DC40E0AF48778B882F6BDC4640E3"/>
    <w:rsid w:val="00E56B8A"/>
  </w:style>
  <w:style w:type="paragraph" w:customStyle="1" w:styleId="D92D8595AEF04BCFA4B7504FB66C9D42">
    <w:name w:val="D92D8595AEF04BCFA4B7504FB66C9D42"/>
    <w:rsid w:val="00E56B8A"/>
  </w:style>
  <w:style w:type="paragraph" w:customStyle="1" w:styleId="043702D0F8F1427C999214111B8D96F7">
    <w:name w:val="043702D0F8F1427C999214111B8D96F7"/>
    <w:rsid w:val="005919F3"/>
  </w:style>
  <w:style w:type="paragraph" w:customStyle="1" w:styleId="D1C157D3D9C947C5AB67DCA62339AF46">
    <w:name w:val="D1C157D3D9C947C5AB67DCA62339AF46"/>
    <w:rsid w:val="005919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071db65-dbf0-419d-866b-354259c64ec3" xsi:nil="true"/>
    <lcf76f155ced4ddcb4097134ff3c332f xmlns="3071db65-dbf0-419d-866b-354259c64ec3">
      <Terms xmlns="http://schemas.microsoft.com/office/infopath/2007/PartnerControls"/>
    </lcf76f155ced4ddcb4097134ff3c332f>
    <TaxCatchAll xmlns="b87a7503-6f13-4f4c-ba3a-0e67f2f963f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7" ma:contentTypeDescription="Create a new document." ma:contentTypeScope="" ma:versionID="ab9aa970edd3251eb9b3e76781cc5fdd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c2192fa759b930bd7a29691bfbc65285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85C7A3-4532-4DEB-946A-73FEADE36656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</ds:schemaRefs>
</ds:datastoreItem>
</file>

<file path=customXml/itemProps2.xml><?xml version="1.0" encoding="utf-8"?>
<ds:datastoreItem xmlns:ds="http://schemas.openxmlformats.org/officeDocument/2006/customXml" ds:itemID="{E7C87F72-A836-40A4-985C-6026DEE8E1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E12EF-D6D1-45E6-8623-F056E7881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5</Words>
  <Characters>554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TR-form</vt:lpstr>
    </vt:vector>
  </TitlesOfParts>
  <Company>IEC</Company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R-form</dc:title>
  <dc:creator>Steven Cornish</dc:creator>
  <cp:lastModifiedBy>CATALANI GABRIEL Lucas</cp:lastModifiedBy>
  <cp:revision>57</cp:revision>
  <cp:lastPrinted>2020-02-25T13:02:00Z</cp:lastPrinted>
  <dcterms:created xsi:type="dcterms:W3CDTF">2022-03-23T09:36:00Z</dcterms:created>
  <dcterms:modified xsi:type="dcterms:W3CDTF">2023-05-1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C15DBB2899F4E82E9EF2FB1A50C29</vt:lpwstr>
  </property>
  <property fmtid="{D5CDD505-2E9C-101B-9397-08002B2CF9AE}" pid="3" name="MediaServiceImageTags">
    <vt:lpwstr/>
  </property>
</Properties>
</file>